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E894A" w14:textId="661F43A0" w:rsidR="6E9BDC17" w:rsidRPr="000727EC" w:rsidRDefault="6E9BDC17">
      <w:pPr>
        <w:rPr>
          <w:rFonts w:ascii="Microsoft Sans Serif" w:hAnsi="Microsoft Sans Serif" w:cs="Microsoft Sans Serif"/>
          <w:b/>
          <w:outline/>
          <w:color w:val="ED7D31" w:themeColor="accent2"/>
          <w:sz w:val="32"/>
          <w:szCs w:val="3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  <w:outline/>
          <w:color w:val="ED7D31" w:themeColor="accent2"/>
          <w:sz w:val="32"/>
          <w:szCs w:val="32"/>
          <w14:shadow w14:blurRad="0" w14:dist="38100" w14:dir="2700000" w14:sx="100000" w14:sy="100000" w14:kx="0" w14:ky="0" w14:algn="tl">
            <w14:schemeClr w14:val="accent2"/>
          </w14:shadow>
          <w14:textOutline w14:w="6604" w14:cap="flat" w14:cmpd="sng" w14:algn="ctr">
            <w14:solidFill>
              <w14:schemeClr w14:val="accent2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Master of Science in Computer Science 2, S.Y. 2020-2021</w:t>
      </w:r>
    </w:p>
    <w:p w14:paraId="10CDA94C" w14:textId="05C34AC7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[Research Project Presentation for Master of Science in Computer Science 2 in CCS 696 – Intelligent System 2 S.Y. 2020-2021, 1st Semester, Cebu Institute of Technology-University, Cebu City, Republic of the Philippines. </w:t>
      </w:r>
      <w:r w:rsidR="000D3D6B" w:rsidRPr="000727EC">
        <w:rPr>
          <w:rFonts w:ascii="Microsoft Sans Serif" w:eastAsia="Calibri" w:hAnsi="Microsoft Sans Serif" w:cs="Microsoft Sans Serif"/>
        </w:rPr>
        <w:t>APA]</w:t>
      </w:r>
    </w:p>
    <w:p w14:paraId="309F4A83" w14:textId="2AA3F0C7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sz w:val="21"/>
          <w:szCs w:val="21"/>
        </w:rPr>
        <w:t xml:space="preserve">−01 - </w:t>
      </w:r>
      <w:r w:rsidRPr="000727EC">
        <w:rPr>
          <w:rFonts w:ascii="Microsoft Sans Serif" w:eastAsia="Calibri" w:hAnsi="Microsoft Sans Serif" w:cs="Microsoft Sans Serif"/>
        </w:rPr>
        <w:t xml:space="preserve">PRELIMINARY RESULTS ON DIGITAL ESKAYAN CHARACTER RECOGNITION USING A K-NEAREST NEIGHBORS-ALGORITHM </w:t>
      </w:r>
    </w:p>
    <w:p w14:paraId="5CC4D8E3" w14:textId="680BBF5E" w:rsidR="00697FF0" w:rsidRPr="000727EC" w:rsidRDefault="009A2F06" w:rsidP="009A2F06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[Research Project Presentation for Master of Science in Computer Science 2 in CCS 697 – Research Methods S.Y. 2020-2021, 1st Semester, Cebu Institute of Technology-University, Cebu City, Republic of the Philippines. ACM SIG Proceedings]</w:t>
      </w:r>
    </w:p>
    <w:p w14:paraId="70AD0956" w14:textId="5F4F8F12" w:rsidR="4F65A90E" w:rsidRPr="00F6374E" w:rsidRDefault="6E9BDC17" w:rsidP="00F6374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0</w:t>
      </w:r>
      <w:r w:rsidR="0009300D" w:rsidRPr="000727EC">
        <w:rPr>
          <w:rFonts w:ascii="Microsoft Sans Serif" w:eastAsia="Calibri" w:hAnsi="Microsoft Sans Serif" w:cs="Microsoft Sans Serif"/>
        </w:rPr>
        <w:t xml:space="preserve"> </w:t>
      </w:r>
      <w:r w:rsidR="00793601" w:rsidRPr="000727EC">
        <w:rPr>
          <w:rFonts w:ascii="Microsoft Sans Serif" w:eastAsia="Calibri" w:hAnsi="Microsoft Sans Serif" w:cs="Microsoft Sans Serif"/>
        </w:rPr>
        <w:t xml:space="preserve">- </w:t>
      </w:r>
      <w:r w:rsidR="008A50A2" w:rsidRPr="000727EC">
        <w:rPr>
          <w:rFonts w:ascii="Microsoft Sans Serif" w:eastAsia="Calibri" w:hAnsi="Microsoft Sans Serif" w:cs="Microsoft Sans Serif"/>
        </w:rPr>
        <w:t>EskayApp: An Eskaya-Latin Script OCR Transliteration e-Learning Android Application using Supervised Machine Learning</w:t>
      </w:r>
    </w:p>
    <w:p w14:paraId="236A415F" w14:textId="7AF5FCCD" w:rsidR="6E9BDC17" w:rsidRPr="000727EC" w:rsidRDefault="6E9BDC17">
      <w:pPr>
        <w:rPr>
          <w:rFonts w:ascii="Microsoft Sans Serif" w:hAnsi="Microsoft Sans Serif" w:cs="Microsoft Sans Serif"/>
          <w:b/>
          <w:color w:val="5B9BD5" w:themeColor="accent5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  <w:color w:val="5B9BD5" w:themeColor="accent5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Part-time Instructor, 1st Semester, S.Y. 2020-2021</w:t>
      </w:r>
    </w:p>
    <w:p w14:paraId="07469C25" w14:textId="23A3706F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s for Industrial Design, 1st Sem, S.Y.  2020-2021</w:t>
      </w:r>
    </w:p>
    <w:p w14:paraId="4169F82E" w14:textId="35F543D9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[Research Project Presentation for Bachelor of Science in Fine Arts major in Industrial Design 3 in CPE 1 – Microprocessors 1 S.Y. 2020-2021, 1st Semester, Bohol Island State University-Main Campus, Tagbilaran City, Republic of the Philippines. ACM SIG Proceedings]</w:t>
      </w:r>
    </w:p>
    <w:p w14:paraId="0E25AC03" w14:textId="1960A71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1 - THE DESIGN AND IMPLEMENTATION OF A SMART TRASH BIN FOR QUARANTINE CENTERS IN BOHOL</w:t>
      </w:r>
    </w:p>
    <w:p w14:paraId="370A16CC" w14:textId="01441AF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2 - USING SANITATION REMINDER SENSOR DEVICE TO EASE RAPID INFECTIONS OF VIRUSES IN BOHOL ISLAND STATE UNIVERSITY MAIN CAMPUS</w:t>
      </w:r>
    </w:p>
    <w:p w14:paraId="7427FFB9" w14:textId="0EA868D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3 - THE EFFECTIVENESS OF MODERN TECHNOLOGY FOR PUBLIC WASTE SEGREGATION PROBLEM AND WASTE RECYCLING IN TAGBILARAN CITY</w:t>
      </w:r>
    </w:p>
    <w:p w14:paraId="54E2C241" w14:textId="0C6FD78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4 - THE IMPLEMENTATION OF A HOME SANITARY SENSOR IN TAGBILARAN CITY</w:t>
      </w:r>
    </w:p>
    <w:p w14:paraId="354CFD19" w14:textId="2B31556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5 - THE DESIGN AND IMPLEMENTATION OF SOCIAL DISTANCING BRACELET DETECTOR FOR EVERY PUBLIC TRANSPORTATION IN BOHOL</w:t>
      </w:r>
    </w:p>
    <w:p w14:paraId="323C1641" w14:textId="75DE82DE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s for Mechanical Engineering, 1st Sem, S.Y.  2020-2021</w:t>
      </w:r>
    </w:p>
    <w:p w14:paraId="593F0CCE" w14:textId="11F18952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[Research Project Presentation for Bachelor of Science in Mechanical Engineering 3 in CPE 01 – Microprocessors 1 S.Y. 2020-2021, 1st Semester, Bohol Island State University-Main Campus, Tagbilaran City, Republic of the Philippines. ACM SIG Proceedings]</w:t>
      </w:r>
    </w:p>
    <w:p w14:paraId="0571F544" w14:textId="6BC495D2" w:rsidR="00E66201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06 - IMPLEMENTING AUTOMATIC DOOR HANDLE SANITIZER USING ARDUINO ON BISU-MC;</w:t>
      </w:r>
    </w:p>
    <w:p w14:paraId="26F85B79" w14:textId="7051994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07 - CHECKING GAS LEAK USING ARDUINO SENSOR ON BISU-MC CAFETERIA </w:t>
      </w:r>
    </w:p>
    <w:p w14:paraId="48C1C7FC" w14:textId="450509E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08 - DEAF FRIENDLY ARDUINO BASED BABY MONITOR IN HAPPY VALLEY, TEJERO, JAGNA, BOHOL </w:t>
      </w:r>
    </w:p>
    <w:p w14:paraId="11CFA476" w14:textId="039BC82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09 - COVID-19 HAND WASH TIMER WITH ULTRASONIC SENSOR FOR BARANGAY POBLACION, BACLAYON HEALTH CENTER </w:t>
      </w:r>
    </w:p>
    <w:p w14:paraId="22F22AF9" w14:textId="462A3A3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 - MOTION SENSOR APPLICATION ON LIGHTING INSTALLATION FOR ENERGY SAVING IN GUIWANON, BACLAYON MULTI-PURPOSE HALL </w:t>
      </w:r>
    </w:p>
    <w:p w14:paraId="33763534" w14:textId="60D6F84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1 - DISTANCE DETECTOR DEVICE FOR BSME 3A, STUDENTS OF BOHOL ISLAND STATE UNIVERSITY - MC </w:t>
      </w:r>
    </w:p>
    <w:p w14:paraId="75267E4F" w14:textId="0D0A572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2 - VANITY MIRROR WITH AUTOMATIC LIGHTING SYSTEM: A PROPOSED INTERIOR DESIGN FOR HENNAN RESORT </w:t>
      </w:r>
    </w:p>
    <w:p w14:paraId="0CAF04D5" w14:textId="08193D5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 - ATTACHABLE ALARM SYSTEM DEVICE FOR THEFT AND INTRUSION PREVENTION IN UBUJAN DISTRICT TAGBILARAN CITY </w:t>
      </w:r>
    </w:p>
    <w:p w14:paraId="3176A23E" w14:textId="30939E2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4 - GAS DETECTING ALARM SYSTEM IN SOUTHERN STAR ORDINARY PUBLIC BUSES THROUGHOUT BOHOL: AN ARDUINO PROJECT </w:t>
      </w:r>
    </w:p>
    <w:p w14:paraId="2BD323F3" w14:textId="1B38770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5 - NEW SOCIAL DISTANCING INDICATOR AND ALARM SYSTEM USING ARDUINO FOR INTEGRATED BUS TERMINAL </w:t>
      </w:r>
    </w:p>
    <w:p w14:paraId="2598286B" w14:textId="476CBC6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 - USE OF PASSWORD-PROTECTED DOOR LOCK SYSTEM WITH ARDUINO IN THE BOARDING HOUSES OF 0012 ESPUELAS ST., COGON DISTRICT, TAGBILARAN CITY</w:t>
      </w:r>
    </w:p>
    <w:p w14:paraId="4C48355A" w14:textId="3E9706E0" w:rsidR="4F65A90E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Structure of Programming Languages, 1st Sem, S.Y. 2020-2021</w:t>
      </w:r>
    </w:p>
    <w:p w14:paraId="03F31B22" w14:textId="306C301E" w:rsidR="00643360" w:rsidRPr="000727EC" w:rsidRDefault="00643360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643360">
        <w:rPr>
          <w:rFonts w:ascii="Microsoft Sans Serif" w:eastAsia="Calibri" w:hAnsi="Microsoft Sans Serif" w:cs="Microsoft Sans Serif"/>
        </w:rPr>
        <w:t>Research Project Presentation for Bachelor of Science in Computer Engineering 4 in CPE 412 – Structure of Programming Languages S.Y. 2020-2021, 1st Semester</w:t>
      </w:r>
      <w:r>
        <w:rPr>
          <w:rFonts w:ascii="Microsoft Sans Serif" w:eastAsia="Calibri" w:hAnsi="Microsoft Sans Serif" w:cs="Microsoft Sans Serif"/>
        </w:rPr>
        <w:t>,</w:t>
      </w:r>
      <w:r w:rsidRPr="00643360">
        <w:rPr>
          <w:rFonts w:ascii="Microsoft Sans Serif" w:eastAsia="Calibri" w:hAnsi="Microsoft Sans Serif" w:cs="Microsoft Sans Serif"/>
        </w:rPr>
        <w:t xml:space="preserve"> Bohol Island State University-Main Campus, Tagbilaran City, Republic of the Philippines. ACM SIG Proceedings</w:t>
      </w:r>
      <w:r>
        <w:rPr>
          <w:rFonts w:ascii="Microsoft Sans Serif" w:eastAsia="Calibri" w:hAnsi="Microsoft Sans Serif" w:cs="Microsoft Sans Serif"/>
        </w:rPr>
        <w:t>]</w:t>
      </w:r>
    </w:p>
    <w:p w14:paraId="66E9C628" w14:textId="2BB930E4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7 - STRAY DOGS OVERPOPULATION IN MUNICIPALITY OF DAUIS: CELLULAR PHONE TRACKING TECHNOLOGY </w:t>
      </w:r>
    </w:p>
    <w:p w14:paraId="581D6262" w14:textId="4A72564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8 - INFORMATION SECURITY OF PROVINCIAL GOVERNMENT OF BOHOL </w:t>
      </w:r>
    </w:p>
    <w:p w14:paraId="0A932D81" w14:textId="158D10CA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lastRenderedPageBreak/>
        <w:t>Introduction to Robotics. 1st Sem, S.Y.  2020-2021</w:t>
      </w:r>
    </w:p>
    <w:p w14:paraId="65B8DD0A" w14:textId="0B9664A7" w:rsidR="00643360" w:rsidRPr="000727EC" w:rsidRDefault="00643360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643360">
        <w:rPr>
          <w:rFonts w:ascii="Microsoft Sans Serif" w:eastAsia="Calibri" w:hAnsi="Microsoft Sans Serif" w:cs="Microsoft Sans Serif"/>
        </w:rPr>
        <w:t>Research Project Presentation for Bachelor of Science in Computer Engineering 3 in CPE 318 – Introduction to Robotics S.Y. 2020-2021, 1st Semester</w:t>
      </w:r>
      <w:r>
        <w:rPr>
          <w:rFonts w:ascii="Microsoft Sans Serif" w:eastAsia="Calibri" w:hAnsi="Microsoft Sans Serif" w:cs="Microsoft Sans Serif"/>
        </w:rPr>
        <w:t>,</w:t>
      </w:r>
      <w:r w:rsidRPr="00643360">
        <w:rPr>
          <w:rFonts w:ascii="Microsoft Sans Serif" w:eastAsia="Calibri" w:hAnsi="Microsoft Sans Serif" w:cs="Microsoft Sans Serif"/>
        </w:rPr>
        <w:t xml:space="preserve"> Bohol Island State University-Main Campus, Tagbilaran City, Republic of the Philippines. ACM SIG Proceedings</w:t>
      </w:r>
      <w:r>
        <w:rPr>
          <w:rFonts w:ascii="Microsoft Sans Serif" w:eastAsia="Calibri" w:hAnsi="Microsoft Sans Serif" w:cs="Microsoft Sans Serif"/>
        </w:rPr>
        <w:t>]</w:t>
      </w:r>
    </w:p>
    <w:p w14:paraId="44CA0591" w14:textId="2D1658F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9 - Obstacle Avoiding Wheelchair Robot to Bedridden Senior Citizens in Purok 5 Mayacabac, Dauis </w:t>
      </w:r>
    </w:p>
    <w:p w14:paraId="403C1047" w14:textId="61ABD377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0 - Autonomous Robotic Vacuum Cleaner </w:t>
      </w:r>
    </w:p>
    <w:p w14:paraId="67CD314A" w14:textId="2A0D46E9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1 - Dual Automated Flexible Temperature Checker, Sanitizer and Contact Tracer (DAFTCheSCT) Bot in Island City Mall Entrances </w:t>
      </w:r>
    </w:p>
    <w:p w14:paraId="4DF41819" w14:textId="387A9B3F" w:rsidR="4F65A90E" w:rsidRPr="000555DB" w:rsidRDefault="6E9BDC17" w:rsidP="000555DB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2 - Automatic Rice Field Tractor for the Development of Carmen, Bohol</w:t>
      </w:r>
    </w:p>
    <w:p w14:paraId="5C6F42D4" w14:textId="171507F7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</w:rPr>
        <w:t>Part-time Instructor, 2nd Semester, S.Y. 2020-2021</w:t>
      </w:r>
    </w:p>
    <w:p w14:paraId="58EA877F" w14:textId="6C6D7AA4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 for Computer Engineering, 2nd Sem, S.Y. 2020-2021</w:t>
      </w:r>
    </w:p>
    <w:p w14:paraId="3AB204B2" w14:textId="569ECAD6" w:rsidR="007B6CD6" w:rsidRPr="000727EC" w:rsidRDefault="007B6CD6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7B6CD6">
        <w:rPr>
          <w:rFonts w:ascii="Microsoft Sans Serif" w:eastAsia="Calibri" w:hAnsi="Microsoft Sans Serif" w:cs="Microsoft Sans Serif"/>
        </w:rPr>
        <w:t>Research Project Presentation for Bachelor of Science in Computer Engineering 3 in CPE 323 – Microprocessor System S.Y. 2020-2021, 2nd Semester</w:t>
      </w:r>
      <w:r>
        <w:rPr>
          <w:rFonts w:ascii="Microsoft Sans Serif" w:eastAsia="Calibri" w:hAnsi="Microsoft Sans Serif" w:cs="Microsoft Sans Serif"/>
        </w:rPr>
        <w:t>,</w:t>
      </w:r>
      <w:r w:rsidRPr="007B6CD6">
        <w:rPr>
          <w:rFonts w:ascii="Microsoft Sans Serif" w:eastAsia="Calibri" w:hAnsi="Microsoft Sans Serif" w:cs="Microsoft Sans Serif"/>
        </w:rPr>
        <w:t xml:space="preserve"> Bohol Island State University-Main Campus, Tagbilaran City, Republic of the Philippines. ACM SIG Proceedings</w:t>
      </w:r>
      <w:r>
        <w:rPr>
          <w:rFonts w:ascii="Microsoft Sans Serif" w:eastAsia="Calibri" w:hAnsi="Microsoft Sans Serif" w:cs="Microsoft Sans Serif"/>
        </w:rPr>
        <w:t>]</w:t>
      </w:r>
    </w:p>
    <w:p w14:paraId="29D8D472" w14:textId="1BCCE82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3 - ARDUINO-BASED GAS DETECTOR IN RESIDENTIAL HOMES</w:t>
      </w:r>
    </w:p>
    <w:p w14:paraId="12D60C9D" w14:textId="2E7AA0D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4 - SOLAR-POWERED AUTOMATIC SPRINKLER WITH MESSAGING SYSTEM USING ARDUINO FOR LOCAL FARMERS IN CATIGBIAN, BOHOL </w:t>
      </w:r>
    </w:p>
    <w:p w14:paraId="5D1C56B8" w14:textId="08574ECF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5 - IMPLEMENTING ARDUINO BASED AUTOMATIC HOME AND OFFICE DISINFECTOR IN TAGBILARAN CITY </w:t>
      </w:r>
    </w:p>
    <w:p w14:paraId="5426AF59" w14:textId="67FA5D48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6 - ARDUINO-BASED SOCIAL DISTANCING DETECTING WEARABLE FOR BOHOL ISLAND STATE UNIVERSITY – MAIN CAMPUS STUDENTS</w:t>
      </w:r>
    </w:p>
    <w:p w14:paraId="766FBC91" w14:textId="771BF1FF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7 - PAPER FEEDER FOR PRINTER KIOSK USING ARDUINO MEGA FOR BOHOL ISLAND STATE UNIVERSITY-MAIN CAMPUS </w:t>
      </w:r>
    </w:p>
    <w:p w14:paraId="78A1BEB3" w14:textId="05790D4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28 - A HUMAN TRAILING CART DESIGNED USING ARDUINO FOR BISU-MC</w:t>
      </w:r>
    </w:p>
    <w:p w14:paraId="1513CB1C" w14:textId="7EF1C44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29 - SUN TRACKING SOLAR PANEL USING ARDUINO </w:t>
      </w:r>
    </w:p>
    <w:p w14:paraId="3B56175E" w14:textId="4F788CD8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0 - AUTOMATED DOCUMENT FEEDER USING ARDUINO </w:t>
      </w:r>
    </w:p>
    <w:p w14:paraId="0649AC00" w14:textId="439E8FC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1 - IMPLEMENTING ARDUINO-BASED AUTOMATIC HAND SANITIZER IN JCSSI OFFICE IN GARCIA-HERNANDEZ </w:t>
      </w:r>
    </w:p>
    <w:p w14:paraId="292CE042" w14:textId="7657584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2 - ARDUINO-BASED AUTOMATIC BUS DOOR WITH PASSENGER COUNTER SYSTEM IN BUSES ROUTING FROM TUBIGON TO TAGBILARAN CITY</w:t>
      </w:r>
    </w:p>
    <w:p w14:paraId="407DA71D" w14:textId="542A41D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3 - SAFEST ROUTE TO FIRE EXIT MAPPING AND  FIRE ALARM SYSTEM USING ARDUINO  IN CEA BUILDING OF BISU </w:t>
      </w:r>
    </w:p>
    <w:p w14:paraId="01778289" w14:textId="2DE6BC8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4 - EGG INCUBATOR USING ARDUINO </w:t>
      </w:r>
    </w:p>
    <w:p w14:paraId="56FBF515" w14:textId="0061D6E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5 - INTERNET BANDWIDTH LIMITER WITH INVENTORY SYSTEM USING ORANGE PI</w:t>
      </w:r>
    </w:p>
    <w:p w14:paraId="05B6776A" w14:textId="09A1D8E9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6 - IMPLEMENTING ARDUINO-BASED OBSTACLE DETECTION FOR SMART VACUUM CLEANER IN QUIMADO RESIDENCE - GOTOZON, LOBOC, BOHOL</w:t>
      </w:r>
    </w:p>
    <w:p w14:paraId="6BAF28EC" w14:textId="6455BBC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7 - AUTOMATED PLANT WATERING SYSTEM USING ARDUINO</w:t>
      </w:r>
    </w:p>
    <w:p w14:paraId="4B74F5C4" w14:textId="7C679B7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38 - IMPLEMENTING ARDUINO - BASED SOCIAL DISTANCE DESK WATCHER FOR QUEUES IN BOHOL ISLAND STATE UNIVERSITY – MAIN CAMPUS </w:t>
      </w:r>
    </w:p>
    <w:p w14:paraId="7E544C71" w14:textId="7945CBA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39 - ARDUINO BASED WEARABLE WAKE-UP EYE MASK LED ALARM WITH DIGITAL TEMPERATURE INDICATOR</w:t>
      </w:r>
    </w:p>
    <w:p w14:paraId="7BC9109E" w14:textId="3E76E78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40 - ARDUINO-BASED SMART VEHICLE PROTOTYPE </w:t>
      </w:r>
    </w:p>
    <w:p w14:paraId="69CA741C" w14:textId="526FF4A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1 - PIG TEMPERATURE DETECTION USING ARDUINO IN CANDIJAY, BOHOL</w:t>
      </w:r>
    </w:p>
    <w:p w14:paraId="3EC2A937" w14:textId="04F562C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2 - IMPLEMENTING RFID CONTROLLED SERVO MOTOR USING ARDUINO</w:t>
      </w:r>
    </w:p>
    <w:p w14:paraId="3E00B9ED" w14:textId="33A9E09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3 - COCO KNOCK</w:t>
      </w:r>
      <w:r w:rsidR="002377E4">
        <w:rPr>
          <w:rFonts w:ascii="Microsoft Sans Serif" w:eastAsia="Calibri" w:hAnsi="Microsoft Sans Serif" w:cs="Microsoft Sans Serif"/>
        </w:rPr>
        <w:t>-</w:t>
      </w:r>
      <w:r w:rsidRPr="000727EC">
        <w:rPr>
          <w:rFonts w:ascii="Microsoft Sans Serif" w:eastAsia="Calibri" w:hAnsi="Microsoft Sans Serif" w:cs="Microsoft Sans Serif"/>
        </w:rPr>
        <w:t xml:space="preserve">KNOCK USING ARDUINO AND SOUND SENSOR </w:t>
      </w:r>
    </w:p>
    <w:p w14:paraId="687837EF" w14:textId="4963781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4 - IMPLEMENTING AUTOMATIC BUS FARE COLLECTION USING ARDUINO AND RFID TECHNOLOGY IN TAGBILARAN INTEGRATED BUS TERMINAL</w:t>
      </w:r>
    </w:p>
    <w:p w14:paraId="1C162EE3" w14:textId="62CECA64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5 - IMPLEMENTING CAFÉ E-MENU AUTOMATIC BILLING KIOSK WITH TEMPERATURE DETECTOR USING RFID TECHNOLOGY AND ARDUINO</w:t>
      </w:r>
    </w:p>
    <w:p w14:paraId="49CD6A16" w14:textId="5AFBA283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anagement and Information System, 2nd Sem, S.Y. 2020-2021</w:t>
      </w:r>
    </w:p>
    <w:p w14:paraId="2BE0C9F9" w14:textId="3C935166" w:rsidR="00C1788B" w:rsidRPr="000727EC" w:rsidRDefault="00C1788B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C1788B">
        <w:rPr>
          <w:rFonts w:ascii="Microsoft Sans Serif" w:eastAsia="Calibri" w:hAnsi="Microsoft Sans Serif" w:cs="Microsoft Sans Serif"/>
        </w:rPr>
        <w:t>Research Project Presentation for Bachelor of Science in Computer Engineering 4 in Elective 1 – Database Management S.Y. 2020-2021, 2nd Semester, Bohol Island State University-Main Campus, Tagbilaran City, Republic of the Philippines. ACM SIG Proceedings</w:t>
      </w:r>
      <w:r>
        <w:rPr>
          <w:rFonts w:ascii="Microsoft Sans Serif" w:eastAsia="Calibri" w:hAnsi="Microsoft Sans Serif" w:cs="Microsoft Sans Serif"/>
        </w:rPr>
        <w:t>]</w:t>
      </w:r>
    </w:p>
    <w:p w14:paraId="7486A0B9" w14:textId="3C8520C4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6 - CREATING STORED PROCEDURE FOR BISU EXAM GENERATOR</w:t>
      </w:r>
    </w:p>
    <w:p w14:paraId="48322FE4" w14:textId="5870FC8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7 - CREATING DELETE SUBJECT IN SQL DATABASE OF BISU EXAM GENERATOR</w:t>
      </w:r>
    </w:p>
    <w:p w14:paraId="69FCC612" w14:textId="2472C512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:</w:t>
      </w:r>
    </w:p>
    <w:p w14:paraId="0A108B15" w14:textId="50B38DB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48 - Coin Operated 3-in-1 Printer Kiosk using Flash Drive with Document Transfer via Wi-Fi </w:t>
      </w:r>
      <w:r w:rsidR="00FF33C1">
        <w:rPr>
          <w:rFonts w:ascii="Microsoft Sans Serif" w:eastAsia="Calibri" w:hAnsi="Microsoft Sans Serif" w:cs="Microsoft Sans Serif"/>
        </w:rPr>
        <w:t>(Budiongan et al)</w:t>
      </w:r>
    </w:p>
    <w:p w14:paraId="53758402" w14:textId="11D0245D" w:rsidR="4F65A90E" w:rsidRPr="000727EC" w:rsidRDefault="6E9BDC17" w:rsidP="006102C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49 - Electricity Bill Updater Through Application Programming Interface</w:t>
      </w:r>
      <w:r w:rsidR="00E035C9">
        <w:rPr>
          <w:rFonts w:ascii="Microsoft Sans Serif" w:eastAsia="Calibri" w:hAnsi="Microsoft Sans Serif" w:cs="Microsoft Sans Serif"/>
        </w:rPr>
        <w:t xml:space="preserve"> (Lofranco et al)</w:t>
      </w:r>
    </w:p>
    <w:p w14:paraId="5BC83083" w14:textId="77777777" w:rsidR="00A53B2B" w:rsidRDefault="00A53B2B">
      <w:pPr>
        <w:rPr>
          <w:rFonts w:ascii="Microsoft Sans Serif" w:eastAsia="Calibri" w:hAnsi="Microsoft Sans Serif" w:cs="Microsoft Sans Serif"/>
          <w:b/>
          <w:bCs/>
          <w:i/>
          <w:iCs/>
        </w:rPr>
      </w:pPr>
    </w:p>
    <w:p w14:paraId="75E05493" w14:textId="77777777" w:rsidR="00A53B2B" w:rsidRDefault="00A53B2B">
      <w:pPr>
        <w:rPr>
          <w:rFonts w:ascii="Microsoft Sans Serif" w:eastAsia="Calibri" w:hAnsi="Microsoft Sans Serif" w:cs="Microsoft Sans Serif"/>
          <w:b/>
          <w:bCs/>
          <w:i/>
          <w:iCs/>
        </w:rPr>
      </w:pPr>
    </w:p>
    <w:p w14:paraId="68C246AE" w14:textId="29F9F95E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</w:rPr>
        <w:t>Part-time Instructor, 1st Semester, S.Y. 2021-2022</w:t>
      </w:r>
    </w:p>
    <w:p w14:paraId="709A8E81" w14:textId="77EB33A0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onsolas" w:hAnsi="Microsoft Sans Serif" w:cs="Microsoft Sans Serif"/>
        </w:rPr>
        <w:t>Case 1.0 - Imaginative Abstract, Introduction, RRL, Methodology</w:t>
      </w:r>
      <w:r w:rsidRPr="000727EC">
        <w:rPr>
          <w:rFonts w:ascii="Microsoft Sans Serif" w:hAnsi="Microsoft Sans Serif" w:cs="Microsoft Sans Serif"/>
        </w:rPr>
        <w:br/>
      </w:r>
      <w:r w:rsidRPr="000727EC">
        <w:rPr>
          <w:rFonts w:ascii="Microsoft Sans Serif" w:eastAsia="Consolas" w:hAnsi="Microsoft Sans Serif" w:cs="Microsoft Sans Serif"/>
        </w:rPr>
        <w:t>Case 2.0 - Imaginative Abstract, Introduction, RRL</w:t>
      </w:r>
      <w:r w:rsidRPr="000727EC">
        <w:rPr>
          <w:rFonts w:ascii="Microsoft Sans Serif" w:hAnsi="Microsoft Sans Serif" w:cs="Microsoft Sans Serif"/>
        </w:rPr>
        <w:br/>
      </w:r>
      <w:r w:rsidRPr="000727EC">
        <w:rPr>
          <w:rFonts w:ascii="Microsoft Sans Serif" w:eastAsia="Consolas" w:hAnsi="Microsoft Sans Serif" w:cs="Microsoft Sans Serif"/>
        </w:rPr>
        <w:t>Case 2.5 - Imaginative Abstract</w:t>
      </w:r>
      <w:r w:rsidRPr="000727EC">
        <w:rPr>
          <w:rFonts w:ascii="Microsoft Sans Serif" w:hAnsi="Microsoft Sans Serif" w:cs="Microsoft Sans Serif"/>
        </w:rPr>
        <w:br/>
      </w:r>
      <w:r w:rsidRPr="000727EC">
        <w:rPr>
          <w:rFonts w:ascii="Microsoft Sans Serif" w:eastAsia="Consolas" w:hAnsi="Microsoft Sans Serif" w:cs="Microsoft Sans Serif"/>
        </w:rPr>
        <w:t xml:space="preserve">Case 3.0 - Report on what you've learned on the </w:t>
      </w:r>
      <w:r w:rsidR="006102C5" w:rsidRPr="000727EC">
        <w:rPr>
          <w:rFonts w:ascii="Microsoft Sans Serif" w:eastAsia="Consolas" w:hAnsi="Microsoft Sans Serif" w:cs="Microsoft Sans Serif"/>
        </w:rPr>
        <w:t>course.</w:t>
      </w:r>
    </w:p>
    <w:p w14:paraId="31235E55" w14:textId="359D5600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Introduction to Robotics, 1st Sem, S.Y. 2021-2022</w:t>
      </w:r>
    </w:p>
    <w:p w14:paraId="72D49073" w14:textId="66177030" w:rsidR="006B723A" w:rsidRPr="000727EC" w:rsidRDefault="006B723A">
      <w:pPr>
        <w:rPr>
          <w:rFonts w:ascii="Microsoft Sans Serif" w:hAnsi="Microsoft Sans Serif" w:cs="Microsoft Sans Serif"/>
        </w:rPr>
      </w:pPr>
      <w:r>
        <w:rPr>
          <w:rFonts w:ascii="Microsoft Sans Serif" w:hAnsi="Microsoft Sans Serif" w:cs="Microsoft Sans Serif"/>
        </w:rPr>
        <w:t>[</w:t>
      </w:r>
      <w:r w:rsidRPr="006B723A">
        <w:rPr>
          <w:rFonts w:ascii="Microsoft Sans Serif" w:hAnsi="Microsoft Sans Serif" w:cs="Microsoft Sans Serif"/>
        </w:rPr>
        <w:t>Research Project Presentation for Bachelor of Science in Computer Engineering 3 in CPE 318 – Introduction to Robotics S.Y. 2021-2022, 1st Semester</w:t>
      </w:r>
      <w:r>
        <w:rPr>
          <w:rFonts w:ascii="Microsoft Sans Serif" w:hAnsi="Microsoft Sans Serif" w:cs="Microsoft Sans Serif"/>
        </w:rPr>
        <w:t>,</w:t>
      </w:r>
      <w:r w:rsidRPr="006B723A">
        <w:rPr>
          <w:rFonts w:ascii="Microsoft Sans Serif" w:hAnsi="Microsoft Sans Serif" w:cs="Microsoft Sans Serif"/>
        </w:rPr>
        <w:t xml:space="preserve"> Bohol Island State University-Main Campus, Tagbilaran City, Republic of the Philippines. ACM, New York, NY, USA</w:t>
      </w:r>
      <w:r w:rsidR="00D0204D">
        <w:rPr>
          <w:rFonts w:ascii="Microsoft Sans Serif" w:hAnsi="Microsoft Sans Serif" w:cs="Microsoft Sans Serif"/>
        </w:rPr>
        <w:t xml:space="preserve"> ()</w:t>
      </w:r>
      <w:r>
        <w:rPr>
          <w:rFonts w:ascii="Microsoft Sans Serif" w:hAnsi="Microsoft Sans Serif" w:cs="Microsoft Sans Serif"/>
        </w:rPr>
        <w:t>]</w:t>
      </w:r>
    </w:p>
    <w:p w14:paraId="5EE8FC2C" w14:textId="7D9A7A2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0 - C2.0 - AUTOMATIC FIRE EXTINGUISHING ROBOT SIMULATION USING COPPELIASIM FOR PRIVATE HOUSES</w:t>
      </w:r>
    </w:p>
    <w:p w14:paraId="4E11351E" w14:textId="508A90E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1 - C2.0 - SONAR NAVIGATION ASSISTANCE GLOVE FOR VISUALLY IMPAIRED PEOPLE SIMULATION USING COPPELIASIM</w:t>
      </w:r>
    </w:p>
    <w:p w14:paraId="4274F473" w14:textId="094F87D7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2 - C2.0 - ROBOTIC STREET SWEEPER SIMULATOR USING COPPELIASIM</w:t>
      </w:r>
    </w:p>
    <w:p w14:paraId="1307EB2F" w14:textId="132729A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3 - C2.0 - ROBOTIC SCARECROW SIMULATOR USING COPPELIASIM WITH PIR MOTION SENSOR FOR RICE FIELD PROTECTION IN CADAPDAPAN RICE TERRACES CANDIJAY BOHOL</w:t>
      </w:r>
    </w:p>
    <w:p w14:paraId="35395E8E" w14:textId="00F3B4E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4 - C2.0 - SMART SHOES SIMULATOR WITH EARBUDS - AN AID TO BLIND PEOPLE USING COPPELIASIM</w:t>
      </w:r>
    </w:p>
    <w:p w14:paraId="1EC78C19" w14:textId="6D8FEB1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5 - C2.0 - ARDS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AQUATIC ROBOT DRONE SIMULATOR USING COPPELIASIM FOR MARINE LIFE SURVEYS</w:t>
      </w:r>
    </w:p>
    <w:p w14:paraId="63EF646B" w14:textId="28F1398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6 - C3.0</w:t>
      </w:r>
    </w:p>
    <w:p w14:paraId="2F790FF1" w14:textId="552CFE5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7 - C3.0</w:t>
      </w:r>
    </w:p>
    <w:p w14:paraId="2B9878A9" w14:textId="42ECC7B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8 - C2.0 - ARDUINO BASED SOLAR-POWERED ROBOTIC SIMULATION LAWN MOWER USING COPPELIASIM</w:t>
      </w:r>
    </w:p>
    <w:p w14:paraId="53AF42DA" w14:textId="13FFD080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59 - C2.0 - POWER CYCLE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CONVERT CYCLING INTO ENERGY SIMULATED USING COPPELIASIM</w:t>
      </w:r>
    </w:p>
    <w:p w14:paraId="3D070F0A" w14:textId="13B57C2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0 - C2.5 - AMPHIBIOUS ROBOT WASTE COLLECTOR SIMULATION USING COPPELIASIM FOR LAND AND WATER EXPLORATION</w:t>
      </w:r>
    </w:p>
    <w:p w14:paraId="1D7F4C12" w14:textId="3128F168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s for Mechanical Engineering, 1st Sem, S.Y. 2021-2022</w:t>
      </w:r>
    </w:p>
    <w:p w14:paraId="7154C1BF" w14:textId="6558515A" w:rsidR="00D0204D" w:rsidRPr="000727EC" w:rsidRDefault="00D0204D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D0204D">
        <w:rPr>
          <w:rFonts w:ascii="Microsoft Sans Serif" w:eastAsia="Calibri" w:hAnsi="Microsoft Sans Serif" w:cs="Microsoft Sans Serif"/>
        </w:rPr>
        <w:t>Research Project Presentation for Bachelor of Science in Mechanical Engineering 3 in CPE 01 - Microprocessor Systems S.Y. 2021-2022, 1st Semester, Bohol Island State University-Main Campus, Tagbilaran City, Republic of the Philippines. ACM, New York, NY, USA  ()</w:t>
      </w:r>
      <w:r>
        <w:rPr>
          <w:rFonts w:ascii="Microsoft Sans Serif" w:eastAsia="Calibri" w:hAnsi="Microsoft Sans Serif" w:cs="Microsoft Sans Serif"/>
        </w:rPr>
        <w:t>]</w:t>
      </w:r>
    </w:p>
    <w:p w14:paraId="65EFCFF5" w14:textId="5170022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1 - C1.0 - ECONOMICAL FOOD DEHYDRATOR USING REFRIGERATOR'S CONDENSER'S WASTE HEAT-ASSISTED BY ARDUINO UNO</w:t>
      </w:r>
    </w:p>
    <w:p w14:paraId="11E1DFD9" w14:textId="70D6BE28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2 - C1.0 - FRESHWATER QUALITY MONITORING BOAT USING ARDUINO UNO</w:t>
      </w:r>
    </w:p>
    <w:p w14:paraId="66FD75CB" w14:textId="22262352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3 - C3.0</w:t>
      </w:r>
    </w:p>
    <w:p w14:paraId="680BF776" w14:textId="7202CA51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4 - C3.0</w:t>
      </w:r>
    </w:p>
    <w:p w14:paraId="7892E74B" w14:textId="2452F88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5 - C1.0 - TEMPERATURE-BASED FAN SPEED FOR REAL-TIME ENERGY SAVING USING ARDUINO UNO</w:t>
      </w:r>
    </w:p>
    <w:p w14:paraId="27168A9D" w14:textId="5074F3E9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6 - C2.0 - DIGITAL CLOCK ALARM SYSTEM FOR CARS ASSISTED BY ARDUINO UNO</w:t>
      </w:r>
    </w:p>
    <w:p w14:paraId="3F92D6E8" w14:textId="1D3AC11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7 - C1.0 - SOLAR-POWERED TRASH BIN FOR AUTOMATED SEGREGATION OF BIODEGRADABLE AND NON-BIODEGRADABLE WASTE IN TAGBILARAN PUBLIC SCHOOLS</w:t>
      </w:r>
    </w:p>
    <w:p w14:paraId="13EBF881" w14:textId="531FF6F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8 - C1.0 - FULLY AUTOMATED MOUSETRAP DEVELOPED USING ARDUINO UNO FOR TAGBILARAN CITY HOMEOWNERS</w:t>
      </w:r>
    </w:p>
    <w:p w14:paraId="6802C751" w14:textId="7139E5FC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69 - C2.0 - LPG LEAKAGE ALARM WITH GLOBAL SYSTEM FOR MOBILE COMMUNICATION USING ARDUINO</w:t>
      </w:r>
    </w:p>
    <w:p w14:paraId="46F59559" w14:textId="1C2EF152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s for Industrial Design, 1st Sem, S.Y.  2020-2021</w:t>
      </w:r>
    </w:p>
    <w:p w14:paraId="140534A4" w14:textId="5D5AB91C" w:rsidR="00D0204D" w:rsidRPr="000727EC" w:rsidRDefault="00D0204D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D0204D">
        <w:rPr>
          <w:rFonts w:ascii="Microsoft Sans Serif" w:eastAsia="Calibri" w:hAnsi="Microsoft Sans Serif" w:cs="Microsoft Sans Serif"/>
        </w:rPr>
        <w:t>Research Project Presentation for  Bachelor of Science in Fine Arts major in Industrial Design 3 in CPE 1 – Microprocessors 1 S.Y. 2021-2022, 1st Semester, Bohol Island State University-Main Campus, Tagbilaran City, Republic of the Philippines. ACM, New York, NY, USA  ()</w:t>
      </w:r>
      <w:r>
        <w:rPr>
          <w:rFonts w:ascii="Microsoft Sans Serif" w:eastAsia="Calibri" w:hAnsi="Microsoft Sans Serif" w:cs="Microsoft Sans Serif"/>
        </w:rPr>
        <w:t>]</w:t>
      </w:r>
    </w:p>
    <w:p w14:paraId="62D51B18" w14:textId="4647E4BD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0 - C2.5 - SMART WRISTBAND USING A MICROCONTROLLER WHICH PREVENTS THE SPREADING OF CORONAVIRUS DISEASE</w:t>
      </w:r>
    </w:p>
    <w:p w14:paraId="3FD49FBA" w14:textId="245010E5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1 - C2.5 -SMART DOORKNOB SANITIZER USING MICROCONTROLLER WITH TEMPERATURE CHECKER TO PREVENT THE SPREAD OF CORONAVIRUS DISEASE</w:t>
      </w:r>
    </w:p>
    <w:p w14:paraId="7E97A34B" w14:textId="14A984EB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2 - C2.0 - APPLICATION OF ADRUINO AND PASSIVE INFRARED SENSOR (PIR) TO DOOR STOPPER</w:t>
      </w:r>
    </w:p>
    <w:p w14:paraId="78905B0A" w14:textId="438BEC36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3 - C3.0</w:t>
      </w:r>
    </w:p>
    <w:p w14:paraId="749833F5" w14:textId="3F734CF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4 - C2.0 - ARDUINO – BASED INTERACTIVE DIGITAL ART CANVAS</w:t>
      </w:r>
    </w:p>
    <w:p w14:paraId="71ED68E2" w14:textId="524C6ED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5 - C3.0</w:t>
      </w:r>
    </w:p>
    <w:p w14:paraId="7F766800" w14:textId="0E81A473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lastRenderedPageBreak/>
        <w:t>76 - C3.0</w:t>
      </w:r>
    </w:p>
    <w:p w14:paraId="28139BAF" w14:textId="4063CABA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7 - C2.0 - SMART BADGE SENSOR FOR SOCIAL DISTANCING USING MICROCONTROLLER WITH MINI SMOKE DISINFECTANT</w:t>
      </w:r>
    </w:p>
    <w:p w14:paraId="0979B4E6" w14:textId="44A2FA1E" w:rsidR="6E9BDC17" w:rsidRPr="000727EC" w:rsidRDefault="6E9BDC17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78 - C2.5 - ARM PAD THAT AUTOMATICALLY GLOWS ON DETECTING DARKNESS USING ARDUINO</w:t>
      </w:r>
    </w:p>
    <w:p w14:paraId="0EF26778" w14:textId="1AD085FF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:</w:t>
      </w:r>
    </w:p>
    <w:p w14:paraId="13C1C5E6" w14:textId="22F5C80D" w:rsidR="4F65A90E" w:rsidRPr="000727EC" w:rsidRDefault="6E9BDC17" w:rsidP="0009300D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79 - Water Conservation </w:t>
      </w:r>
      <w:r w:rsidR="00A21BA1" w:rsidRPr="000727EC">
        <w:rPr>
          <w:rFonts w:ascii="Microsoft Sans Serif" w:eastAsia="Calibri" w:hAnsi="Microsoft Sans Serif" w:cs="Microsoft Sans Serif"/>
        </w:rPr>
        <w:t>in</w:t>
      </w:r>
      <w:r w:rsidRPr="000727EC">
        <w:rPr>
          <w:rFonts w:ascii="Microsoft Sans Serif" w:eastAsia="Calibri" w:hAnsi="Microsoft Sans Serif" w:cs="Microsoft Sans Serif"/>
        </w:rPr>
        <w:t xml:space="preserve"> An Automated Plant Watering System Using Machine Learning</w:t>
      </w:r>
      <w:r w:rsidR="0009300D" w:rsidRPr="000727EC">
        <w:rPr>
          <w:rFonts w:ascii="Microsoft Sans Serif" w:eastAsia="Calibri" w:hAnsi="Microsoft Sans Serif" w:cs="Microsoft Sans Serif"/>
        </w:rPr>
        <w:t xml:space="preserve"> (Lofranco et al)</w:t>
      </w:r>
    </w:p>
    <w:p w14:paraId="056DCEC5" w14:textId="7F4C518A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</w:rPr>
        <w:t>Part-time Instructor, 2nd Semester, S.Y. 2021-2022</w:t>
      </w:r>
    </w:p>
    <w:p w14:paraId="1D466FE6" w14:textId="03D6D0F8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Microprocessor System for Computer Engineering, 2nd Sem, S.Y. 2021-2022</w:t>
      </w:r>
    </w:p>
    <w:p w14:paraId="164C9D32" w14:textId="0799A981" w:rsidR="00ED6F2E" w:rsidRPr="000727EC" w:rsidRDefault="00ED6F2E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ED6F2E">
        <w:rPr>
          <w:rFonts w:ascii="Microsoft Sans Serif" w:eastAsia="Calibri" w:hAnsi="Microsoft Sans Serif" w:cs="Microsoft Sans Serif"/>
        </w:rPr>
        <w:t>Research Project Presentation for Bachelor of Science in Computer Engineering, In Partial Fulfillment of the Requirements of the Course CPE 323 - Microprocessor System, S.Y. 2021-2022, 2nd Semester, BOHOL ISLAND STATE UNIVERSITY Main Campus, Tagbilaran City, Bohol, ACM</w:t>
      </w:r>
      <w:r>
        <w:rPr>
          <w:rFonts w:ascii="Microsoft Sans Serif" w:eastAsia="Calibri" w:hAnsi="Microsoft Sans Serif" w:cs="Microsoft Sans Serif"/>
        </w:rPr>
        <w:t>/APA]</w:t>
      </w:r>
    </w:p>
    <w:p w14:paraId="4EA6F70B" w14:textId="2466FDCC" w:rsidR="6E9BDC17" w:rsidRPr="000727EC" w:rsidRDefault="6E9BDC17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BSCpE 3A:</w:t>
      </w:r>
    </w:p>
    <w:p w14:paraId="25FA26BB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0 - G1 - Abellana - Amper - Bacol  Carias - RFID ATTENDANCE SYSTEM FOR STUDENTS USING ARDUINO WITH GSM</w:t>
      </w:r>
    </w:p>
    <w:p w14:paraId="08AC8CBC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1 - G2 - Añasco - Laureano - Valeroso - Ylaya - AUTOMATIC SCARECROW USING MICROWAVE SENSOR FOR DETECTION AND PROTECTION OF RICE CROPS IN CADAPDAPAN RICE TERRACES CANDIJAY BOHOL</w:t>
      </w:r>
    </w:p>
    <w:p w14:paraId="5E9FAFA2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82 - G3 - Anub - Banol - Tadle - Tangcawan - IMPLEMENTING ARDUINO BASED AUTOMATIC HAND SANITIZER DISPENSER SYSTEM TO REDUCE THE SPREAD OF COVID-19 DISEASE. </w:t>
      </w:r>
    </w:p>
    <w:p w14:paraId="2F21C18E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3 - G4 - Arcales - Barril - Bentulan - Tan - FLAME SENSOR USING ARDUINO FOR POBLACION DAUIS HOMEOWNERS</w:t>
      </w:r>
    </w:p>
    <w:p w14:paraId="3D0B270C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4 - G5 - Bergado - Caseñas - Danila - Fullante - Tampos - HOUSE PET INFRARED REMOTE-CONTROLLED FEEDER USING ARDUINO UNO</w:t>
      </w:r>
    </w:p>
    <w:p w14:paraId="6FE5D59E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5 - G6 - Dimalanta - Enad - Jabines - Labonog - ARDUINO BASED OBSTACLE AVOIDING MOTOR DRIVER FOR WHEELCHAIRS USING L298N AND HC-SR04 SENSOR</w:t>
      </w:r>
    </w:p>
    <w:p w14:paraId="5F40FB91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6 - G7 - Gesite - Gohil - Jotojot - Lampios - ARDUINO BASED LIGHTS CONTROLLER SYSTEM USNG ANDROID AND BLUETOOTH FOR CLASSROOMS IN CEA BUILDING OF BISU</w:t>
      </w:r>
    </w:p>
    <w:p w14:paraId="5AFFDC8A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7 - G8 - Laguitao - Lofranco - Mendez - Napallacan - ARDUINO BASED SMART WHITE CANE FOR VISUALLY IMPAIRED AND BLIND PEOPLE</w:t>
      </w:r>
    </w:p>
    <w:p w14:paraId="24BC856F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8 - G9 - Cadeliña - Lagura - Longos - Respecia - FLOOD WARNING - MONITORING SYSTEM USING ARDUINO</w:t>
      </w:r>
    </w:p>
    <w:p w14:paraId="6F57AAFE" w14:textId="77777777" w:rsidR="00F17D10" w:rsidRPr="000727EC" w:rsidRDefault="00F17D10" w:rsidP="00F17D10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89 - G10 - Mauro - Molina - Rebarbas - Roperos - SOLAR TRACKER AND CHARGER FOR SOLAR MEASUREMENT, LIGHT INTENSITY, DETECTION AND SOLAR CHARGING FEATURE USING ARDUINO</w:t>
      </w:r>
    </w:p>
    <w:p w14:paraId="640C18B7" w14:textId="22672646" w:rsidR="00F17D10" w:rsidRPr="00CA1CC1" w:rsidRDefault="00F17D10" w:rsidP="00F17D10">
      <w:pPr>
        <w:pStyle w:val="ListParagraph"/>
        <w:numPr>
          <w:ilvl w:val="0"/>
          <w:numId w:val="1"/>
        </w:num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0 - G11 - Boganotan - Rubin - Soria - Tagadiad - ARDUINO BASED FIRE ALARM SYSTEM WITH EMERGENCY ALERT NOTIFICATION TO NOTIFY HOMEOWNERS </w:t>
      </w:r>
    </w:p>
    <w:p w14:paraId="1CDFCB0F" w14:textId="65896C49" w:rsidR="6E9BDC17" w:rsidRPr="000727EC" w:rsidRDefault="6E9BDC17" w:rsidP="00F17D10">
      <w:pPr>
        <w:rPr>
          <w:rFonts w:ascii="Microsoft Sans Serif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BSCpE 3B:</w:t>
      </w:r>
    </w:p>
    <w:p w14:paraId="64715720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1- G1 - Lagunoy - Abueva - Esterado - Boyboy - ASSISTIVE PROBING CANE TOOL WITH POKING FEEDBACK FOR VISUALLY IMPAIRED INDIVIDUALS USING ARDUINO</w:t>
      </w:r>
    </w:p>
    <w:p w14:paraId="6B2844F5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2 -G2 - Pinar - Amolato - Calotes - SMART GARDENING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SAVE WATER BY INTERFACING SOIL MOISTURE SENSOR WITH ARDUINO</w:t>
      </w:r>
    </w:p>
    <w:p w14:paraId="02EA5F26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3 - G3 - Amang - Ilogon - Daplin - Quino - ARDUINO BASED AIR QUALITY MONITOR USING MQ135 SENSOR</w:t>
      </w:r>
    </w:p>
    <w:p w14:paraId="7450D6E5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4 - G4 - Yabo - Saligumba - Auditor - Cutanda - SECURITY ALARM SYSTEM FOR SCHOOL DORMITORIES</w:t>
      </w:r>
    </w:p>
    <w:p w14:paraId="5C5101D5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5 - G5 - Arcayena - Balais - Campecino - Vallecera - TEMPERATURE CONTROLLED HOME AUTOMATION USING ARDUINO</w:t>
      </w:r>
    </w:p>
    <w:p w14:paraId="2AC035DA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6 - G6 - Coca - Gucor - Omac - Peligrino - WATER LEVEL INDICATOR FOR FISHPOND WITH SMS NOTIFICATION USING ARDUINO</w:t>
      </w:r>
    </w:p>
    <w:p w14:paraId="2ADEAE22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97 - G7 - Ponce - Suganob - Orot - Granada - AUTOMATIC PLUG REMOVER DEVICE USING ARDUINO UNO </w:t>
      </w:r>
    </w:p>
    <w:p w14:paraId="3BCB2232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8 - G8 - Lagamao - Ingente - Dano - Mahilum - REAL TIME MONITORING CLASSROOM VACANCY IN BOHOL ISLAND STATE UNIVERSITY</w:t>
      </w:r>
    </w:p>
    <w:p w14:paraId="7AEBBBD1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99 - G9 - Fullido - Malig-on - Montoya - Opelinia - SMART ASSISTANCE STICK FOR THE BLIND USING ARDUINO</w:t>
      </w:r>
    </w:p>
    <w:p w14:paraId="40913118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00 - G10 - Olajay - Quinal - Rollin - Tabuzo - SMART STEP</w:t>
      </w:r>
      <w:r w:rsidRPr="000727EC">
        <w:rPr>
          <w:rFonts w:ascii="Cambria Math" w:eastAsia="Calibri" w:hAnsi="Cambria Math" w:cs="Cambria Math"/>
        </w:rPr>
        <w:t>∶</w:t>
      </w:r>
      <w:r w:rsidRPr="000727EC">
        <w:rPr>
          <w:rFonts w:ascii="Microsoft Sans Serif" w:eastAsia="Calibri" w:hAnsi="Microsoft Sans Serif" w:cs="Microsoft Sans Serif"/>
        </w:rPr>
        <w:t xml:space="preserve"> POSITIVE TECHNOLOGY THROUGH  MOTION-ACTIVATED STAIRWAY SAFETY LIGHTS IN BISU MAIN CAMPUS</w:t>
      </w:r>
    </w:p>
    <w:p w14:paraId="1D153C6A" w14:textId="77777777" w:rsidR="00E97565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01 - G11 - Palingcod - Ranario - Picato - Perpetua - LASER TRIPWIRE SECURITY ALARM SYSTEM USING ARDUINO</w:t>
      </w:r>
    </w:p>
    <w:p w14:paraId="6D7B44C8" w14:textId="54558642" w:rsidR="6E9BDC17" w:rsidRPr="000727EC" w:rsidRDefault="00E97565" w:rsidP="00E9756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lastRenderedPageBreak/>
        <w:t xml:space="preserve">102 - G12 - Relampagos - Sandigan - Timbal - Toh - Oppus -  SMART PLANT WATERING MECHANISM USING ARDUINO FOR SWEET HONEY PLANT </w:t>
      </w:r>
    </w:p>
    <w:p w14:paraId="02263BE9" w14:textId="00D950DF" w:rsidR="6E9BDC17" w:rsidRDefault="6E9BDC1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BSEE 3A:</w:t>
      </w:r>
    </w:p>
    <w:p w14:paraId="392EDF12" w14:textId="4969BDF5" w:rsidR="00ED6F2E" w:rsidRPr="000727EC" w:rsidRDefault="00ED6F2E">
      <w:pPr>
        <w:rPr>
          <w:rFonts w:ascii="Microsoft Sans Serif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[</w:t>
      </w:r>
      <w:r w:rsidRPr="00ED6F2E">
        <w:rPr>
          <w:rFonts w:ascii="Microsoft Sans Serif" w:eastAsia="Calibri" w:hAnsi="Microsoft Sans Serif" w:cs="Microsoft Sans Serif"/>
        </w:rPr>
        <w:t>Research Project Presentation for Bachelor of Science in Electrical Engineering, In Partial Fulfillment of the Requirements of the Course CPE 03 - Microprocessor Systems, S.Y. 2021-2022, 2nd Semester, BOHOL ISLAND STATE UNIVERSITY Main Campus, Tagbilaran City, Bohol, ACM</w:t>
      </w:r>
      <w:r>
        <w:rPr>
          <w:rFonts w:ascii="Microsoft Sans Serif" w:eastAsia="Calibri" w:hAnsi="Microsoft Sans Serif" w:cs="Microsoft Sans Serif"/>
        </w:rPr>
        <w:t>/APA]</w:t>
      </w:r>
    </w:p>
    <w:p w14:paraId="3CE68FA4" w14:textId="54356DAD" w:rsidR="00734CEE" w:rsidRPr="00B85BA7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  <w:highlight w:val="red"/>
        </w:rPr>
      </w:pPr>
      <w:r w:rsidRPr="00B85BA7">
        <w:rPr>
          <w:rFonts w:ascii="Microsoft Sans Serif" w:eastAsia="Calibri" w:hAnsi="Microsoft Sans Serif" w:cs="Microsoft Sans Serif"/>
          <w:highlight w:val="red"/>
        </w:rPr>
        <w:t xml:space="preserve">103 - G1 - Pitao - Bicoy - Baluca - Pasague - </w:t>
      </w:r>
      <w:r w:rsidR="00B10302" w:rsidRPr="00B85BA7">
        <w:rPr>
          <w:rFonts w:ascii="Microsoft Sans Serif" w:eastAsia="Calibri" w:hAnsi="Microsoft Sans Serif" w:cs="Microsoft Sans Serif"/>
          <w:highlight w:val="red"/>
        </w:rPr>
        <w:t>REMOVAL</w:t>
      </w:r>
    </w:p>
    <w:p w14:paraId="7421606A" w14:textId="48271A46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4 - G2 - Caresosa - Hingpit - Pon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Legaspi</w:t>
      </w:r>
      <w:r w:rsidR="00565B19">
        <w:rPr>
          <w:rFonts w:ascii="Microsoft Sans Serif" w:eastAsia="Calibri" w:hAnsi="Microsoft Sans Serif" w:cs="Microsoft Sans Serif"/>
        </w:rPr>
        <w:t xml:space="preserve"> -</w:t>
      </w:r>
      <w:r w:rsidR="00B10302">
        <w:rPr>
          <w:rFonts w:ascii="Microsoft Sans Serif" w:eastAsia="Calibri" w:hAnsi="Microsoft Sans Serif" w:cs="Microsoft Sans Serif"/>
        </w:rPr>
        <w:t xml:space="preserve"> </w:t>
      </w:r>
      <w:r w:rsidR="00E04912" w:rsidRPr="00E04912">
        <w:rPr>
          <w:rFonts w:ascii="Microsoft Sans Serif" w:eastAsia="Calibri" w:hAnsi="Microsoft Sans Serif" w:cs="Microsoft Sans Serif"/>
        </w:rPr>
        <w:t>HEAT DETECTION WITH AUTOMATIC COOLING SYSTEM USING ARDUINO UNO TINKERCAD SIMULATION</w:t>
      </w:r>
    </w:p>
    <w:p w14:paraId="3F7CBA8B" w14:textId="5D0D737E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5 - G3 - Saligumba - Dela Peña - Madrona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Pitlo</w:t>
      </w:r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2F0D4009" w14:textId="50DEC275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6 - G4 - Anunciado - Del Rosario - Lopoy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Moreno</w:t>
      </w:r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2A5E756F" w14:textId="47AD95F4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7 - G5 - Atup - Maquilang - Iyoy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Babatuan</w:t>
      </w:r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04CBE6D7" w14:textId="3D289108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08 - G6 - Villamor - Aton - Ido - Sajulga </w:t>
      </w:r>
      <w:r w:rsidR="00565B19">
        <w:rPr>
          <w:rFonts w:ascii="Microsoft Sans Serif" w:eastAsia="Calibri" w:hAnsi="Microsoft Sans Serif" w:cs="Microsoft Sans Serif"/>
        </w:rPr>
        <w:t>–</w:t>
      </w:r>
      <w:r w:rsidRPr="000727EC">
        <w:rPr>
          <w:rFonts w:ascii="Microsoft Sans Serif" w:eastAsia="Calibri" w:hAnsi="Microsoft Sans Serif" w:cs="Microsoft Sans Serif"/>
        </w:rPr>
        <w:t xml:space="preserve"> Lumagod</w:t>
      </w:r>
      <w:r w:rsidR="00565B19">
        <w:rPr>
          <w:rFonts w:ascii="Microsoft Sans Serif" w:eastAsia="Calibri" w:hAnsi="Microsoft Sans Serif" w:cs="Microsoft Sans Serif"/>
        </w:rPr>
        <w:t xml:space="preserve"> -</w:t>
      </w:r>
    </w:p>
    <w:p w14:paraId="1D636C79" w14:textId="5ED0E255" w:rsidR="00734CEE" w:rsidRPr="007F4B2B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  <w:highlight w:val="red"/>
        </w:rPr>
      </w:pPr>
      <w:r w:rsidRPr="007F4B2B">
        <w:rPr>
          <w:rFonts w:ascii="Microsoft Sans Serif" w:eastAsia="Calibri" w:hAnsi="Microsoft Sans Serif" w:cs="Microsoft Sans Serif"/>
          <w:highlight w:val="red"/>
        </w:rPr>
        <w:t xml:space="preserve">109 - G7 - Cagas - Abulag - Bonghanoy </w:t>
      </w:r>
      <w:r w:rsidR="00565B19" w:rsidRPr="007F4B2B">
        <w:rPr>
          <w:rFonts w:ascii="Microsoft Sans Serif" w:eastAsia="Calibri" w:hAnsi="Microsoft Sans Serif" w:cs="Microsoft Sans Serif"/>
          <w:highlight w:val="red"/>
        </w:rPr>
        <w:t>–</w:t>
      </w:r>
      <w:r w:rsidRPr="007F4B2B">
        <w:rPr>
          <w:rFonts w:ascii="Microsoft Sans Serif" w:eastAsia="Calibri" w:hAnsi="Microsoft Sans Serif" w:cs="Microsoft Sans Serif"/>
          <w:highlight w:val="red"/>
        </w:rPr>
        <w:t xml:space="preserve"> Galolo</w:t>
      </w:r>
      <w:r w:rsidR="00565B19" w:rsidRPr="007F4B2B">
        <w:rPr>
          <w:rFonts w:ascii="Microsoft Sans Serif" w:eastAsia="Calibri" w:hAnsi="Microsoft Sans Serif" w:cs="Microsoft Sans Serif"/>
          <w:highlight w:val="red"/>
        </w:rPr>
        <w:t xml:space="preserve"> -</w:t>
      </w:r>
      <w:r w:rsidR="00F73D1B" w:rsidRPr="007F4B2B">
        <w:rPr>
          <w:rFonts w:ascii="Microsoft Sans Serif" w:eastAsia="Calibri" w:hAnsi="Microsoft Sans Serif" w:cs="Microsoft Sans Serif"/>
          <w:highlight w:val="red"/>
        </w:rPr>
        <w:t xml:space="preserve"> REMOVAL</w:t>
      </w:r>
    </w:p>
    <w:p w14:paraId="0A451170" w14:textId="741CE15C" w:rsidR="00734CEE" w:rsidRPr="00B83EBB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  <w:highlight w:val="red"/>
        </w:rPr>
      </w:pPr>
      <w:r w:rsidRPr="00B83EBB">
        <w:rPr>
          <w:rFonts w:ascii="Microsoft Sans Serif" w:eastAsia="Calibri" w:hAnsi="Microsoft Sans Serif" w:cs="Microsoft Sans Serif"/>
          <w:highlight w:val="red"/>
        </w:rPr>
        <w:t xml:space="preserve">110 - G8 - Turtoga - Boloron - Vistal - Patulilic - </w:t>
      </w:r>
      <w:r w:rsidR="003F059A" w:rsidRPr="00B83EBB">
        <w:rPr>
          <w:rFonts w:ascii="Microsoft Sans Serif" w:eastAsia="Calibri" w:hAnsi="Microsoft Sans Serif" w:cs="Microsoft Sans Serif"/>
          <w:highlight w:val="red"/>
        </w:rPr>
        <w:t>DISSOLVED</w:t>
      </w:r>
    </w:p>
    <w:p w14:paraId="4C5935CB" w14:textId="77777777" w:rsidR="00371CF9" w:rsidRDefault="00371CF9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371CF9">
        <w:rPr>
          <w:rFonts w:ascii="Microsoft Sans Serif" w:eastAsia="Calibri" w:hAnsi="Microsoft Sans Serif" w:cs="Microsoft Sans Serif"/>
        </w:rPr>
        <w:t xml:space="preserve">111 - G9 - Gumapac - Tagudin - Ruloma - ARDUINO-BASED DC MOTOR SPEED CONTROL TINKERCAD SIMULATION </w:t>
      </w:r>
    </w:p>
    <w:p w14:paraId="10BF3008" w14:textId="09C84E85" w:rsidR="00734CEE" w:rsidRPr="003F059A" w:rsidRDefault="00734CEE" w:rsidP="003F059A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12 - G10 - </w:t>
      </w:r>
      <w:r w:rsidR="003F059A" w:rsidRPr="000727EC">
        <w:rPr>
          <w:rFonts w:ascii="Microsoft Sans Serif" w:eastAsia="Calibri" w:hAnsi="Microsoft Sans Serif" w:cs="Microsoft Sans Serif"/>
        </w:rPr>
        <w:t>Dinorog</w:t>
      </w:r>
      <w:r w:rsidR="003F059A">
        <w:rPr>
          <w:rFonts w:ascii="Microsoft Sans Serif" w:eastAsia="Calibri" w:hAnsi="Microsoft Sans Serif" w:cs="Microsoft Sans Serif"/>
        </w:rPr>
        <w:t xml:space="preserve"> - </w:t>
      </w:r>
      <w:r w:rsidR="003F059A" w:rsidRPr="000727EC">
        <w:rPr>
          <w:rFonts w:ascii="Microsoft Sans Serif" w:eastAsia="Calibri" w:hAnsi="Microsoft Sans Serif" w:cs="Microsoft Sans Serif"/>
        </w:rPr>
        <w:t>Somontan</w:t>
      </w:r>
      <w:r w:rsidR="003F059A">
        <w:rPr>
          <w:rFonts w:ascii="Microsoft Sans Serif" w:eastAsia="Calibri" w:hAnsi="Microsoft Sans Serif" w:cs="Microsoft Sans Serif"/>
        </w:rPr>
        <w:t xml:space="preserve"> -</w:t>
      </w:r>
      <w:r w:rsidR="003F059A" w:rsidRPr="000727EC">
        <w:rPr>
          <w:rFonts w:ascii="Microsoft Sans Serif" w:eastAsia="Calibri" w:hAnsi="Microsoft Sans Serif" w:cs="Microsoft Sans Serif"/>
        </w:rPr>
        <w:t xml:space="preserve"> Gutierrez</w:t>
      </w:r>
      <w:r w:rsidR="003F059A">
        <w:rPr>
          <w:rFonts w:ascii="Microsoft Sans Serif" w:eastAsia="Calibri" w:hAnsi="Microsoft Sans Serif" w:cs="Microsoft Sans Serif"/>
        </w:rPr>
        <w:t xml:space="preserve"> - </w:t>
      </w:r>
      <w:r w:rsidR="003F059A" w:rsidRPr="000727EC">
        <w:rPr>
          <w:rFonts w:ascii="Microsoft Sans Serif" w:eastAsia="Calibri" w:hAnsi="Microsoft Sans Serif" w:cs="Microsoft Sans Serif"/>
        </w:rPr>
        <w:t>Uguis</w:t>
      </w:r>
      <w:r w:rsidR="003F059A">
        <w:rPr>
          <w:rFonts w:ascii="Microsoft Sans Serif" w:eastAsia="Calibri" w:hAnsi="Microsoft Sans Serif" w:cs="Microsoft Sans Serif"/>
        </w:rPr>
        <w:t xml:space="preserve"> - </w:t>
      </w:r>
      <w:r w:rsidR="00E818D8" w:rsidRPr="003F059A">
        <w:rPr>
          <w:rFonts w:ascii="Microsoft Sans Serif" w:eastAsia="Calibri" w:hAnsi="Microsoft Sans Serif" w:cs="Microsoft Sans Serif"/>
        </w:rPr>
        <w:t xml:space="preserve">ARDUINO-BASED WASTE SEGREGATOR SYSTEM TINKERCAD SIMULATION </w:t>
      </w:r>
    </w:p>
    <w:p w14:paraId="1A1B3352" w14:textId="460399E4" w:rsidR="00734CEE" w:rsidRPr="00B83EBB" w:rsidRDefault="00734CEE" w:rsidP="00E960BA">
      <w:pPr>
        <w:pStyle w:val="ListParagraph"/>
        <w:numPr>
          <w:ilvl w:val="0"/>
          <w:numId w:val="1"/>
        </w:numPr>
        <w:rPr>
          <w:rFonts w:ascii="Tagalog Doctrina 1593" w:eastAsia="Calibri" w:hAnsi="Tagalog Doctrina 1593" w:cs="Microsoft Sans Serif"/>
          <w:highlight w:val="red"/>
        </w:rPr>
      </w:pPr>
      <w:r w:rsidRPr="00B83EBB">
        <w:rPr>
          <w:rFonts w:ascii="Microsoft Sans Serif" w:eastAsia="Calibri" w:hAnsi="Microsoft Sans Serif" w:cs="Microsoft Sans Serif"/>
          <w:highlight w:val="red"/>
        </w:rPr>
        <w:t xml:space="preserve">113 - G11 </w:t>
      </w:r>
      <w:r w:rsidR="003F059A" w:rsidRPr="00B83EBB">
        <w:rPr>
          <w:rFonts w:ascii="Microsoft Sans Serif" w:eastAsia="Calibri" w:hAnsi="Microsoft Sans Serif" w:cs="Microsoft Sans Serif"/>
          <w:highlight w:val="red"/>
        </w:rPr>
        <w:t>–</w:t>
      </w:r>
      <w:r w:rsidR="00E818D8" w:rsidRPr="00B83EBB">
        <w:rPr>
          <w:rFonts w:ascii="Microsoft Sans Serif" w:eastAsia="Calibri" w:hAnsi="Microsoft Sans Serif" w:cs="Microsoft Sans Serif"/>
          <w:highlight w:val="red"/>
        </w:rPr>
        <w:t xml:space="preserve"> </w:t>
      </w:r>
      <w:r w:rsidR="003F059A" w:rsidRPr="00B83EBB">
        <w:rPr>
          <w:rFonts w:ascii="Microsoft Sans Serif" w:eastAsia="Calibri" w:hAnsi="Microsoft Sans Serif" w:cs="Microsoft Sans Serif"/>
          <w:highlight w:val="red"/>
        </w:rPr>
        <w:t xml:space="preserve">Dahunog – Ayuban – Orcullo – Tante - Bagaipo - </w:t>
      </w:r>
      <w:r w:rsidRPr="00B83EBB">
        <w:rPr>
          <w:rFonts w:ascii="Microsoft Sans Serif" w:eastAsia="Calibri" w:hAnsi="Microsoft Sans Serif" w:cs="Microsoft Sans Serif"/>
          <w:highlight w:val="red"/>
        </w:rPr>
        <w:t>REMOTE CONTROLLED AQUATIC GARBAGE COLLECTOR TINKERCAD SIMULATION</w:t>
      </w:r>
      <w:r w:rsidR="00E818D8" w:rsidRPr="00B83EBB">
        <w:rPr>
          <w:rFonts w:ascii="Microsoft Sans Serif" w:eastAsia="Calibri" w:hAnsi="Microsoft Sans Serif" w:cs="Microsoft Sans Serif"/>
          <w:highlight w:val="red"/>
        </w:rPr>
        <w:t xml:space="preserve"> </w:t>
      </w:r>
      <w:r w:rsidR="00B83EBB" w:rsidRPr="00B83EBB">
        <w:rPr>
          <w:rFonts w:ascii="Microsoft Sans Serif" w:eastAsia="Calibri" w:hAnsi="Microsoft Sans Serif" w:cs="Microsoft Sans Serif"/>
          <w:highlight w:val="red"/>
        </w:rPr>
        <w:t>– REMOVAL</w:t>
      </w:r>
    </w:p>
    <w:p w14:paraId="208C9CC5" w14:textId="77777777" w:rsidR="00734CEE" w:rsidRPr="000727EC" w:rsidRDefault="00734CEE" w:rsidP="00E960BA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Hackathon ICTs for Indigenous Languages</w:t>
      </w:r>
    </w:p>
    <w:p w14:paraId="4126D2A9" w14:textId="0AA1D1F4" w:rsidR="00E960BA" w:rsidRPr="000727EC" w:rsidRDefault="00734CEE" w:rsidP="00E960BA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4 - EskayApp 2.0</w:t>
      </w:r>
      <w:r w:rsidR="00E960BA" w:rsidRPr="000727EC">
        <w:rPr>
          <w:rFonts w:ascii="Microsoft Sans Serif" w:eastAsia="Calibri" w:hAnsi="Microsoft Sans Serif" w:cs="Microsoft Sans Serif"/>
        </w:rPr>
        <w:t xml:space="preserve"> (Perin, Casipong, Butalon)</w:t>
      </w:r>
    </w:p>
    <w:p w14:paraId="2AC7633C" w14:textId="77777777" w:rsidR="00734CEE" w:rsidRPr="000727EC" w:rsidRDefault="00734CEE" w:rsidP="005A5585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C)</w:t>
      </w:r>
    </w:p>
    <w:p w14:paraId="3E36BFE0" w14:textId="77777777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5 - Social Distance Desk Watcher for Queue (Supera et al)</w:t>
      </w:r>
    </w:p>
    <w:p w14:paraId="2591E195" w14:textId="5950237E" w:rsidR="00734CEE" w:rsidRPr="000727EC" w:rsidRDefault="00734CEE" w:rsidP="005A558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6 - Smart Vacuum Cleaner with UV Disinfection and Mosquito Trapper (Quimado et al)</w:t>
      </w:r>
    </w:p>
    <w:p w14:paraId="6887D2FD" w14:textId="77777777" w:rsidR="00734CEE" w:rsidRPr="000727EC" w:rsidRDefault="00734CEE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Instructor 1 - Developer</w:t>
      </w:r>
    </w:p>
    <w:p w14:paraId="1008C495" w14:textId="22E8A72E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7 - BISU-Bilar Contact Tracing System</w:t>
      </w:r>
      <w:r w:rsidR="005A5585" w:rsidRPr="000727EC">
        <w:rPr>
          <w:rFonts w:ascii="Microsoft Sans Serif" w:eastAsia="Calibri" w:hAnsi="Microsoft Sans Serif" w:cs="Microsoft Sans Serif"/>
        </w:rPr>
        <w:t xml:space="preserve"> </w:t>
      </w:r>
    </w:p>
    <w:p w14:paraId="3B6A518F" w14:textId="77777777" w:rsidR="00734CEE" w:rsidRPr="000727EC" w:rsidRDefault="00734CEE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HNU)</w:t>
      </w:r>
    </w:p>
    <w:p w14:paraId="207AFA8A" w14:textId="6E370C3E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8 - HNUiMap HNU Campus Interactive Map for Guidance and Optimized Routing for School Transactional Processes</w:t>
      </w:r>
      <w:r w:rsidR="005A5585" w:rsidRPr="000727EC">
        <w:rPr>
          <w:rFonts w:ascii="Microsoft Sans Serif" w:eastAsia="Calibri" w:hAnsi="Microsoft Sans Serif" w:cs="Microsoft Sans Serif"/>
        </w:rPr>
        <w:t xml:space="preserve"> (Roll</w:t>
      </w:r>
      <w:r w:rsidR="00724762" w:rsidRPr="000727EC">
        <w:rPr>
          <w:rFonts w:ascii="Microsoft Sans Serif" w:eastAsia="Calibri" w:hAnsi="Microsoft Sans Serif" w:cs="Microsoft Sans Serif"/>
        </w:rPr>
        <w:t>orata et al)</w:t>
      </w:r>
    </w:p>
    <w:p w14:paraId="28EA4931" w14:textId="77777777" w:rsidR="00734CEE" w:rsidRPr="000727EC" w:rsidRDefault="00734CEE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C)</w:t>
      </w:r>
    </w:p>
    <w:p w14:paraId="3F069419" w14:textId="1304D384" w:rsidR="00734CEE" w:rsidRPr="000727EC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19 - Water Profiling in Inambacan Cave and Spring for Possible Power Generation</w:t>
      </w:r>
      <w:r w:rsidR="00724762" w:rsidRPr="000727EC">
        <w:rPr>
          <w:rFonts w:ascii="Microsoft Sans Serif" w:eastAsia="Calibri" w:hAnsi="Microsoft Sans Serif" w:cs="Microsoft Sans Serif"/>
        </w:rPr>
        <w:t xml:space="preserve"> (</w:t>
      </w:r>
      <w:r w:rsidR="00791D6F" w:rsidRPr="000727EC">
        <w:rPr>
          <w:rFonts w:ascii="Microsoft Sans Serif" w:eastAsia="Calibri" w:hAnsi="Microsoft Sans Serif" w:cs="Microsoft Sans Serif"/>
        </w:rPr>
        <w:t>Balagot et al)</w:t>
      </w:r>
    </w:p>
    <w:p w14:paraId="2A80580C" w14:textId="63A3A2D0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20 - Home Energy Monitoring System with Carbon App Tracker</w:t>
      </w:r>
      <w:r w:rsidR="00791D6F" w:rsidRPr="000727EC">
        <w:rPr>
          <w:rFonts w:ascii="Microsoft Sans Serif" w:eastAsia="Calibri" w:hAnsi="Microsoft Sans Serif" w:cs="Microsoft Sans Serif"/>
        </w:rPr>
        <w:t xml:space="preserve"> (Tagudin et al)</w:t>
      </w:r>
    </w:p>
    <w:p w14:paraId="2184DE4E" w14:textId="495F610B" w:rsidR="00053387" w:rsidRPr="000727EC" w:rsidRDefault="00053387" w:rsidP="00053387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Balilihan Campus)</w:t>
      </w:r>
    </w:p>
    <w:p w14:paraId="5F27917B" w14:textId="6B5C12CC" w:rsidR="00734CEE" w:rsidRPr="000727EC" w:rsidRDefault="00734CEE" w:rsidP="00053387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21 - Sto Nino Parish Church of Cortes</w:t>
      </w:r>
      <w:r w:rsidR="00791D6F" w:rsidRPr="000727EC">
        <w:rPr>
          <w:rFonts w:ascii="Microsoft Sans Serif" w:eastAsia="Calibri" w:hAnsi="Microsoft Sans Serif" w:cs="Microsoft Sans Serif"/>
        </w:rPr>
        <w:t xml:space="preserve"> </w:t>
      </w:r>
      <w:r w:rsidR="00565B19">
        <w:rPr>
          <w:rFonts w:ascii="Microsoft Sans Serif" w:eastAsia="Calibri" w:hAnsi="Microsoft Sans Serif" w:cs="Microsoft Sans Serif"/>
        </w:rPr>
        <w:t xml:space="preserve">Information System </w:t>
      </w:r>
      <w:r w:rsidR="00791D6F" w:rsidRPr="000727EC">
        <w:rPr>
          <w:rFonts w:ascii="Microsoft Sans Serif" w:eastAsia="Calibri" w:hAnsi="Microsoft Sans Serif" w:cs="Microsoft Sans Serif"/>
        </w:rPr>
        <w:t>(</w:t>
      </w:r>
      <w:r w:rsidR="002650FA" w:rsidRPr="000727EC">
        <w:rPr>
          <w:rFonts w:ascii="Microsoft Sans Serif" w:eastAsia="Calibri" w:hAnsi="Microsoft Sans Serif" w:cs="Microsoft Sans Serif"/>
        </w:rPr>
        <w:t>Alising et al)</w:t>
      </w:r>
      <w:r w:rsidRPr="000727EC">
        <w:rPr>
          <w:rFonts w:ascii="Microsoft Sans Serif" w:eastAsia="Calibri" w:hAnsi="Microsoft Sans Serif" w:cs="Microsoft Sans Serif"/>
        </w:rPr>
        <w:t xml:space="preserve"> </w:t>
      </w:r>
    </w:p>
    <w:p w14:paraId="33F823EA" w14:textId="33178E9D" w:rsidR="00E975BE" w:rsidRPr="000727EC" w:rsidRDefault="00E975BE" w:rsidP="00734CEE">
      <w:pPr>
        <w:rPr>
          <w:rFonts w:ascii="Microsoft Sans Serif" w:hAnsi="Microsoft Sans Serif" w:cs="Microsoft Sans Serif"/>
          <w:b/>
          <w:color w:val="70AD47" w:themeColor="accent6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0727EC">
        <w:rPr>
          <w:rFonts w:ascii="Microsoft Sans Serif" w:eastAsia="Calibri" w:hAnsi="Microsoft Sans Serif" w:cs="Microsoft Sans Serif"/>
          <w:b/>
          <w:bCs/>
          <w:i/>
          <w:iCs/>
          <w:color w:val="70AD47" w:themeColor="accent6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Instructor</w:t>
      </w:r>
      <w:r w:rsidR="00EE458E" w:rsidRPr="000727EC">
        <w:rPr>
          <w:rFonts w:ascii="Microsoft Sans Serif" w:eastAsia="Calibri" w:hAnsi="Microsoft Sans Serif" w:cs="Microsoft Sans Serif"/>
          <w:b/>
          <w:bCs/>
          <w:i/>
          <w:iCs/>
          <w:color w:val="70AD47" w:themeColor="accent6"/>
          <w:sz w:val="32"/>
          <w:szCs w:val="32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 xml:space="preserve"> 1</w:t>
      </w:r>
    </w:p>
    <w:p w14:paraId="0C04FEF8" w14:textId="7B868991" w:rsidR="00734CEE" w:rsidRPr="00146C74" w:rsidRDefault="00A70C90" w:rsidP="00734CEE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Instructor 1 - Thesis Expert</w:t>
      </w:r>
      <w:r w:rsidR="008C1E3C" w:rsidRPr="00146C74">
        <w:rPr>
          <w:rFonts w:ascii="Microsoft Sans Serif" w:eastAsia="Calibri" w:hAnsi="Microsoft Sans Serif" w:cs="Microsoft Sans Serif"/>
        </w:rPr>
        <w:t xml:space="preserve"> (BISU-Bilar Campus)</w:t>
      </w:r>
      <w:r w:rsidR="00F32FBD" w:rsidRPr="00146C74">
        <w:rPr>
          <w:rFonts w:ascii="Microsoft Sans Serif" w:eastAsia="Calibri" w:hAnsi="Microsoft Sans Serif" w:cs="Microsoft Sans Serif"/>
        </w:rPr>
        <w:t xml:space="preserve"> 1st Semester, S.Y. 2022-2023</w:t>
      </w:r>
    </w:p>
    <w:p w14:paraId="36B6170F" w14:textId="347B4456" w:rsidR="00734CEE" w:rsidRPr="00146C74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2 - BISU-Bilar Contact Tracing System Local</w:t>
      </w:r>
      <w:r w:rsidR="006A7D1C" w:rsidRPr="00146C74">
        <w:rPr>
          <w:rFonts w:ascii="Microsoft Sans Serif" w:eastAsia="Calibri" w:hAnsi="Microsoft Sans Serif" w:cs="Microsoft Sans Serif"/>
        </w:rPr>
        <w:t xml:space="preserve"> – Dev Code</w:t>
      </w:r>
    </w:p>
    <w:p w14:paraId="029F5F50" w14:textId="4B237203" w:rsidR="00734CEE" w:rsidRPr="00146C74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3 - Loboc Tourism Queue Management System </w:t>
      </w:r>
      <w:r w:rsidR="002650FA" w:rsidRPr="00146C74">
        <w:rPr>
          <w:rFonts w:ascii="Microsoft Sans Serif" w:eastAsia="Calibri" w:hAnsi="Microsoft Sans Serif" w:cs="Microsoft Sans Serif"/>
        </w:rPr>
        <w:t>with</w:t>
      </w:r>
      <w:r w:rsidRPr="00146C74">
        <w:rPr>
          <w:rFonts w:ascii="Microsoft Sans Serif" w:eastAsia="Calibri" w:hAnsi="Microsoft Sans Serif" w:cs="Microsoft Sans Serif"/>
        </w:rPr>
        <w:t xml:space="preserve"> Boat Recommended Selector Using Supervised Machine Learning</w:t>
      </w:r>
      <w:r w:rsidR="002650FA" w:rsidRPr="00146C74">
        <w:rPr>
          <w:rFonts w:ascii="Microsoft Sans Serif" w:eastAsia="Calibri" w:hAnsi="Microsoft Sans Serif" w:cs="Microsoft Sans Serif"/>
        </w:rPr>
        <w:t xml:space="preserve"> (Tuba et al)</w:t>
      </w:r>
    </w:p>
    <w:p w14:paraId="3613AB98" w14:textId="5BDA8D0C" w:rsidR="00734CEE" w:rsidRPr="00146C74" w:rsidRDefault="00734CEE" w:rsidP="00734CE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4 - Thesis Archiving System Using NLP with Differentiate Similar Studies</w:t>
      </w:r>
      <w:r w:rsidR="002650FA" w:rsidRPr="00146C74">
        <w:rPr>
          <w:rFonts w:ascii="Microsoft Sans Serif" w:eastAsia="Calibri" w:hAnsi="Microsoft Sans Serif" w:cs="Microsoft Sans Serif"/>
        </w:rPr>
        <w:t xml:space="preserve"> (Besinga et al)</w:t>
      </w:r>
    </w:p>
    <w:p w14:paraId="2BAAAF47" w14:textId="60256A29" w:rsidR="00734CEE" w:rsidRPr="00146C74" w:rsidRDefault="00734CEE" w:rsidP="00734CEE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Project Consultation (BISU-M</w:t>
      </w:r>
      <w:r w:rsidR="008C1E3C" w:rsidRPr="00146C74">
        <w:rPr>
          <w:rFonts w:ascii="Microsoft Sans Serif" w:eastAsia="Calibri" w:hAnsi="Microsoft Sans Serif" w:cs="Microsoft Sans Serif"/>
        </w:rPr>
        <w:t>ain Campus</w:t>
      </w:r>
      <w:r w:rsidRPr="00146C74">
        <w:rPr>
          <w:rFonts w:ascii="Microsoft Sans Serif" w:eastAsia="Calibri" w:hAnsi="Microsoft Sans Serif" w:cs="Microsoft Sans Serif"/>
        </w:rPr>
        <w:t>)</w:t>
      </w:r>
      <w:r w:rsidR="00EE458E" w:rsidRPr="00146C74">
        <w:rPr>
          <w:rFonts w:ascii="Microsoft Sans Serif" w:eastAsia="Calibri" w:hAnsi="Microsoft Sans Serif" w:cs="Microsoft Sans Serif"/>
        </w:rPr>
        <w:t xml:space="preserve"> 1st Semester, S.Y. 2022-2023</w:t>
      </w:r>
    </w:p>
    <w:p w14:paraId="21591281" w14:textId="77777777" w:rsidR="00491DA4" w:rsidRPr="00146C74" w:rsidRDefault="00734CEE" w:rsidP="4F65A90E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5 - Line Follower and Avoidance Obstacle CarLine Follower and Avoidance Obstacle Car</w:t>
      </w:r>
      <w:r w:rsidR="002650FA" w:rsidRPr="00146C74">
        <w:rPr>
          <w:rFonts w:ascii="Microsoft Sans Serif" w:eastAsia="Calibri" w:hAnsi="Microsoft Sans Serif" w:cs="Microsoft Sans Serif"/>
        </w:rPr>
        <w:t xml:space="preserve"> (Hingpit et al)</w:t>
      </w:r>
    </w:p>
    <w:p w14:paraId="0F14899C" w14:textId="246E3192" w:rsidR="00491DA4" w:rsidRPr="00146C74" w:rsidRDefault="007D2CFA" w:rsidP="00491DA4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Bohol ICaRED Center - Phase II </w:t>
      </w:r>
      <w:r w:rsidR="00491DA4" w:rsidRPr="00146C74">
        <w:rPr>
          <w:rFonts w:ascii="Microsoft Sans Serif" w:eastAsia="Calibri" w:hAnsi="Microsoft Sans Serif" w:cs="Microsoft Sans Serif"/>
        </w:rPr>
        <w:t>(BISU-Bilar</w:t>
      </w:r>
      <w:r w:rsidR="008C1E3C" w:rsidRPr="00146C74">
        <w:rPr>
          <w:rFonts w:ascii="Microsoft Sans Serif" w:eastAsia="Calibri" w:hAnsi="Microsoft Sans Serif" w:cs="Microsoft Sans Serif"/>
        </w:rPr>
        <w:t xml:space="preserve"> Campus</w:t>
      </w:r>
      <w:r w:rsidR="00491DA4" w:rsidRPr="00146C74">
        <w:rPr>
          <w:rFonts w:ascii="Microsoft Sans Serif" w:eastAsia="Calibri" w:hAnsi="Microsoft Sans Serif" w:cs="Microsoft Sans Serif"/>
        </w:rPr>
        <w:t>)</w:t>
      </w:r>
    </w:p>
    <w:p w14:paraId="2ED591D4" w14:textId="740EBB9A" w:rsidR="00491DA4" w:rsidRPr="00146C74" w:rsidRDefault="00491DA4" w:rsidP="00491DA4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6 - Bohol Cacao Industry Information System </w:t>
      </w:r>
    </w:p>
    <w:p w14:paraId="01A96C6C" w14:textId="25F223B1" w:rsidR="001727A8" w:rsidRPr="00146C74" w:rsidRDefault="001727A8" w:rsidP="001727A8">
      <w:p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Thesis Consultation (BISU-</w:t>
      </w:r>
      <w:r w:rsidR="008C1E3C" w:rsidRPr="00146C74">
        <w:rPr>
          <w:rFonts w:ascii="Microsoft Sans Serif" w:eastAsia="Calibri" w:hAnsi="Microsoft Sans Serif" w:cs="Microsoft Sans Serif"/>
        </w:rPr>
        <w:t xml:space="preserve">Main </w:t>
      </w:r>
      <w:r w:rsidRPr="00146C74">
        <w:rPr>
          <w:rFonts w:ascii="Microsoft Sans Serif" w:eastAsia="Calibri" w:hAnsi="Microsoft Sans Serif" w:cs="Microsoft Sans Serif"/>
        </w:rPr>
        <w:t>Campus)</w:t>
      </w:r>
    </w:p>
    <w:p w14:paraId="4D31918B" w14:textId="1844C57E" w:rsidR="001727A8" w:rsidRPr="00146C74" w:rsidRDefault="001727A8" w:rsidP="001727A8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 xml:space="preserve">127 - </w:t>
      </w:r>
      <w:r w:rsidR="003E31D3" w:rsidRPr="00146C74">
        <w:rPr>
          <w:rFonts w:ascii="Microsoft Sans Serif" w:eastAsia="Calibri" w:hAnsi="Microsoft Sans Serif" w:cs="Microsoft Sans Serif"/>
        </w:rPr>
        <w:t xml:space="preserve">Integrated Identification System </w:t>
      </w:r>
      <w:r w:rsidR="00705E3C" w:rsidRPr="00146C74">
        <w:rPr>
          <w:rFonts w:ascii="Microsoft Sans Serif" w:eastAsia="Calibri" w:hAnsi="Microsoft Sans Serif" w:cs="Microsoft Sans Serif"/>
        </w:rPr>
        <w:t>for</w:t>
      </w:r>
      <w:r w:rsidR="003E31D3" w:rsidRPr="00146C74">
        <w:rPr>
          <w:rFonts w:ascii="Microsoft Sans Serif" w:eastAsia="Calibri" w:hAnsi="Microsoft Sans Serif" w:cs="Microsoft Sans Serif"/>
        </w:rPr>
        <w:t xml:space="preserve"> Homes </w:t>
      </w:r>
      <w:r w:rsidR="008C1E3C" w:rsidRPr="00146C74">
        <w:rPr>
          <w:rFonts w:ascii="Microsoft Sans Serif" w:eastAsia="Calibri" w:hAnsi="Microsoft Sans Serif" w:cs="Microsoft Sans Serif"/>
        </w:rPr>
        <w:t>with</w:t>
      </w:r>
      <w:r w:rsidR="003E31D3" w:rsidRPr="00146C74">
        <w:rPr>
          <w:rFonts w:ascii="Microsoft Sans Serif" w:eastAsia="Calibri" w:hAnsi="Microsoft Sans Serif" w:cs="Microsoft Sans Serif"/>
        </w:rPr>
        <w:t xml:space="preserve"> SMS Notification </w:t>
      </w:r>
      <w:r w:rsidRPr="00146C74">
        <w:rPr>
          <w:rFonts w:ascii="Microsoft Sans Serif" w:eastAsia="Calibri" w:hAnsi="Microsoft Sans Serif" w:cs="Microsoft Sans Serif"/>
        </w:rPr>
        <w:t>(</w:t>
      </w:r>
      <w:r w:rsidR="003E31D3" w:rsidRPr="00146C74">
        <w:rPr>
          <w:rFonts w:ascii="Microsoft Sans Serif" w:eastAsia="Calibri" w:hAnsi="Microsoft Sans Serif" w:cs="Microsoft Sans Serif"/>
        </w:rPr>
        <w:t>Soria</w:t>
      </w:r>
      <w:r w:rsidRPr="00146C74">
        <w:rPr>
          <w:rFonts w:ascii="Microsoft Sans Serif" w:eastAsia="Calibri" w:hAnsi="Microsoft Sans Serif" w:cs="Microsoft Sans Serif"/>
        </w:rPr>
        <w:t xml:space="preserve"> et al) </w:t>
      </w:r>
    </w:p>
    <w:p w14:paraId="01CAFC39" w14:textId="69F454B2" w:rsidR="00C83B80" w:rsidRPr="00146C74" w:rsidRDefault="00C83B80" w:rsidP="001727A8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146C74">
        <w:rPr>
          <w:rFonts w:ascii="Microsoft Sans Serif" w:eastAsia="Calibri" w:hAnsi="Microsoft Sans Serif" w:cs="Microsoft Sans Serif"/>
        </w:rPr>
        <w:t>128 - IoT based Solar Street Lighting System (</w:t>
      </w:r>
      <w:r w:rsidR="008C1E3C" w:rsidRPr="00146C74">
        <w:rPr>
          <w:rFonts w:ascii="Microsoft Sans Serif" w:eastAsia="Calibri" w:hAnsi="Microsoft Sans Serif" w:cs="Microsoft Sans Serif"/>
        </w:rPr>
        <w:t>Sambas</w:t>
      </w:r>
      <w:r w:rsidRPr="00146C74">
        <w:rPr>
          <w:rFonts w:ascii="Microsoft Sans Serif" w:eastAsia="Calibri" w:hAnsi="Microsoft Sans Serif" w:cs="Microsoft Sans Serif"/>
        </w:rPr>
        <w:t xml:space="preserve"> et al)</w:t>
      </w:r>
    </w:p>
    <w:p w14:paraId="058A3405" w14:textId="6448C15B" w:rsidR="00A068EC" w:rsidRPr="000727EC" w:rsidRDefault="00A068EC" w:rsidP="00A068EC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Development (BISU-Bilar Campus</w:t>
      </w:r>
      <w:r w:rsidR="00A97EF9" w:rsidRPr="000727EC">
        <w:rPr>
          <w:rFonts w:ascii="Microsoft Sans Serif" w:eastAsia="Calibri" w:hAnsi="Microsoft Sans Serif" w:cs="Microsoft Sans Serif"/>
        </w:rPr>
        <w:t>/MISU</w:t>
      </w:r>
      <w:r w:rsidRPr="000727EC">
        <w:rPr>
          <w:rFonts w:ascii="Microsoft Sans Serif" w:eastAsia="Calibri" w:hAnsi="Microsoft Sans Serif" w:cs="Microsoft Sans Serif"/>
        </w:rPr>
        <w:t>)</w:t>
      </w:r>
    </w:p>
    <w:p w14:paraId="6A401627" w14:textId="77777777" w:rsidR="008E2B4E" w:rsidRPr="000727EC" w:rsidRDefault="00A068EC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lastRenderedPageBreak/>
        <w:t xml:space="preserve">129 – Face Recognition Attendance Monitoring using </w:t>
      </w:r>
      <w:r w:rsidR="00137922" w:rsidRPr="000727EC">
        <w:rPr>
          <w:rFonts w:ascii="Microsoft Sans Serif" w:eastAsia="Calibri" w:hAnsi="Microsoft Sans Serif" w:cs="Microsoft Sans Serif"/>
        </w:rPr>
        <w:t>Local Binary Patterns Histograms Algorithm</w:t>
      </w:r>
      <w:r w:rsidRPr="000727EC">
        <w:rPr>
          <w:rFonts w:ascii="Microsoft Sans Serif" w:eastAsia="Calibri" w:hAnsi="Microsoft Sans Serif" w:cs="Microsoft Sans Serif"/>
        </w:rPr>
        <w:t xml:space="preserve"> </w:t>
      </w:r>
    </w:p>
    <w:p w14:paraId="7FEA0767" w14:textId="08E429D2" w:rsidR="00B17C73" w:rsidRPr="000727EC" w:rsidRDefault="00B17C73" w:rsidP="00B17C73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</w:t>
      </w:r>
      <w:r w:rsidR="004E6500" w:rsidRPr="000727EC">
        <w:rPr>
          <w:rFonts w:ascii="Microsoft Sans Serif" w:eastAsia="Calibri" w:hAnsi="Microsoft Sans Serif" w:cs="Microsoft Sans Serif"/>
        </w:rPr>
        <w:t>30</w:t>
      </w:r>
      <w:r w:rsidRPr="000727EC">
        <w:rPr>
          <w:rFonts w:ascii="Microsoft Sans Serif" w:eastAsia="Calibri" w:hAnsi="Microsoft Sans Serif" w:cs="Microsoft Sans Serif"/>
        </w:rPr>
        <w:t xml:space="preserve"> </w:t>
      </w:r>
      <w:r w:rsidR="00B70AC5" w:rsidRPr="000727EC">
        <w:rPr>
          <w:rFonts w:ascii="Microsoft Sans Serif" w:eastAsia="Calibri" w:hAnsi="Microsoft Sans Serif" w:cs="Microsoft Sans Serif"/>
        </w:rPr>
        <w:t xml:space="preserve">– </w:t>
      </w:r>
      <w:r w:rsidR="004E6500" w:rsidRPr="000727EC">
        <w:rPr>
          <w:rFonts w:ascii="Microsoft Sans Serif" w:eastAsia="Calibri" w:hAnsi="Microsoft Sans Serif" w:cs="Microsoft Sans Serif"/>
        </w:rPr>
        <w:t>BISU-Bilar Campus Contact Tracing System Update Data Module</w:t>
      </w:r>
      <w:r w:rsidR="005A253F" w:rsidRPr="000727EC">
        <w:rPr>
          <w:rFonts w:ascii="Microsoft Sans Serif" w:eastAsia="Calibri" w:hAnsi="Microsoft Sans Serif" w:cs="Microsoft Sans Serif"/>
        </w:rPr>
        <w:t xml:space="preserve"> (MISU-Bilar)</w:t>
      </w:r>
    </w:p>
    <w:p w14:paraId="00BC8B63" w14:textId="48A3C2A8" w:rsidR="00B70AC5" w:rsidRPr="000727EC" w:rsidRDefault="00B70AC5" w:rsidP="00886E45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1 – BISU-Bilar Campus Contact Tracing System Desktop Transferee/</w:t>
      </w:r>
      <w:r w:rsidR="00886E45" w:rsidRPr="000727EC">
        <w:rPr>
          <w:rFonts w:ascii="Microsoft Sans Serif" w:eastAsia="Calibri" w:hAnsi="Microsoft Sans Serif" w:cs="Microsoft Sans Serif"/>
        </w:rPr>
        <w:t>Returnee</w:t>
      </w:r>
      <w:r w:rsidRPr="000727EC">
        <w:rPr>
          <w:rFonts w:ascii="Microsoft Sans Serif" w:eastAsia="Calibri" w:hAnsi="Microsoft Sans Serif" w:cs="Microsoft Sans Serif"/>
        </w:rPr>
        <w:t xml:space="preserve"> Module (MISU-Bilar)</w:t>
      </w:r>
    </w:p>
    <w:p w14:paraId="69C828BF" w14:textId="70D62468" w:rsidR="00180D44" w:rsidRPr="000727EC" w:rsidRDefault="00180D44" w:rsidP="00180D44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</w:t>
      </w:r>
      <w:r w:rsidR="00BF1AA5" w:rsidRPr="000727EC">
        <w:rPr>
          <w:rFonts w:ascii="Microsoft Sans Serif" w:eastAsia="Calibri" w:hAnsi="Microsoft Sans Serif" w:cs="Microsoft Sans Serif"/>
        </w:rPr>
        <w:t>2</w:t>
      </w:r>
      <w:r w:rsidRPr="000727EC">
        <w:rPr>
          <w:rFonts w:ascii="Microsoft Sans Serif" w:eastAsia="Calibri" w:hAnsi="Microsoft Sans Serif" w:cs="Microsoft Sans Serif"/>
        </w:rPr>
        <w:t xml:space="preserve"> – </w:t>
      </w:r>
      <w:r w:rsidR="00322138" w:rsidRPr="000727EC">
        <w:rPr>
          <w:rFonts w:ascii="Microsoft Sans Serif" w:eastAsia="Calibri" w:hAnsi="Microsoft Sans Serif" w:cs="Microsoft Sans Serif"/>
        </w:rPr>
        <w:t xml:space="preserve"> eBaybayMo: An E-Learning Tool for Transliterating Baybayin Characters to Latin Letters using Machine Learning</w:t>
      </w:r>
    </w:p>
    <w:p w14:paraId="709E4EFB" w14:textId="7F631D03" w:rsidR="6E9BDC17" w:rsidRPr="000727EC" w:rsidRDefault="00180D44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</w:t>
      </w:r>
      <w:r w:rsidR="00BF1AA5" w:rsidRPr="000727EC">
        <w:rPr>
          <w:rFonts w:ascii="Microsoft Sans Serif" w:eastAsia="Calibri" w:hAnsi="Microsoft Sans Serif" w:cs="Microsoft Sans Serif"/>
        </w:rPr>
        <w:t>3</w:t>
      </w:r>
      <w:r w:rsidRPr="000727EC">
        <w:rPr>
          <w:rFonts w:ascii="Microsoft Sans Serif" w:eastAsia="Calibri" w:hAnsi="Microsoft Sans Serif" w:cs="Microsoft Sans Serif"/>
        </w:rPr>
        <w:t xml:space="preserve"> – </w:t>
      </w:r>
      <w:r w:rsidR="00116C94" w:rsidRPr="000727EC">
        <w:rPr>
          <w:rFonts w:ascii="Microsoft Sans Serif" w:eastAsia="Calibri" w:hAnsi="Microsoft Sans Serif" w:cs="Microsoft Sans Serif"/>
        </w:rPr>
        <w:t xml:space="preserve">StenogrApp: Recognition of Basic Stenography using </w:t>
      </w:r>
      <w:r w:rsidR="003B6985" w:rsidRPr="000727EC">
        <w:rPr>
          <w:rFonts w:ascii="Microsoft Sans Serif" w:eastAsia="Calibri" w:hAnsi="Microsoft Sans Serif" w:cs="Microsoft Sans Serif"/>
        </w:rPr>
        <w:t>M</w:t>
      </w:r>
      <w:r w:rsidR="00116C94" w:rsidRPr="000727EC">
        <w:rPr>
          <w:rFonts w:ascii="Microsoft Sans Serif" w:eastAsia="Calibri" w:hAnsi="Microsoft Sans Serif" w:cs="Microsoft Sans Serif"/>
        </w:rPr>
        <w:t xml:space="preserve">achine </w:t>
      </w:r>
      <w:r w:rsidR="003B6985" w:rsidRPr="000727EC">
        <w:rPr>
          <w:rFonts w:ascii="Microsoft Sans Serif" w:eastAsia="Calibri" w:hAnsi="Microsoft Sans Serif" w:cs="Microsoft Sans Serif"/>
        </w:rPr>
        <w:t>L</w:t>
      </w:r>
      <w:r w:rsidR="00116C94" w:rsidRPr="000727EC">
        <w:rPr>
          <w:rFonts w:ascii="Microsoft Sans Serif" w:eastAsia="Calibri" w:hAnsi="Microsoft Sans Serif" w:cs="Microsoft Sans Serif"/>
        </w:rPr>
        <w:t>earning</w:t>
      </w:r>
    </w:p>
    <w:p w14:paraId="3A58A74B" w14:textId="6B5A2582" w:rsidR="00BC64BE" w:rsidRPr="000727EC" w:rsidRDefault="00BC64BE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4 – </w:t>
      </w:r>
      <w:r w:rsidR="00625071" w:rsidRPr="000727EC">
        <w:rPr>
          <w:rFonts w:ascii="Microsoft Sans Serif" w:eastAsia="Calibri" w:hAnsi="Microsoft Sans Serif" w:cs="Microsoft Sans Serif"/>
        </w:rPr>
        <w:t>Baybayin Character Recognition and Transliteration using kNN Algorithm: Preliminary Findings</w:t>
      </w:r>
      <w:r w:rsidR="0003314C" w:rsidRPr="000727EC">
        <w:rPr>
          <w:rFonts w:ascii="Microsoft Sans Serif" w:eastAsia="Calibri" w:hAnsi="Microsoft Sans Serif" w:cs="Microsoft Sans Serif"/>
        </w:rPr>
        <w:t xml:space="preserve"> </w:t>
      </w:r>
      <w:r w:rsidR="00F04982" w:rsidRPr="000727EC">
        <w:rPr>
          <w:rFonts w:ascii="Microsoft Sans Serif" w:eastAsia="Calibri" w:hAnsi="Microsoft Sans Serif" w:cs="Microsoft Sans Serif"/>
        </w:rPr>
        <w:t>--&gt; Development of Baybayin Character Recognition and Transliteration API (Application Programming Interface) using kNN Algorithm</w:t>
      </w:r>
    </w:p>
    <w:p w14:paraId="04DE7E2B" w14:textId="3B762346" w:rsidR="00E22975" w:rsidRPr="000727EC" w:rsidRDefault="00E22975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5 – BISU-Bilar Campus Human Resource</w:t>
      </w:r>
      <w:r w:rsidR="00105C18" w:rsidRPr="000727EC">
        <w:rPr>
          <w:rFonts w:ascii="Microsoft Sans Serif" w:eastAsia="Calibri" w:hAnsi="Microsoft Sans Serif" w:cs="Microsoft Sans Serif"/>
        </w:rPr>
        <w:t xml:space="preserve"> Information System </w:t>
      </w:r>
    </w:p>
    <w:p w14:paraId="0CF67D3F" w14:textId="285D0BD5" w:rsidR="00A54C85" w:rsidRPr="000727EC" w:rsidRDefault="00A54C85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6 – </w:t>
      </w:r>
      <w:r w:rsidR="00986192" w:rsidRPr="000727EC">
        <w:rPr>
          <w:rFonts w:ascii="Microsoft Sans Serif" w:eastAsia="Calibri" w:hAnsi="Microsoft Sans Serif" w:cs="Microsoft Sans Serif"/>
        </w:rPr>
        <w:t xml:space="preserve">BISU-Bilar Campus Contact Tracing System </w:t>
      </w:r>
      <w:r w:rsidR="00BD1181" w:rsidRPr="000727EC">
        <w:rPr>
          <w:rFonts w:ascii="Microsoft Sans Serif" w:eastAsia="Calibri" w:hAnsi="Microsoft Sans Serif" w:cs="Microsoft Sans Serif"/>
        </w:rPr>
        <w:t>- CTAS Expo 2023 Attendance Module</w:t>
      </w:r>
    </w:p>
    <w:p w14:paraId="3094449B" w14:textId="31784E15" w:rsidR="00B3086D" w:rsidRPr="000727EC" w:rsidRDefault="00B3086D" w:rsidP="00A068EC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37 – EskayApp Premium Version</w:t>
      </w:r>
    </w:p>
    <w:p w14:paraId="6BF5D332" w14:textId="4BD311CF" w:rsidR="004C2106" w:rsidRPr="000727EC" w:rsidRDefault="004C2106" w:rsidP="004C2106">
      <w:pPr>
        <w:pStyle w:val="ListParagraph"/>
        <w:numPr>
          <w:ilvl w:val="0"/>
          <w:numId w:val="1"/>
        </w:num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38 – </w:t>
      </w:r>
      <w:r w:rsidR="00E83262" w:rsidRPr="000727EC">
        <w:rPr>
          <w:rFonts w:ascii="Microsoft Sans Serif" w:eastAsia="Calibri" w:hAnsi="Microsoft Sans Serif" w:cs="Microsoft Sans Serif"/>
        </w:rPr>
        <w:t>BISU-Bilar Campus AACCUP Report Generator</w:t>
      </w:r>
    </w:p>
    <w:p w14:paraId="512EC19B" w14:textId="2AC4EA65" w:rsidR="002734E1" w:rsidRPr="000727EC" w:rsidRDefault="002734E1" w:rsidP="006608B8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Instructions (Intermediate Programming/Discrete Structures 2/</w:t>
      </w:r>
      <w:r w:rsidRPr="0081778F">
        <w:rPr>
          <w:rFonts w:ascii="Microsoft Sans Serif" w:eastAsia="Calibri" w:hAnsi="Microsoft Sans Serif" w:cs="Microsoft Sans Serif"/>
          <w:highlight w:val="yellow"/>
        </w:rPr>
        <w:t>Web Dev</w:t>
      </w:r>
      <w:r w:rsidR="006608B8" w:rsidRPr="0081778F">
        <w:rPr>
          <w:rFonts w:ascii="Microsoft Sans Serif" w:eastAsia="Calibri" w:hAnsi="Microsoft Sans Serif" w:cs="Microsoft Sans Serif"/>
          <w:highlight w:val="yellow"/>
        </w:rPr>
        <w:t>elopment and Enterprises</w:t>
      </w:r>
      <w:r w:rsidR="00981305" w:rsidRPr="000727EC">
        <w:rPr>
          <w:rFonts w:ascii="Microsoft Sans Serif" w:eastAsia="Calibri" w:hAnsi="Microsoft Sans Serif" w:cs="Microsoft Sans Serif"/>
        </w:rPr>
        <w:t>)</w:t>
      </w:r>
      <w:r w:rsidR="00EE458E" w:rsidRPr="000727EC">
        <w:rPr>
          <w:rFonts w:ascii="Microsoft Sans Serif" w:eastAsia="Calibri" w:hAnsi="Microsoft Sans Serif" w:cs="Microsoft Sans Serif"/>
        </w:rPr>
        <w:t xml:space="preserve"> 2nd Semester, S.Y. 2022-2023</w:t>
      </w:r>
    </w:p>
    <w:p w14:paraId="5A1B8F95" w14:textId="5E2A3563" w:rsidR="008178B4" w:rsidRPr="0081778F" w:rsidRDefault="008178B4" w:rsidP="008178B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39-</w:t>
      </w:r>
      <w:r w:rsidR="00981305" w:rsidRPr="0081778F">
        <w:rPr>
          <w:rFonts w:ascii="Microsoft Sans Serif" w:eastAsia="Calibri" w:hAnsi="Microsoft Sans Serif" w:cs="Microsoft Sans Serif"/>
          <w:highlight w:val="yellow"/>
        </w:rPr>
        <w:t>BSCS3B-G6</w:t>
      </w:r>
      <w:r w:rsidR="009E35AC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243735" w:rsidRPr="0081778F">
        <w:rPr>
          <w:rFonts w:ascii="Microsoft Sans Serif" w:eastAsia="Calibri" w:hAnsi="Microsoft Sans Serif" w:cs="Microsoft Sans Serif"/>
          <w:highlight w:val="yellow"/>
        </w:rPr>
        <w:t>Authentication Module of Users in Financial Checkup Information System</w:t>
      </w:r>
    </w:p>
    <w:p w14:paraId="67966D35" w14:textId="395F6F99" w:rsidR="00B61F89" w:rsidRPr="0081778F" w:rsidRDefault="00B61F89" w:rsidP="00B61F8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Module of Users in Financial Checkup Information System</w:t>
      </w:r>
      <w:r w:rsidR="004128C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Dogoy, R) </w:t>
      </w:r>
      <w:r w:rsidR="004128CE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10E871F5" w14:textId="5B89D5B6" w:rsidR="00B61F89" w:rsidRPr="0081778F" w:rsidRDefault="00B61F89" w:rsidP="00B61F8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Module of Users in Financial Checkup Information System</w:t>
      </w:r>
      <w:r w:rsidR="007700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Lomod, L) </w:t>
      </w:r>
      <w:r w:rsidR="0077000A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="00E84CA3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</w:p>
    <w:p w14:paraId="58AEA22C" w14:textId="15F2136A" w:rsidR="00B61F89" w:rsidRPr="00B61F89" w:rsidRDefault="00B61F89" w:rsidP="00B61F8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Module of Users in Financial Checkup Information System</w:t>
      </w:r>
      <w:r w:rsidR="00113212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AE05A6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Cagande, Y)</w:t>
      </w:r>
      <w:r w:rsidR="00113212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113212" w:rsidRPr="0081778F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96C3941" w14:textId="1637C227" w:rsidR="00E14BC7" w:rsidRDefault="00E14BC7" w:rsidP="008178B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0-BSCS1B-</w:t>
      </w:r>
      <w:r w:rsidR="00F06FC1" w:rsidRPr="000727EC">
        <w:rPr>
          <w:rFonts w:ascii="Microsoft Sans Serif" w:eastAsia="Calibri" w:hAnsi="Microsoft Sans Serif" w:cs="Microsoft Sans Serif"/>
        </w:rPr>
        <w:t>G7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D56E96" w:rsidRPr="000727EC">
        <w:rPr>
          <w:rFonts w:ascii="Microsoft Sans Serif" w:eastAsia="Calibri" w:hAnsi="Microsoft Sans Serif" w:cs="Microsoft Sans Serif"/>
        </w:rPr>
        <w:t xml:space="preserve">Development </w:t>
      </w:r>
      <w:r w:rsidR="00042BD6" w:rsidRPr="000727EC">
        <w:rPr>
          <w:rFonts w:ascii="Microsoft Sans Serif" w:eastAsia="Calibri" w:hAnsi="Microsoft Sans Serif" w:cs="Microsoft Sans Serif"/>
        </w:rPr>
        <w:t>of</w:t>
      </w:r>
      <w:r w:rsidR="00D56E96" w:rsidRPr="000727EC">
        <w:rPr>
          <w:rFonts w:ascii="Microsoft Sans Serif" w:eastAsia="Calibri" w:hAnsi="Microsoft Sans Serif" w:cs="Microsoft Sans Serif"/>
        </w:rPr>
        <w:t xml:space="preserve"> Console-based Encryption </w:t>
      </w:r>
      <w:r w:rsidR="006C3E7E" w:rsidRPr="000727EC">
        <w:rPr>
          <w:rFonts w:ascii="Microsoft Sans Serif" w:eastAsia="Calibri" w:hAnsi="Microsoft Sans Serif" w:cs="Microsoft Sans Serif"/>
        </w:rPr>
        <w:t>of</w:t>
      </w:r>
      <w:r w:rsidR="00D56E96" w:rsidRPr="000727EC">
        <w:rPr>
          <w:rFonts w:ascii="Microsoft Sans Serif" w:eastAsia="Calibri" w:hAnsi="Microsoft Sans Serif" w:cs="Microsoft Sans Serif"/>
        </w:rPr>
        <w:t xml:space="preserve"> Alphabet </w:t>
      </w:r>
      <w:r w:rsidR="00B61F89" w:rsidRPr="000727EC">
        <w:rPr>
          <w:rFonts w:ascii="Microsoft Sans Serif" w:eastAsia="Calibri" w:hAnsi="Microsoft Sans Serif" w:cs="Microsoft Sans Serif"/>
        </w:rPr>
        <w:t>to</w:t>
      </w:r>
      <w:r w:rsidR="00D56E96" w:rsidRPr="000727EC">
        <w:rPr>
          <w:rFonts w:ascii="Microsoft Sans Serif" w:eastAsia="Calibri" w:hAnsi="Microsoft Sans Serif" w:cs="Microsoft Sans Serif"/>
        </w:rPr>
        <w:t xml:space="preserve"> Atbash Cipher</w:t>
      </w:r>
    </w:p>
    <w:p w14:paraId="491D5F1A" w14:textId="11760B30" w:rsidR="004D7D2D" w:rsidRDefault="00116D3F" w:rsidP="004D7D2D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4D7D2D">
        <w:rPr>
          <w:rFonts w:ascii="Microsoft Sans Serif" w:eastAsia="Calibri" w:hAnsi="Microsoft Sans Serif" w:cs="Microsoft Sans Serif"/>
          <w:sz w:val="16"/>
          <w:szCs w:val="16"/>
        </w:rPr>
        <w:t xml:space="preserve">Translating the Alphabet to its Corresponding Atbash Code in </w:t>
      </w:r>
      <w:r w:rsidR="004D7D2D" w:rsidRPr="004D7D2D">
        <w:rPr>
          <w:rFonts w:ascii="Microsoft Sans Serif" w:eastAsia="Calibri" w:hAnsi="Microsoft Sans Serif" w:cs="Microsoft Sans Serif"/>
          <w:sz w:val="16"/>
          <w:szCs w:val="16"/>
        </w:rPr>
        <w:t>Development of Console-based Encryption of Alphabet to Atbash Cipher</w:t>
      </w:r>
      <w:r w:rsidR="00C041D6">
        <w:rPr>
          <w:rFonts w:ascii="Microsoft Sans Serif" w:eastAsia="Calibri" w:hAnsi="Microsoft Sans Serif" w:cs="Microsoft Sans Serif"/>
          <w:sz w:val="16"/>
          <w:szCs w:val="16"/>
        </w:rPr>
        <w:t xml:space="preserve"> (Polot, A)</w:t>
      </w:r>
      <w:r w:rsidR="004D7D2D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B502B2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2E43C529" w14:textId="76CCF43F" w:rsidR="00C041D6" w:rsidRPr="00C041D6" w:rsidRDefault="00C041D6" w:rsidP="00C041D6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Decryption of an Atbash Code in </w:t>
      </w:r>
      <w:r w:rsidRPr="004D7D2D">
        <w:rPr>
          <w:rFonts w:ascii="Microsoft Sans Serif" w:eastAsia="Calibri" w:hAnsi="Microsoft Sans Serif" w:cs="Microsoft Sans Serif"/>
          <w:sz w:val="16"/>
          <w:szCs w:val="16"/>
        </w:rPr>
        <w:t>Development of Console-based Encryption of Alphabet to Atbash Ciphe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Jaya, D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0F64CA82" w14:textId="2E3271C8" w:rsidR="00AA7E45" w:rsidRDefault="00AA7E45" w:rsidP="00AA7E4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1-BSCS1B-G6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7B073A" w:rsidRPr="007B073A">
        <w:t xml:space="preserve"> </w:t>
      </w:r>
      <w:r w:rsidR="007B073A" w:rsidRPr="007B073A">
        <w:rPr>
          <w:rFonts w:ascii="Microsoft Sans Serif" w:eastAsia="Calibri" w:hAnsi="Microsoft Sans Serif" w:cs="Microsoft Sans Serif"/>
        </w:rPr>
        <w:t>Creating a Console-based Book Tracking System for BISU-Bilar Campus Library</w:t>
      </w:r>
    </w:p>
    <w:p w14:paraId="0ADA5266" w14:textId="57F69763" w:rsidR="001F1145" w:rsidRPr="007B073A" w:rsidRDefault="001F1145" w:rsidP="001F114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Implementing the Book Class to Store Information About Books in Creating a Console-Based Book Tracking System for BISU-Bilar Campus Library </w:t>
      </w:r>
      <w:r w:rsidR="003C3805">
        <w:rPr>
          <w:rFonts w:ascii="Microsoft Sans Serif" w:eastAsia="Calibri" w:hAnsi="Microsoft Sans Serif" w:cs="Microsoft Sans Serif"/>
          <w:sz w:val="16"/>
          <w:szCs w:val="16"/>
        </w:rPr>
        <w:t>(Tado, G)</w:t>
      </w:r>
    </w:p>
    <w:p w14:paraId="7497D7B0" w14:textId="64540CC8" w:rsidR="001F1145" w:rsidRPr="007B073A" w:rsidRDefault="001F1145" w:rsidP="001F114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Developing the Library Class to Manage the Collection of Books and Handle Borrowing Transactions in Creating a Console-Based Book Tracking System for BISU-Bilar Campus </w:t>
      </w:r>
      <w:r w:rsidR="003C3805">
        <w:rPr>
          <w:rFonts w:ascii="Microsoft Sans Serif" w:eastAsia="Calibri" w:hAnsi="Microsoft Sans Serif" w:cs="Microsoft Sans Serif"/>
          <w:sz w:val="16"/>
          <w:szCs w:val="16"/>
        </w:rPr>
        <w:t>(Solis, R)</w:t>
      </w:r>
    </w:p>
    <w:p w14:paraId="097974E5" w14:textId="4D820724" w:rsidR="001F1145" w:rsidRPr="007B073A" w:rsidRDefault="001F1145" w:rsidP="001F114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>- Main Menu in Creating a Console-Based Book Tracking System for BISU-Bilar Campus Library</w:t>
      </w:r>
      <w:r w:rsidR="00DB46ED">
        <w:rPr>
          <w:rFonts w:ascii="Microsoft Sans Serif" w:eastAsia="Calibri" w:hAnsi="Microsoft Sans Serif" w:cs="Microsoft Sans Serif"/>
          <w:sz w:val="16"/>
          <w:szCs w:val="16"/>
        </w:rPr>
        <w:t xml:space="preserve"> (Tasic, </w:t>
      </w:r>
      <w:r w:rsidR="003C3805">
        <w:rPr>
          <w:rFonts w:ascii="Microsoft Sans Serif" w:eastAsia="Calibri" w:hAnsi="Microsoft Sans Serif" w:cs="Microsoft Sans Serif"/>
          <w:sz w:val="16"/>
          <w:szCs w:val="16"/>
        </w:rPr>
        <w:t>KE)</w:t>
      </w:r>
    </w:p>
    <w:p w14:paraId="742814D5" w14:textId="1FF265E2" w:rsidR="0004536F" w:rsidRPr="00610F7F" w:rsidRDefault="0004536F" w:rsidP="0004536F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2-BSCS1B-G2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9C44CF" w:rsidRPr="000727EC">
        <w:rPr>
          <w:rStyle w:val="ui-provider"/>
          <w:rFonts w:ascii="Microsoft Sans Serif" w:hAnsi="Microsoft Sans Serif" w:cs="Microsoft Sans Serif"/>
        </w:rPr>
        <w:t>Development of Console-Based Password Generator for QR Contact Tracing System at Bohol Island State University-Bilar Campus</w:t>
      </w:r>
    </w:p>
    <w:p w14:paraId="62B7733C" w14:textId="00BA49DE" w:rsidR="00610F7F" w:rsidRDefault="000300F3" w:rsidP="000300F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reating a Customizable Password Generator in </w:t>
      </w:r>
      <w:r w:rsidRPr="000300F3">
        <w:rPr>
          <w:rFonts w:ascii="Microsoft Sans Serif" w:eastAsia="Calibri" w:hAnsi="Microsoft Sans Serif" w:cs="Microsoft Sans Serif"/>
          <w:sz w:val="16"/>
          <w:szCs w:val="16"/>
        </w:rPr>
        <w:t>Development of Console-Based Password Generator for QR Contact Tracing System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Cutora, EP) </w:t>
      </w:r>
    </w:p>
    <w:p w14:paraId="42FDF4CB" w14:textId="79270EBF" w:rsidR="008C3D69" w:rsidRDefault="008C3D69" w:rsidP="008C3D6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Memorable Password Generator using Word List in </w:t>
      </w:r>
      <w:r w:rsidRPr="000300F3">
        <w:rPr>
          <w:rFonts w:ascii="Microsoft Sans Serif" w:eastAsia="Calibri" w:hAnsi="Microsoft Sans Serif" w:cs="Microsoft Sans Serif"/>
          <w:sz w:val="16"/>
          <w:szCs w:val="16"/>
        </w:rPr>
        <w:t>Development of Console-Based Password Generator for QR Contact Tracing System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0340A3">
        <w:rPr>
          <w:rFonts w:ascii="Microsoft Sans Serif" w:eastAsia="Calibri" w:hAnsi="Microsoft Sans Serif" w:cs="Microsoft Sans Serif"/>
          <w:sz w:val="16"/>
          <w:szCs w:val="16"/>
        </w:rPr>
        <w:t>Gonzaga, K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6C8BD9E6" w14:textId="530243C6" w:rsidR="00C61EA9" w:rsidRPr="00C61EA9" w:rsidRDefault="00C61EA9" w:rsidP="00C61EA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6C65A2">
        <w:rPr>
          <w:rFonts w:ascii="Microsoft Sans Serif" w:eastAsia="Calibri" w:hAnsi="Microsoft Sans Serif" w:cs="Microsoft Sans Serif"/>
          <w:sz w:val="16"/>
          <w:szCs w:val="16"/>
        </w:rPr>
        <w:t xml:space="preserve">Putting Limitation on the Repetition </w:t>
      </w:r>
      <w:r w:rsidR="00BC1511">
        <w:rPr>
          <w:rFonts w:ascii="Microsoft Sans Serif" w:eastAsia="Calibri" w:hAnsi="Microsoft Sans Serif" w:cs="Microsoft Sans Serif"/>
          <w:sz w:val="16"/>
          <w:szCs w:val="16"/>
        </w:rPr>
        <w:t>of Character or Digi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0300F3">
        <w:rPr>
          <w:rFonts w:ascii="Microsoft Sans Serif" w:eastAsia="Calibri" w:hAnsi="Microsoft Sans Serif" w:cs="Microsoft Sans Serif"/>
          <w:sz w:val="16"/>
          <w:szCs w:val="16"/>
        </w:rPr>
        <w:t>Development of Console-Based Password Generator for QR Contact Tracing System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Escolano, </w:t>
      </w:r>
      <w:r w:rsidR="006C65A2">
        <w:rPr>
          <w:rFonts w:ascii="Microsoft Sans Serif" w:eastAsia="Calibri" w:hAnsi="Microsoft Sans Serif" w:cs="Microsoft Sans Serif"/>
          <w:sz w:val="16"/>
          <w:szCs w:val="16"/>
        </w:rPr>
        <w:t>JF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7A6478FD" w14:textId="5557DF36" w:rsidR="00C50303" w:rsidRDefault="00C50303" w:rsidP="00C50303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3-BSCS1B-G3</w:t>
      </w:r>
      <w:r w:rsidR="00463A2D" w:rsidRPr="000727EC">
        <w:rPr>
          <w:rFonts w:ascii="Microsoft Sans Serif" w:eastAsia="Calibri" w:hAnsi="Microsoft Sans Serif" w:cs="Microsoft Sans Serif"/>
        </w:rPr>
        <w:t xml:space="preserve">-Student Management </w:t>
      </w:r>
      <w:r w:rsidR="0047273E">
        <w:rPr>
          <w:rFonts w:ascii="Microsoft Sans Serif" w:eastAsia="Calibri" w:hAnsi="Microsoft Sans Serif" w:cs="Microsoft Sans Serif"/>
        </w:rPr>
        <w:t xml:space="preserve">Module </w:t>
      </w:r>
      <w:r w:rsidR="00463A2D" w:rsidRPr="000727EC">
        <w:rPr>
          <w:rFonts w:ascii="Microsoft Sans Serif" w:eastAsia="Calibri" w:hAnsi="Microsoft Sans Serif" w:cs="Microsoft Sans Serif"/>
        </w:rPr>
        <w:t xml:space="preserve">in </w:t>
      </w:r>
      <w:r w:rsidR="0047273E">
        <w:rPr>
          <w:rFonts w:ascii="Microsoft Sans Serif" w:eastAsia="Calibri" w:hAnsi="Microsoft Sans Serif" w:cs="Microsoft Sans Serif"/>
        </w:rPr>
        <w:t>Development of</w:t>
      </w:r>
      <w:r w:rsidR="00463A2D" w:rsidRPr="000727EC">
        <w:rPr>
          <w:rFonts w:ascii="Microsoft Sans Serif" w:eastAsia="Calibri" w:hAnsi="Microsoft Sans Serif" w:cs="Microsoft Sans Serif"/>
        </w:rPr>
        <w:t xml:space="preserve"> Console-Based School Management System for Bohol Island State University-Bilar Campus</w:t>
      </w:r>
    </w:p>
    <w:p w14:paraId="698A119F" w14:textId="27C11D00" w:rsidR="00B502B2" w:rsidRDefault="00B502B2" w:rsidP="00B502B2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1A08D7">
        <w:rPr>
          <w:rFonts w:ascii="Microsoft Sans Serif" w:eastAsia="Calibri" w:hAnsi="Microsoft Sans Serif" w:cs="Microsoft Sans Serif"/>
          <w:sz w:val="16"/>
          <w:szCs w:val="16"/>
        </w:rPr>
        <w:t xml:space="preserve">Add Data on </w:t>
      </w:r>
      <w:r w:rsidR="00CC5277" w:rsidRPr="00CC5277">
        <w:rPr>
          <w:rFonts w:ascii="Microsoft Sans Serif" w:eastAsia="Calibri" w:hAnsi="Microsoft Sans Serif" w:cs="Microsoft Sans Serif"/>
          <w:sz w:val="16"/>
          <w:szCs w:val="16"/>
        </w:rPr>
        <w:t>Student Management Module in Development of Console-Based School Management System for Bohol Island State University-Bilar Campus</w:t>
      </w:r>
      <w:r w:rsidR="00CC5277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 xml:space="preserve">(Salarda, P) </w:t>
      </w:r>
      <w:r w:rsidR="00CC5277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4046A1E0" w14:textId="6D4242E0" w:rsidR="0032206A" w:rsidRDefault="0032206A" w:rsidP="0032206A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howing All Data on </w:t>
      </w:r>
      <w:r w:rsidRPr="00CC5277">
        <w:rPr>
          <w:rFonts w:ascii="Microsoft Sans Serif" w:eastAsia="Calibri" w:hAnsi="Microsoft Sans Serif" w:cs="Microsoft Sans Serif"/>
          <w:sz w:val="16"/>
          <w:szCs w:val="16"/>
        </w:rPr>
        <w:t>Student Management Module in Development of Console-Based School Management System for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Borres, MJ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1B14DCE" w14:textId="4B671A79" w:rsidR="00FE4F6C" w:rsidRPr="00FE4F6C" w:rsidRDefault="00FE4F6C" w:rsidP="00FE4F6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earching Data on </w:t>
      </w:r>
      <w:r w:rsidRPr="00CC5277">
        <w:rPr>
          <w:rFonts w:ascii="Microsoft Sans Serif" w:eastAsia="Calibri" w:hAnsi="Microsoft Sans Serif" w:cs="Microsoft Sans Serif"/>
          <w:sz w:val="16"/>
          <w:szCs w:val="16"/>
        </w:rPr>
        <w:t>Student Management Module in Development of Console-Based School Management System for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Lasafin, J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2B0F0B19" w14:textId="0D8031D2" w:rsidR="00385DEC" w:rsidRDefault="00385DEC" w:rsidP="00385DEC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4-BSCS1B-G8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E91748" w:rsidRPr="000727EC">
        <w:rPr>
          <w:rFonts w:ascii="Microsoft Sans Serif" w:eastAsia="Calibri" w:hAnsi="Microsoft Sans Serif" w:cs="Microsoft Sans Serif"/>
        </w:rPr>
        <w:t>Development of a Console-Based Grades Converter Module for Bohol Island State University - Bilar Campus</w:t>
      </w:r>
    </w:p>
    <w:p w14:paraId="469F5D48" w14:textId="29D620B0" w:rsidR="00166850" w:rsidRDefault="00166850" w:rsidP="00EA0FC3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815E24" w:rsidRPr="00815E24">
        <w:rPr>
          <w:rFonts w:ascii="Microsoft Sans Serif" w:eastAsia="Calibri" w:hAnsi="Microsoft Sans Serif" w:cs="Microsoft Sans Serif"/>
          <w:sz w:val="16"/>
          <w:szCs w:val="16"/>
        </w:rPr>
        <w:t>Grade Average Calculator in the Development of a Console-Based Grades Converter Module for Bohol Island State University - Bilar Campus</w:t>
      </w:r>
      <w:r w:rsidR="00382029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AB4424">
        <w:rPr>
          <w:rFonts w:ascii="Microsoft Sans Serif" w:eastAsia="Calibri" w:hAnsi="Microsoft Sans Serif" w:cs="Microsoft Sans Serif"/>
          <w:sz w:val="16"/>
          <w:szCs w:val="16"/>
        </w:rPr>
        <w:t xml:space="preserve">(Ramirez, R) </w:t>
      </w:r>
      <w:r w:rsidR="00382029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3B74CCB" w14:textId="4E67B041" w:rsidR="0057167B" w:rsidRDefault="0057167B" w:rsidP="0057167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Grade </w:t>
      </w:r>
      <w:r>
        <w:rPr>
          <w:rFonts w:ascii="Microsoft Sans Serif" w:eastAsia="Calibri" w:hAnsi="Microsoft Sans Serif" w:cs="Microsoft Sans Serif"/>
          <w:sz w:val="16"/>
          <w:szCs w:val="16"/>
        </w:rPr>
        <w:t>Distribution Analysis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 in Development of a Console-Based Grades Converter Module for Bohol Island State University - 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AB4424">
        <w:rPr>
          <w:rFonts w:ascii="Microsoft Sans Serif" w:eastAsia="Calibri" w:hAnsi="Microsoft Sans Serif" w:cs="Microsoft Sans Serif"/>
          <w:sz w:val="16"/>
          <w:szCs w:val="16"/>
        </w:rPr>
        <w:t>(</w:t>
      </w:r>
      <w:r w:rsidR="00F246E2">
        <w:rPr>
          <w:rFonts w:ascii="Microsoft Sans Serif" w:eastAsia="Calibri" w:hAnsi="Microsoft Sans Serif" w:cs="Microsoft Sans Serif"/>
          <w:sz w:val="16"/>
          <w:szCs w:val="16"/>
        </w:rPr>
        <w:t>Bongato, J)</w:t>
      </w:r>
    </w:p>
    <w:p w14:paraId="1CF233B2" w14:textId="5A1087C2" w:rsidR="00EB1BCE" w:rsidRPr="00EB1BCE" w:rsidRDefault="00EB1BCE" w:rsidP="00EB1BCE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Grade </w:t>
      </w:r>
      <w:r>
        <w:rPr>
          <w:rFonts w:ascii="Microsoft Sans Serif" w:eastAsia="Calibri" w:hAnsi="Microsoft Sans Serif" w:cs="Microsoft Sans Serif"/>
          <w:sz w:val="16"/>
          <w:szCs w:val="16"/>
        </w:rPr>
        <w:t>Scaling System</w:t>
      </w:r>
      <w:r w:rsidRPr="00815E24">
        <w:rPr>
          <w:rFonts w:ascii="Microsoft Sans Serif" w:eastAsia="Calibri" w:hAnsi="Microsoft Sans Serif" w:cs="Microsoft Sans Serif"/>
          <w:sz w:val="16"/>
          <w:szCs w:val="16"/>
        </w:rPr>
        <w:t xml:space="preserve"> in Development of a Console-Based Grades Converter Module for Bohol Island State University - 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Maguad, MV)</w:t>
      </w:r>
    </w:p>
    <w:p w14:paraId="101EB8EE" w14:textId="2F1D1786" w:rsidR="003125F4" w:rsidRPr="00A55E8D" w:rsidRDefault="003125F4" w:rsidP="003125F4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5-BSCS1C-G5</w:t>
      </w:r>
      <w:r w:rsidR="00784424" w:rsidRPr="000727EC">
        <w:rPr>
          <w:rFonts w:ascii="Microsoft Sans Serif" w:eastAsia="Calibri" w:hAnsi="Microsoft Sans Serif" w:cs="Microsoft Sans Serif"/>
        </w:rPr>
        <w:t>-</w:t>
      </w:r>
      <w:r w:rsidR="00784424" w:rsidRPr="000727EC">
        <w:rPr>
          <w:rStyle w:val="ui-provider"/>
          <w:rFonts w:ascii="Microsoft Sans Serif" w:hAnsi="Microsoft Sans Serif" w:cs="Microsoft Sans Serif"/>
        </w:rPr>
        <w:t>Development of a Console-Based System for Monitoring the Location of BISU-Bilar Students in Boarding Houses </w:t>
      </w:r>
    </w:p>
    <w:p w14:paraId="0E4248E8" w14:textId="144F1202" w:rsidR="00A55E8D" w:rsidRDefault="00A55E8D" w:rsidP="00A55E8D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E114C3">
        <w:rPr>
          <w:rFonts w:ascii="Microsoft Sans Serif" w:eastAsia="Calibri" w:hAnsi="Microsoft Sans Serif" w:cs="Microsoft Sans Serif"/>
          <w:sz w:val="16"/>
          <w:szCs w:val="16"/>
        </w:rPr>
        <w:t>Updating</w:t>
      </w:r>
      <w:r w:rsidR="00C3319A">
        <w:rPr>
          <w:rFonts w:ascii="Microsoft Sans Serif" w:eastAsia="Calibri" w:hAnsi="Microsoft Sans Serif" w:cs="Microsoft Sans Serif"/>
          <w:sz w:val="16"/>
          <w:szCs w:val="16"/>
        </w:rPr>
        <w:t xml:space="preserve"> Location</w:t>
      </w:r>
      <w:r w:rsidR="00E114C3">
        <w:rPr>
          <w:rFonts w:ascii="Microsoft Sans Serif" w:eastAsia="Calibri" w:hAnsi="Microsoft Sans Serif" w:cs="Microsoft Sans Serif"/>
          <w:sz w:val="16"/>
          <w:szCs w:val="16"/>
        </w:rPr>
        <w:t xml:space="preserve"> Data i</w:t>
      </w:r>
      <w:r w:rsidR="006E65F6">
        <w:rPr>
          <w:rFonts w:ascii="Microsoft Sans Serif" w:eastAsia="Calibri" w:hAnsi="Microsoft Sans Serif" w:cs="Microsoft Sans Serif"/>
          <w:sz w:val="16"/>
          <w:szCs w:val="16"/>
        </w:rPr>
        <w:t xml:space="preserve">n the </w:t>
      </w:r>
      <w:r w:rsidR="007932FE" w:rsidRPr="007932FE">
        <w:rPr>
          <w:rFonts w:ascii="Microsoft Sans Serif" w:eastAsia="Calibri" w:hAnsi="Microsoft Sans Serif" w:cs="Microsoft Sans Serif"/>
          <w:sz w:val="16"/>
          <w:szCs w:val="16"/>
        </w:rPr>
        <w:t>Development of a Console-Based System for Monitoring the Location of BISU-Bilar Students in Boarding Houses</w:t>
      </w:r>
      <w:r w:rsidR="00C3319A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B30888">
        <w:rPr>
          <w:rFonts w:ascii="Microsoft Sans Serif" w:eastAsia="Calibri" w:hAnsi="Microsoft Sans Serif" w:cs="Microsoft Sans Serif"/>
          <w:sz w:val="16"/>
          <w:szCs w:val="16"/>
        </w:rPr>
        <w:t xml:space="preserve">Andrade, </w:t>
      </w:r>
      <w:r w:rsidR="009D4353">
        <w:rPr>
          <w:rFonts w:ascii="Microsoft Sans Serif" w:eastAsia="Calibri" w:hAnsi="Microsoft Sans Serif" w:cs="Microsoft Sans Serif"/>
          <w:sz w:val="16"/>
          <w:szCs w:val="16"/>
        </w:rPr>
        <w:t>JK)</w:t>
      </w:r>
    </w:p>
    <w:p w14:paraId="50347CDB" w14:textId="0B895995" w:rsidR="0082067E" w:rsidRDefault="009D4353" w:rsidP="009D435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7B073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howing Location Data in the </w:t>
      </w:r>
      <w:r w:rsidRPr="007932FE">
        <w:rPr>
          <w:rFonts w:ascii="Microsoft Sans Serif" w:eastAsia="Calibri" w:hAnsi="Microsoft Sans Serif" w:cs="Microsoft Sans Serif"/>
          <w:sz w:val="16"/>
          <w:szCs w:val="16"/>
        </w:rPr>
        <w:t>Development of a Console-Based System for Monitoring the Location of BISU-Bilar Students in Boarding House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Hinlayagan, G)</w:t>
      </w:r>
    </w:p>
    <w:p w14:paraId="0483CBDF" w14:textId="2236AA5D" w:rsidR="009F1823" w:rsidRPr="009F1823" w:rsidRDefault="009F1823" w:rsidP="009F182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AB28AA">
        <w:rPr>
          <w:rFonts w:ascii="Microsoft Sans Serif" w:eastAsia="Calibri" w:hAnsi="Microsoft Sans Serif" w:cs="Microsoft Sans Serif"/>
          <w:sz w:val="16"/>
          <w:szCs w:val="16"/>
        </w:rPr>
        <w:t>Add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Location Data in the </w:t>
      </w:r>
      <w:r w:rsidRPr="007932FE">
        <w:rPr>
          <w:rFonts w:ascii="Microsoft Sans Serif" w:eastAsia="Calibri" w:hAnsi="Microsoft Sans Serif" w:cs="Microsoft Sans Serif"/>
          <w:sz w:val="16"/>
          <w:szCs w:val="16"/>
        </w:rPr>
        <w:t>Development of a Console-Based System for Monitoring the Location of BISU-Bilar Students in Boarding House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614134">
        <w:rPr>
          <w:rFonts w:ascii="Microsoft Sans Serif" w:eastAsia="Calibri" w:hAnsi="Microsoft Sans Serif" w:cs="Microsoft Sans Serif"/>
          <w:sz w:val="16"/>
          <w:szCs w:val="16"/>
        </w:rPr>
        <w:t>Turan</w:t>
      </w:r>
      <w:r>
        <w:rPr>
          <w:rFonts w:ascii="Microsoft Sans Serif" w:eastAsia="Calibri" w:hAnsi="Microsoft Sans Serif" w:cs="Microsoft Sans Serif"/>
          <w:sz w:val="16"/>
          <w:szCs w:val="16"/>
        </w:rPr>
        <w:t>, J</w:t>
      </w:r>
      <w:r w:rsidR="00614134">
        <w:rPr>
          <w:rFonts w:ascii="Microsoft Sans Serif" w:eastAsia="Calibri" w:hAnsi="Microsoft Sans Serif" w:cs="Microsoft Sans Serif"/>
          <w:sz w:val="16"/>
          <w:szCs w:val="16"/>
        </w:rPr>
        <w:t>N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59B787FC" w14:textId="1904295A" w:rsidR="00CD37B8" w:rsidRDefault="00CD37B8" w:rsidP="00CD37B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6-BSCS1B-G1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A42103" w:rsidRPr="000727EC">
        <w:rPr>
          <w:rFonts w:ascii="Microsoft Sans Serif" w:eastAsia="Calibri" w:hAnsi="Microsoft Sans Serif" w:cs="Microsoft Sans Serif"/>
        </w:rPr>
        <w:t>Implementing Console-Based Bar Code Security for Student Entrance at Bohol Island State University-Bilar Campus</w:t>
      </w:r>
    </w:p>
    <w:p w14:paraId="49985FA4" w14:textId="620B09FB" w:rsidR="00FC4CFC" w:rsidRDefault="00FC4CFC" w:rsidP="00FC4CF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AES Encryption with Different Key Sizes in </w:t>
      </w:r>
      <w:r w:rsidRPr="00FC4CFC">
        <w:rPr>
          <w:rFonts w:ascii="Microsoft Sans Serif" w:eastAsia="Calibri" w:hAnsi="Microsoft Sans Serif" w:cs="Microsoft Sans Serif"/>
          <w:sz w:val="16"/>
          <w:szCs w:val="16"/>
        </w:rPr>
        <w:t>Implementing Console-Based Bar Code Security for Student Entrance at Bohol Island State University-Bilar Campus</w:t>
      </w:r>
      <w:r w:rsidR="00173FC9">
        <w:rPr>
          <w:rFonts w:ascii="Microsoft Sans Serif" w:eastAsia="Calibri" w:hAnsi="Microsoft Sans Serif" w:cs="Microsoft Sans Serif"/>
          <w:sz w:val="16"/>
          <w:szCs w:val="16"/>
        </w:rPr>
        <w:t xml:space="preserve"> (Lagare, RJ)</w:t>
      </w:r>
    </w:p>
    <w:p w14:paraId="61D17567" w14:textId="24E494B3" w:rsidR="00195BE5" w:rsidRDefault="00195BE5" w:rsidP="00195BE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8A22D6">
        <w:rPr>
          <w:rFonts w:ascii="Microsoft Sans Serif" w:eastAsia="Calibri" w:hAnsi="Microsoft Sans Serif" w:cs="Microsoft Sans Serif"/>
          <w:sz w:val="16"/>
          <w:szCs w:val="16"/>
        </w:rPr>
        <w:t xml:space="preserve">RSA Decryption Algorithm using Private Key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in </w:t>
      </w:r>
      <w:r w:rsidRPr="00FC4CFC">
        <w:rPr>
          <w:rFonts w:ascii="Microsoft Sans Serif" w:eastAsia="Calibri" w:hAnsi="Microsoft Sans Serif" w:cs="Microsoft Sans Serif"/>
          <w:sz w:val="16"/>
          <w:szCs w:val="16"/>
        </w:rPr>
        <w:t>Implementing Console-Based Bar Code Security for Student Entrance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Ledesma</w:t>
      </w:r>
      <w:r w:rsidR="008A22D6">
        <w:rPr>
          <w:rFonts w:ascii="Microsoft Sans Serif" w:eastAsia="Calibri" w:hAnsi="Microsoft Sans Serif" w:cs="Microsoft Sans Serif"/>
          <w:sz w:val="16"/>
          <w:szCs w:val="16"/>
        </w:rPr>
        <w:t>, HK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3ED012F8" w14:textId="005FF63E" w:rsidR="006E77A9" w:rsidRPr="006E77A9" w:rsidRDefault="006E77A9" w:rsidP="006E77A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B11D57" w:rsidRPr="00B11D57">
        <w:rPr>
          <w:rFonts w:ascii="Microsoft Sans Serif" w:eastAsia="Calibri" w:hAnsi="Microsoft Sans Serif" w:cs="Microsoft Sans Serif"/>
          <w:sz w:val="16"/>
          <w:szCs w:val="16"/>
        </w:rPr>
        <w:t xml:space="preserve">AES Decryption Algorithms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in </w:t>
      </w:r>
      <w:r w:rsidRPr="00FC4CFC">
        <w:rPr>
          <w:rFonts w:ascii="Microsoft Sans Serif" w:eastAsia="Calibri" w:hAnsi="Microsoft Sans Serif" w:cs="Microsoft Sans Serif"/>
          <w:sz w:val="16"/>
          <w:szCs w:val="16"/>
        </w:rPr>
        <w:t>Implementing Console-Based Bar Code Security for Student Entrance at Bohol Island State University-Bilar Campu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631350">
        <w:rPr>
          <w:rFonts w:ascii="Microsoft Sans Serif" w:eastAsia="Calibri" w:hAnsi="Microsoft Sans Serif" w:cs="Microsoft Sans Serif"/>
          <w:sz w:val="16"/>
          <w:szCs w:val="16"/>
        </w:rPr>
        <w:t>Gaudico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631350">
        <w:rPr>
          <w:rFonts w:ascii="Microsoft Sans Serif" w:eastAsia="Calibri" w:hAnsi="Microsoft Sans Serif" w:cs="Microsoft Sans Serif"/>
          <w:sz w:val="16"/>
          <w:szCs w:val="16"/>
        </w:rPr>
        <w:t>J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5A4D337E" w14:textId="34F12B50" w:rsidR="00FE3448" w:rsidRDefault="00FE3448" w:rsidP="00FE344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7-BSCS1A-G</w:t>
      </w:r>
      <w:r w:rsidR="004F53CC" w:rsidRPr="000727EC">
        <w:rPr>
          <w:rFonts w:ascii="Microsoft Sans Serif" w:eastAsia="Calibri" w:hAnsi="Microsoft Sans Serif" w:cs="Microsoft Sans Serif"/>
        </w:rPr>
        <w:t>6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65612D" w:rsidRPr="0065612D">
        <w:rPr>
          <w:rFonts w:ascii="Microsoft Sans Serif" w:eastAsia="Calibri" w:hAnsi="Microsoft Sans Serif" w:cs="Microsoft Sans Serif"/>
        </w:rPr>
        <w:t>Development of Console-Based Barangay Resident Management System</w:t>
      </w:r>
    </w:p>
    <w:p w14:paraId="1A0A7D75" w14:textId="0394FE09" w:rsidR="00153CA1" w:rsidRPr="00153CA1" w:rsidRDefault="00153CA1" w:rsidP="00153CA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>- Deleting Data on Resident in Development of Console-Based Barangay Resident Management System</w:t>
      </w:r>
      <w:r w:rsidR="00910B05">
        <w:rPr>
          <w:rFonts w:ascii="Microsoft Sans Serif" w:eastAsia="Calibri" w:hAnsi="Microsoft Sans Serif" w:cs="Microsoft Sans Serif"/>
          <w:sz w:val="16"/>
          <w:szCs w:val="16"/>
        </w:rPr>
        <w:t xml:space="preserve"> (Tadle, J)</w:t>
      </w:r>
    </w:p>
    <w:p w14:paraId="1F7BACED" w14:textId="1880391F" w:rsidR="00153CA1" w:rsidRPr="00153CA1" w:rsidRDefault="00153CA1" w:rsidP="00153CA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>- Adding Data on Resident in Development of Console-Based Barangay Resident Management System</w:t>
      </w:r>
      <w:r w:rsidR="00000B65">
        <w:rPr>
          <w:rFonts w:ascii="Microsoft Sans Serif" w:eastAsia="Calibri" w:hAnsi="Microsoft Sans Serif" w:cs="Microsoft Sans Serif"/>
          <w:sz w:val="16"/>
          <w:szCs w:val="16"/>
        </w:rPr>
        <w:t xml:space="preserve"> (Balatero, B)</w:t>
      </w:r>
    </w:p>
    <w:p w14:paraId="0E3D2B58" w14:textId="66A5B525" w:rsidR="0065612D" w:rsidRPr="0065612D" w:rsidRDefault="00153CA1" w:rsidP="00153CA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>- Searching Data on Resident in Development of Console-Based Barangay Resident Management System</w:t>
      </w:r>
    </w:p>
    <w:p w14:paraId="71629EF9" w14:textId="6BD2ADA3" w:rsidR="00B94733" w:rsidRDefault="00B94733" w:rsidP="00B94733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8-BSCS1B-G4</w:t>
      </w:r>
      <w:r w:rsidR="009E35AC" w:rsidRPr="000727EC">
        <w:rPr>
          <w:rFonts w:ascii="Microsoft Sans Serif" w:eastAsia="Calibri" w:hAnsi="Microsoft Sans Serif" w:cs="Microsoft Sans Serif"/>
        </w:rPr>
        <w:t>-</w:t>
      </w:r>
      <w:r w:rsidR="00FD662B" w:rsidRPr="000727EC">
        <w:rPr>
          <w:rFonts w:ascii="Microsoft Sans Serif" w:eastAsia="Calibri" w:hAnsi="Microsoft Sans Serif" w:cs="Microsoft Sans Serif"/>
        </w:rPr>
        <w:t>Development of Console-based School Event Attendance Monitoring System in Bohol Island State University Bilar Campus</w:t>
      </w:r>
    </w:p>
    <w:p w14:paraId="2FBEBD9D" w14:textId="068FE87C" w:rsidR="00F21D1B" w:rsidRDefault="00F21D1B" w:rsidP="009E7E66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9E7E66">
        <w:rPr>
          <w:rFonts w:ascii="Microsoft Sans Serif" w:eastAsia="Calibri" w:hAnsi="Microsoft Sans Serif" w:cs="Microsoft Sans Serif"/>
          <w:sz w:val="16"/>
          <w:szCs w:val="16"/>
        </w:rPr>
        <w:t xml:space="preserve">Managing The School Activity Module in the </w:t>
      </w:r>
      <w:r w:rsidR="009E7E66" w:rsidRPr="009E7E66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School Event Attendance Monitoring System in Bohol Island State University Bilar Campus </w:t>
      </w:r>
      <w:r w:rsidR="005E22D4">
        <w:rPr>
          <w:rFonts w:ascii="Microsoft Sans Serif" w:eastAsia="Calibri" w:hAnsi="Microsoft Sans Serif" w:cs="Microsoft Sans Serif"/>
          <w:sz w:val="16"/>
          <w:szCs w:val="16"/>
        </w:rPr>
        <w:t xml:space="preserve">(Catigbe, MB) </w:t>
      </w:r>
    </w:p>
    <w:p w14:paraId="0C8EAD28" w14:textId="0C5F9625" w:rsidR="009544B5" w:rsidRDefault="009544B5" w:rsidP="009544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lastRenderedPageBreak/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Recording of Student Module in the </w:t>
      </w:r>
      <w:r w:rsidRPr="009E7E66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School Event Attendance Monitoring System in Bohol Island State University Bilar Campus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(Dalion, MD) </w:t>
      </w:r>
    </w:p>
    <w:p w14:paraId="461EC660" w14:textId="4C9D7556" w:rsidR="009544B5" w:rsidRPr="009544B5" w:rsidRDefault="009544B5" w:rsidP="009544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53CA1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Adding Student Module in the </w:t>
      </w:r>
      <w:r w:rsidRPr="009E7E66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School Event Attendance Monitoring System in Bohol Island State University Bilar Campus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(Pasilbas, R) </w:t>
      </w:r>
    </w:p>
    <w:p w14:paraId="70BCA4CC" w14:textId="231B0104" w:rsidR="00EB125D" w:rsidRPr="000727EC" w:rsidRDefault="00EB125D" w:rsidP="00EB125D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49-BSCS1A-G2</w:t>
      </w:r>
      <w:r w:rsidR="00B612D5" w:rsidRPr="000727EC">
        <w:rPr>
          <w:rFonts w:ascii="Microsoft Sans Serif" w:eastAsia="Calibri" w:hAnsi="Microsoft Sans Serif" w:cs="Microsoft Sans Serif"/>
        </w:rPr>
        <w:t>-</w:t>
      </w:r>
      <w:r w:rsidR="00B612D5" w:rsidRPr="000727EC">
        <w:rPr>
          <w:rStyle w:val="ui-provider"/>
          <w:rFonts w:ascii="Microsoft Sans Serif" w:hAnsi="Microsoft Sans Serif" w:cs="Microsoft Sans Serif"/>
        </w:rPr>
        <w:t>Development of a Console-Based Budgeting Allowance System for Bohol Island State University - Bilar Campus Students</w:t>
      </w:r>
    </w:p>
    <w:p w14:paraId="11AE5CEB" w14:textId="3A701214" w:rsidR="001C5C86" w:rsidRPr="0081778F" w:rsidRDefault="001C5C86" w:rsidP="001C5C86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50-BSCS3B-G1</w:t>
      </w:r>
      <w:r w:rsidR="009E35AC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115322" w:rsidRPr="0081778F">
        <w:rPr>
          <w:rFonts w:ascii="Microsoft Sans Serif" w:eastAsia="Calibri" w:hAnsi="Microsoft Sans Serif" w:cs="Microsoft Sans Serif"/>
          <w:highlight w:val="yellow"/>
        </w:rPr>
        <w:t xml:space="preserve">Authentication of Users in </w:t>
      </w:r>
      <w:r w:rsidR="00F143CA" w:rsidRPr="0081778F">
        <w:rPr>
          <w:rStyle w:val="ui-provider"/>
          <w:rFonts w:ascii="Microsoft Sans Serif" w:hAnsi="Microsoft Sans Serif" w:cs="Microsoft Sans Serif"/>
          <w:highlight w:val="yellow"/>
        </w:rPr>
        <w:t>BISU-Bilar Campus QR Code Contact Tracing System</w:t>
      </w:r>
    </w:p>
    <w:p w14:paraId="0B314287" w14:textId="687AF768" w:rsidR="008567B5" w:rsidRPr="0081778F" w:rsidRDefault="008567B5" w:rsidP="008567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Login Management in </w:t>
      </w:r>
      <w:r w:rsidR="00611744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QR Code Contact Tracing Syste</w:t>
      </w:r>
      <w:r w:rsidR="00A8338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 (</w:t>
      </w:r>
      <w:r w:rsidR="00F9090A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Perocho, R</w:t>
      </w:r>
      <w:r w:rsidR="00F9090A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F9090A"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F9090A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BD1DCFA" w14:textId="33BA93DF" w:rsidR="008567B5" w:rsidRPr="0081778F" w:rsidRDefault="008567B5" w:rsidP="008567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Registration Management in </w:t>
      </w:r>
      <w:r w:rsidR="00611744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QR Code Contact Tracing System</w:t>
      </w:r>
      <w:r w:rsidR="005D1825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6C31B7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Orapa, C</w:t>
      </w:r>
      <w:r w:rsidR="00C82940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C82940"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C8294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51A6E879" w14:textId="3890FFB0" w:rsidR="008567B5" w:rsidRPr="008567B5" w:rsidRDefault="008567B5" w:rsidP="008567B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User Management in </w:t>
      </w:r>
      <w:r w:rsidR="00611744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QR Code Contact Tracing System</w:t>
      </w:r>
      <w:r w:rsidR="00B253CB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r w:rsidR="00D5701A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alaba, J)</w:t>
      </w:r>
      <w:r w:rsidR="002D2AB9" w:rsidRPr="002D2AB9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2D2AB9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BF65EB2" w14:textId="3153468A" w:rsidR="00F11801" w:rsidRDefault="00F11801" w:rsidP="00F11801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1-BSCS1A-G7</w:t>
      </w:r>
      <w:r w:rsidR="004B080F" w:rsidRPr="000727EC">
        <w:rPr>
          <w:rFonts w:ascii="Microsoft Sans Serif" w:eastAsia="Calibri" w:hAnsi="Microsoft Sans Serif" w:cs="Microsoft Sans Serif"/>
        </w:rPr>
        <w:t>-</w:t>
      </w:r>
      <w:r w:rsidR="00F5608A" w:rsidRPr="000727EC">
        <w:rPr>
          <w:rFonts w:ascii="Microsoft Sans Serif" w:eastAsia="Calibri" w:hAnsi="Microsoft Sans Serif" w:cs="Microsoft Sans Serif"/>
        </w:rPr>
        <w:t>Development of Console-Based Dean's List Management System for Bohol Island State University-Bilar Campus</w:t>
      </w:r>
    </w:p>
    <w:p w14:paraId="7B7D9B67" w14:textId="5D87D47F" w:rsidR="00CC60B5" w:rsidRDefault="00CC60B5" w:rsidP="00CC60B5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972DDF">
        <w:rPr>
          <w:rFonts w:ascii="Microsoft Sans Serif" w:hAnsi="Microsoft Sans Serif" w:cs="Microsoft Sans Serif"/>
          <w:sz w:val="16"/>
          <w:szCs w:val="16"/>
        </w:rPr>
        <w:t xml:space="preserve">Deleting </w:t>
      </w:r>
      <w:r w:rsidR="001253A4">
        <w:rPr>
          <w:rFonts w:ascii="Microsoft Sans Serif" w:hAnsi="Microsoft Sans Serif" w:cs="Microsoft Sans Serif"/>
          <w:sz w:val="16"/>
          <w:szCs w:val="16"/>
        </w:rPr>
        <w:t>Data</w:t>
      </w:r>
      <w:r w:rsidR="00677E9F">
        <w:rPr>
          <w:rFonts w:ascii="Microsoft Sans Serif" w:hAnsi="Microsoft Sans Serif" w:cs="Microsoft Sans Serif"/>
          <w:sz w:val="16"/>
          <w:szCs w:val="16"/>
        </w:rPr>
        <w:t xml:space="preserve"> in the </w:t>
      </w:r>
      <w:r w:rsidRPr="00CC60B5">
        <w:rPr>
          <w:rFonts w:ascii="Microsoft Sans Serif" w:hAnsi="Microsoft Sans Serif" w:cs="Microsoft Sans Serif"/>
          <w:sz w:val="16"/>
          <w:szCs w:val="16"/>
        </w:rPr>
        <w:t>Development of Console-Based Dean's List Management System for Bohol Island State University-Bilar Campus</w:t>
      </w:r>
      <w:r w:rsidR="00972DDF">
        <w:rPr>
          <w:rFonts w:ascii="Microsoft Sans Serif" w:hAnsi="Microsoft Sans Serif" w:cs="Microsoft Sans Serif"/>
          <w:sz w:val="16"/>
          <w:szCs w:val="16"/>
        </w:rPr>
        <w:t xml:space="preserve"> (Besas, RJ)</w:t>
      </w:r>
    </w:p>
    <w:p w14:paraId="32E9D340" w14:textId="5ED1DABC" w:rsidR="00D66796" w:rsidRPr="00D66796" w:rsidRDefault="00D66796" w:rsidP="00D66796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Searching Data in the </w:t>
      </w:r>
      <w:r w:rsidRPr="00CC60B5">
        <w:rPr>
          <w:rFonts w:ascii="Microsoft Sans Serif" w:hAnsi="Microsoft Sans Serif" w:cs="Microsoft Sans Serif"/>
          <w:sz w:val="16"/>
          <w:szCs w:val="16"/>
        </w:rPr>
        <w:t>Development of Console-Based Dean's List Management System for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r w:rsidR="00E62432">
        <w:rPr>
          <w:rFonts w:ascii="Microsoft Sans Serif" w:hAnsi="Microsoft Sans Serif" w:cs="Microsoft Sans Serif"/>
          <w:sz w:val="16"/>
          <w:szCs w:val="16"/>
        </w:rPr>
        <w:t>Boco</w:t>
      </w:r>
      <w:r>
        <w:rPr>
          <w:rFonts w:ascii="Microsoft Sans Serif" w:hAnsi="Microsoft Sans Serif" w:cs="Microsoft Sans Serif"/>
          <w:sz w:val="16"/>
          <w:szCs w:val="16"/>
        </w:rPr>
        <w:t>, J)</w:t>
      </w:r>
    </w:p>
    <w:p w14:paraId="6F4BF2A7" w14:textId="3C71619A" w:rsidR="007C1632" w:rsidRDefault="007C1632" w:rsidP="007C163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2-BSCS1A-G</w:t>
      </w:r>
      <w:r w:rsidR="001E163F" w:rsidRPr="000727EC">
        <w:rPr>
          <w:rFonts w:ascii="Microsoft Sans Serif" w:eastAsia="Calibri" w:hAnsi="Microsoft Sans Serif" w:cs="Microsoft Sans Serif"/>
        </w:rPr>
        <w:t>8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C02727">
        <w:rPr>
          <w:rFonts w:ascii="Microsoft Sans Serif" w:eastAsia="Calibri" w:hAnsi="Microsoft Sans Serif" w:cs="Microsoft Sans Serif"/>
        </w:rPr>
        <w:t>Developing a Console-based Patient Management Module in Clinic Information System</w:t>
      </w:r>
    </w:p>
    <w:p w14:paraId="1C8912FB" w14:textId="63D1B81E" w:rsidR="00C02727" w:rsidRDefault="00C02727" w:rsidP="00C0272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E5E">
        <w:rPr>
          <w:rFonts w:ascii="Microsoft Sans Serif" w:hAnsi="Microsoft Sans Serif" w:cs="Microsoft Sans Serif"/>
          <w:sz w:val="16"/>
          <w:szCs w:val="16"/>
        </w:rPr>
        <w:t xml:space="preserve">Students’ Medical Records in </w:t>
      </w:r>
      <w:r w:rsidRPr="00C02727">
        <w:rPr>
          <w:rFonts w:ascii="Microsoft Sans Serif" w:hAnsi="Microsoft Sans Serif" w:cs="Microsoft Sans Serif"/>
          <w:sz w:val="16"/>
          <w:szCs w:val="16"/>
        </w:rPr>
        <w:t>Developing a Console-based Patient Management Module in Clinic Information System</w:t>
      </w:r>
      <w:r w:rsidR="00220336">
        <w:rPr>
          <w:rFonts w:ascii="Microsoft Sans Serif" w:hAnsi="Microsoft Sans Serif" w:cs="Microsoft Sans Serif"/>
          <w:sz w:val="16"/>
          <w:szCs w:val="16"/>
        </w:rPr>
        <w:t xml:space="preserve"> (DelaCruz, E)</w:t>
      </w:r>
    </w:p>
    <w:p w14:paraId="79B58DA8" w14:textId="4643CE12" w:rsidR="00C02727" w:rsidRDefault="00C02727" w:rsidP="00C0272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E5E">
        <w:rPr>
          <w:rFonts w:ascii="Microsoft Sans Serif" w:hAnsi="Microsoft Sans Serif" w:cs="Microsoft Sans Serif"/>
          <w:sz w:val="16"/>
          <w:szCs w:val="16"/>
        </w:rPr>
        <w:t xml:space="preserve">___ </w:t>
      </w:r>
      <w:r w:rsidR="003124BA">
        <w:rPr>
          <w:rFonts w:ascii="Microsoft Sans Serif" w:hAnsi="Microsoft Sans Serif" w:cs="Microsoft Sans Serif"/>
          <w:sz w:val="16"/>
          <w:szCs w:val="16"/>
        </w:rPr>
        <w:t xml:space="preserve">in </w:t>
      </w:r>
      <w:r w:rsidRPr="00C02727">
        <w:rPr>
          <w:rFonts w:ascii="Microsoft Sans Serif" w:hAnsi="Microsoft Sans Serif" w:cs="Microsoft Sans Serif"/>
          <w:sz w:val="16"/>
          <w:szCs w:val="16"/>
        </w:rPr>
        <w:t xml:space="preserve">Developing a Console-based Patient Management Module in Clinic Information System </w:t>
      </w:r>
      <w:r w:rsidR="003124BA">
        <w:rPr>
          <w:rFonts w:ascii="Microsoft Sans Serif" w:hAnsi="Microsoft Sans Serif" w:cs="Microsoft Sans Serif"/>
          <w:sz w:val="16"/>
          <w:szCs w:val="16"/>
        </w:rPr>
        <w:t>(Linte.)</w:t>
      </w:r>
    </w:p>
    <w:p w14:paraId="52AF6DB8" w14:textId="5446247B" w:rsidR="00C02727" w:rsidRPr="00C02727" w:rsidRDefault="00C02727" w:rsidP="00C0272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E5E">
        <w:rPr>
          <w:rFonts w:ascii="Microsoft Sans Serif" w:hAnsi="Microsoft Sans Serif" w:cs="Microsoft Sans Serif"/>
          <w:sz w:val="16"/>
          <w:szCs w:val="16"/>
        </w:rPr>
        <w:t xml:space="preserve">___ </w:t>
      </w:r>
      <w:r w:rsidR="003124BA">
        <w:rPr>
          <w:rFonts w:ascii="Microsoft Sans Serif" w:hAnsi="Microsoft Sans Serif" w:cs="Microsoft Sans Serif"/>
          <w:sz w:val="16"/>
          <w:szCs w:val="16"/>
        </w:rPr>
        <w:t xml:space="preserve">in </w:t>
      </w:r>
      <w:r w:rsidRPr="00C02727">
        <w:rPr>
          <w:rFonts w:ascii="Microsoft Sans Serif" w:hAnsi="Microsoft Sans Serif" w:cs="Microsoft Sans Serif"/>
          <w:sz w:val="16"/>
          <w:szCs w:val="16"/>
        </w:rPr>
        <w:t>Developing a Console-based Patient Management Module in Clinic Information System</w:t>
      </w:r>
    </w:p>
    <w:p w14:paraId="65400658" w14:textId="501A04FB" w:rsidR="0025484A" w:rsidRPr="00B15E2F" w:rsidRDefault="0025484A" w:rsidP="0025484A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3-BSCS1A-G4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84522D" w:rsidRPr="000727EC">
        <w:rPr>
          <w:rFonts w:ascii="Microsoft Sans Serif" w:hAnsi="Microsoft Sans Serif" w:cs="Microsoft Sans Serif"/>
        </w:rPr>
        <w:t>Development of a Console-Based Student Behavior Management System for Improved Classroom Management </w:t>
      </w:r>
    </w:p>
    <w:p w14:paraId="18464072" w14:textId="0DCAB533" w:rsidR="00B15E2F" w:rsidRDefault="00B15E2F" w:rsidP="00B15E2F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Adding Student Behavior in the </w:t>
      </w:r>
      <w:r w:rsidRPr="00B15E2F">
        <w:rPr>
          <w:rFonts w:ascii="Microsoft Sans Serif" w:hAnsi="Microsoft Sans Serif" w:cs="Microsoft Sans Serif"/>
          <w:sz w:val="16"/>
          <w:szCs w:val="16"/>
        </w:rPr>
        <w:t>Development of a Console-Based Student Behavior Management System for Improved Classroom Management</w:t>
      </w:r>
      <w:r>
        <w:rPr>
          <w:rFonts w:ascii="Microsoft Sans Serif" w:hAnsi="Microsoft Sans Serif" w:cs="Microsoft Sans Serif"/>
          <w:sz w:val="16"/>
          <w:szCs w:val="16"/>
        </w:rPr>
        <w:t xml:space="preserve"> (Uyamot, R) </w:t>
      </w:r>
    </w:p>
    <w:p w14:paraId="4355E03A" w14:textId="4625AC8B" w:rsidR="002847D6" w:rsidRDefault="002847D6" w:rsidP="002847D6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Updating Student Behavior in the </w:t>
      </w:r>
      <w:r w:rsidRPr="00B15E2F">
        <w:rPr>
          <w:rFonts w:ascii="Microsoft Sans Serif" w:hAnsi="Microsoft Sans Serif" w:cs="Microsoft Sans Serif"/>
          <w:sz w:val="16"/>
          <w:szCs w:val="16"/>
        </w:rPr>
        <w:t>Development of a Console-Based Student Behavior Management System for Improved Classroom Management</w:t>
      </w:r>
      <w:r>
        <w:rPr>
          <w:rFonts w:ascii="Microsoft Sans Serif" w:hAnsi="Microsoft Sans Serif" w:cs="Microsoft Sans Serif"/>
          <w:sz w:val="16"/>
          <w:szCs w:val="16"/>
        </w:rPr>
        <w:t xml:space="preserve"> (Gera, A) </w:t>
      </w:r>
    </w:p>
    <w:p w14:paraId="22BD2F3F" w14:textId="06F7C541" w:rsidR="002A5E39" w:rsidRPr="002A5E39" w:rsidRDefault="002A5E39" w:rsidP="002A5E3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Updating Behavior in the </w:t>
      </w:r>
      <w:r w:rsidRPr="00B15E2F">
        <w:rPr>
          <w:rFonts w:ascii="Microsoft Sans Serif" w:hAnsi="Microsoft Sans Serif" w:cs="Microsoft Sans Serif"/>
          <w:sz w:val="16"/>
          <w:szCs w:val="16"/>
        </w:rPr>
        <w:t>Development of a Console-Based Student Behavior Management System for Improved Classroom Management</w:t>
      </w:r>
      <w:r>
        <w:rPr>
          <w:rFonts w:ascii="Microsoft Sans Serif" w:hAnsi="Microsoft Sans Serif" w:cs="Microsoft Sans Serif"/>
          <w:sz w:val="16"/>
          <w:szCs w:val="16"/>
        </w:rPr>
        <w:t xml:space="preserve"> (Banga, A) </w:t>
      </w:r>
    </w:p>
    <w:p w14:paraId="654EF16A" w14:textId="20A94C69" w:rsidR="003E6F60" w:rsidRDefault="005118EB" w:rsidP="003E6F6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4-BSCS1B-G5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FD13C7" w:rsidRPr="000727EC">
        <w:rPr>
          <w:rFonts w:ascii="Microsoft Sans Serif" w:eastAsia="Calibri" w:hAnsi="Microsoft Sans Serif" w:cs="Microsoft Sans Serif"/>
        </w:rPr>
        <w:t>Development of Console-Based Class Voting System for Students of Bohol Island State University - Bilar Campus</w:t>
      </w:r>
    </w:p>
    <w:p w14:paraId="4FE4F380" w14:textId="6198D2FD" w:rsidR="00F263BA" w:rsidRDefault="00F263BA" w:rsidP="00F263BA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Listing the Students Running as a Class Mayor in </w:t>
      </w:r>
      <w:r w:rsidRPr="009E7771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Class Voting System for Students of Bohol Island State University - Bilar Campus </w:t>
      </w:r>
      <w:r w:rsidR="000B4684">
        <w:rPr>
          <w:rFonts w:ascii="Microsoft Sans Serif" w:eastAsia="Calibri" w:hAnsi="Microsoft Sans Serif" w:cs="Microsoft Sans Serif"/>
          <w:sz w:val="16"/>
          <w:szCs w:val="16"/>
        </w:rPr>
        <w:t>(Rubilla, D</w:t>
      </w:r>
      <w:r w:rsidR="00C03460">
        <w:rPr>
          <w:rFonts w:ascii="Microsoft Sans Serif" w:eastAsia="Calibri" w:hAnsi="Microsoft Sans Serif" w:cs="Microsoft Sans Serif"/>
          <w:sz w:val="16"/>
          <w:szCs w:val="16"/>
        </w:rPr>
        <w:t>H</w:t>
      </w:r>
      <w:r w:rsidR="000B4684"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="000503FA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8F37070" w14:textId="2BF8826C" w:rsidR="000B4684" w:rsidRDefault="000B4684" w:rsidP="000B4684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Adding Profile on Students </w:t>
      </w:r>
      <w:r w:rsidR="00C03460">
        <w:rPr>
          <w:rFonts w:ascii="Microsoft Sans Serif" w:eastAsia="Calibri" w:hAnsi="Microsoft Sans Serif" w:cs="Microsoft Sans Serif"/>
          <w:sz w:val="16"/>
          <w:szCs w:val="16"/>
        </w:rPr>
        <w:t xml:space="preserve">Candidates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Running as a Class Mayor in </w:t>
      </w:r>
      <w:r w:rsidRPr="009E7771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Class Voting System for Students of Bohol Island State University - Bilar Campus </w:t>
      </w:r>
      <w:r w:rsidR="00C03460">
        <w:rPr>
          <w:rFonts w:ascii="Segoe UI Symbol" w:eastAsia="Calibri" w:hAnsi="Segoe UI Symbol" w:cs="Segoe UI Symbol"/>
          <w:sz w:val="16"/>
          <w:szCs w:val="16"/>
        </w:rPr>
        <w:t>(Pailanan, JB)</w:t>
      </w:r>
    </w:p>
    <w:p w14:paraId="62E3CF3A" w14:textId="7D8E12FA" w:rsidR="009477E4" w:rsidRPr="009477E4" w:rsidRDefault="009477E4" w:rsidP="009477E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B61F89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>Finalizing the Results of</w:t>
      </w:r>
      <w:r w:rsidR="000D71AB">
        <w:rPr>
          <w:rFonts w:ascii="Microsoft Sans Serif" w:eastAsia="Calibri" w:hAnsi="Microsoft Sans Serif" w:cs="Microsoft Sans Serif"/>
          <w:sz w:val="16"/>
          <w:szCs w:val="16"/>
        </w:rPr>
        <w:t xml:space="preserve"> th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Election </w:t>
      </w:r>
      <w:r w:rsidR="000D71AB">
        <w:rPr>
          <w:rFonts w:ascii="Microsoft Sans Serif" w:eastAsia="Calibri" w:hAnsi="Microsoft Sans Serif" w:cs="Microsoft Sans Serif"/>
          <w:sz w:val="16"/>
          <w:szCs w:val="16"/>
        </w:rPr>
        <w:t>of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Class Mayor in </w:t>
      </w:r>
      <w:r w:rsidRPr="009E7771">
        <w:rPr>
          <w:rFonts w:ascii="Microsoft Sans Serif" w:eastAsia="Calibri" w:hAnsi="Microsoft Sans Serif" w:cs="Microsoft Sans Serif"/>
          <w:sz w:val="16"/>
          <w:szCs w:val="16"/>
        </w:rPr>
        <w:t xml:space="preserve">Development of Console-Based Class Voting System for Students of Bohol Island State University - Bilar Campus </w:t>
      </w:r>
      <w:r>
        <w:rPr>
          <w:rFonts w:ascii="Segoe UI Symbol" w:eastAsia="Calibri" w:hAnsi="Segoe UI Symbol" w:cs="Segoe UI Symbol"/>
          <w:sz w:val="16"/>
          <w:szCs w:val="16"/>
        </w:rPr>
        <w:t>(</w:t>
      </w:r>
      <w:r w:rsidR="00906FEB">
        <w:rPr>
          <w:rFonts w:ascii="Segoe UI Symbol" w:eastAsia="Calibri" w:hAnsi="Segoe UI Symbol" w:cs="Segoe UI Symbol"/>
          <w:sz w:val="16"/>
          <w:szCs w:val="16"/>
        </w:rPr>
        <w:t>Cuas</w:t>
      </w:r>
      <w:r>
        <w:rPr>
          <w:rFonts w:ascii="Segoe UI Symbol" w:eastAsia="Calibri" w:hAnsi="Segoe UI Symbol" w:cs="Segoe UI Symbol"/>
          <w:sz w:val="16"/>
          <w:szCs w:val="16"/>
        </w:rPr>
        <w:t xml:space="preserve">, </w:t>
      </w:r>
      <w:r w:rsidR="000D71AB">
        <w:rPr>
          <w:rFonts w:ascii="Segoe UI Symbol" w:eastAsia="Calibri" w:hAnsi="Segoe UI Symbol" w:cs="Segoe UI Symbol"/>
          <w:sz w:val="16"/>
          <w:szCs w:val="16"/>
        </w:rPr>
        <w:t>RM</w:t>
      </w:r>
      <w:r>
        <w:rPr>
          <w:rFonts w:ascii="Segoe UI Symbol" w:eastAsia="Calibri" w:hAnsi="Segoe UI Symbol" w:cs="Segoe UI Symbol"/>
          <w:sz w:val="16"/>
          <w:szCs w:val="16"/>
        </w:rPr>
        <w:t>)</w:t>
      </w:r>
    </w:p>
    <w:p w14:paraId="78A728F4" w14:textId="3C7A88AD" w:rsidR="00EA2A50" w:rsidRDefault="00EA2A50" w:rsidP="00EA2A5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5-BSCS1A-G</w:t>
      </w:r>
      <w:r w:rsidR="00CC2844" w:rsidRPr="000727EC">
        <w:rPr>
          <w:rFonts w:ascii="Microsoft Sans Serif" w:eastAsia="Calibri" w:hAnsi="Microsoft Sans Serif" w:cs="Microsoft Sans Serif"/>
        </w:rPr>
        <w:t>3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DE797C">
        <w:rPr>
          <w:rFonts w:ascii="Microsoft Sans Serif" w:eastAsia="Calibri" w:hAnsi="Microsoft Sans Serif" w:cs="Microsoft Sans Serif"/>
        </w:rPr>
        <w:t>Chat Module in the Development of Console-based School Management System for Bohol Island</w:t>
      </w:r>
      <w:r w:rsidR="003B7296">
        <w:rPr>
          <w:rFonts w:ascii="Microsoft Sans Serif" w:eastAsia="Calibri" w:hAnsi="Microsoft Sans Serif" w:cs="Microsoft Sans Serif"/>
        </w:rPr>
        <w:t xml:space="preserve"> State University-Bilar Campus</w:t>
      </w:r>
    </w:p>
    <w:p w14:paraId="3AA88494" w14:textId="08E0F035" w:rsidR="008D6A59" w:rsidRDefault="003B7296" w:rsidP="008D6A59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967823">
        <w:rPr>
          <w:rFonts w:ascii="Microsoft Sans Serif" w:hAnsi="Microsoft Sans Serif" w:cs="Microsoft Sans Serif"/>
          <w:sz w:val="16"/>
          <w:szCs w:val="16"/>
        </w:rPr>
        <w:t xml:space="preserve">Sending Messages on Student Management </w:t>
      </w:r>
      <w:r w:rsidR="002802B4">
        <w:rPr>
          <w:rFonts w:ascii="Microsoft Sans Serif" w:hAnsi="Microsoft Sans Serif" w:cs="Microsoft Sans Serif"/>
          <w:sz w:val="16"/>
          <w:szCs w:val="16"/>
        </w:rPr>
        <w:t xml:space="preserve">in </w:t>
      </w:r>
      <w:r w:rsidR="008D6A59" w:rsidRPr="008D6A59">
        <w:rPr>
          <w:rFonts w:ascii="Microsoft Sans Serif" w:hAnsi="Microsoft Sans Serif" w:cs="Microsoft Sans Serif"/>
          <w:sz w:val="16"/>
          <w:szCs w:val="16"/>
        </w:rPr>
        <w:t>Chat Module in the Development of Console-based School Management System for Bohol Island State University-Bilar Campus</w:t>
      </w:r>
      <w:r w:rsidR="00E53472">
        <w:rPr>
          <w:rFonts w:ascii="Microsoft Sans Serif" w:hAnsi="Microsoft Sans Serif" w:cs="Microsoft Sans Serif"/>
          <w:sz w:val="16"/>
          <w:szCs w:val="16"/>
        </w:rPr>
        <w:t xml:space="preserve"> (Cabusao, AL)</w:t>
      </w:r>
    </w:p>
    <w:p w14:paraId="39674261" w14:textId="36F01E4E" w:rsidR="00525D42" w:rsidRDefault="003B7296" w:rsidP="00525D4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2802B4">
        <w:rPr>
          <w:rFonts w:ascii="Microsoft Sans Serif" w:hAnsi="Microsoft Sans Serif" w:cs="Microsoft Sans Serif"/>
          <w:sz w:val="16"/>
          <w:szCs w:val="16"/>
        </w:rPr>
        <w:t xml:space="preserve">Deleting Messages Functionality from the </w:t>
      </w:r>
      <w:r w:rsidR="008D6A59" w:rsidRPr="008D6A59">
        <w:rPr>
          <w:rFonts w:ascii="Microsoft Sans Serif" w:hAnsi="Microsoft Sans Serif" w:cs="Microsoft Sans Serif"/>
          <w:sz w:val="16"/>
          <w:szCs w:val="16"/>
        </w:rPr>
        <w:t>Chat Module in the Development of Console-based School Management System for Bohol Island State University-Bilar Campus</w:t>
      </w:r>
      <w:r w:rsidR="004A14F5">
        <w:rPr>
          <w:rFonts w:ascii="Microsoft Sans Serif" w:hAnsi="Microsoft Sans Serif" w:cs="Microsoft Sans Serif"/>
          <w:sz w:val="16"/>
          <w:szCs w:val="16"/>
        </w:rPr>
        <w:t xml:space="preserve"> (Calipusan, FD)</w:t>
      </w:r>
    </w:p>
    <w:p w14:paraId="13383428" w14:textId="77B79F6D" w:rsidR="00525D42" w:rsidRPr="00525D42" w:rsidRDefault="003B7296" w:rsidP="00525D4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2802B4">
        <w:rPr>
          <w:rFonts w:ascii="Microsoft Sans Serif" w:hAnsi="Microsoft Sans Serif" w:cs="Microsoft Sans Serif"/>
          <w:sz w:val="16"/>
          <w:szCs w:val="16"/>
        </w:rPr>
        <w:t xml:space="preserve">Message </w:t>
      </w:r>
      <w:r w:rsidR="007B7387">
        <w:rPr>
          <w:rFonts w:ascii="Microsoft Sans Serif" w:hAnsi="Microsoft Sans Serif" w:cs="Microsoft Sans Serif"/>
          <w:sz w:val="16"/>
          <w:szCs w:val="16"/>
        </w:rPr>
        <w:t xml:space="preserve">Forwarding Functionality in </w:t>
      </w:r>
      <w:r w:rsidR="00525D42" w:rsidRPr="008D6A59">
        <w:rPr>
          <w:rFonts w:ascii="Microsoft Sans Serif" w:hAnsi="Microsoft Sans Serif" w:cs="Microsoft Sans Serif"/>
          <w:sz w:val="16"/>
          <w:szCs w:val="16"/>
        </w:rPr>
        <w:t>Chat Module in the Development of Console-based School Management System for Bohol Island State University-Bilar Campus</w:t>
      </w:r>
      <w:r w:rsidR="00F42B83">
        <w:rPr>
          <w:rFonts w:ascii="Microsoft Sans Serif" w:hAnsi="Microsoft Sans Serif" w:cs="Microsoft Sans Serif"/>
          <w:sz w:val="16"/>
          <w:szCs w:val="16"/>
        </w:rPr>
        <w:t xml:space="preserve"> (Bitancor, </w:t>
      </w:r>
      <w:r w:rsidR="00342E75">
        <w:rPr>
          <w:rFonts w:ascii="Microsoft Sans Serif" w:hAnsi="Microsoft Sans Serif" w:cs="Microsoft Sans Serif"/>
          <w:sz w:val="16"/>
          <w:szCs w:val="16"/>
        </w:rPr>
        <w:t xml:space="preserve">E) </w:t>
      </w:r>
      <w:r w:rsidR="00342E75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E84F57D" w14:textId="362EF3B3" w:rsidR="00525D42" w:rsidRDefault="00525D42" w:rsidP="00E23E6F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525D42">
        <w:rPr>
          <w:rFonts w:ascii="Microsoft Sans Serif" w:eastAsia="Calibri" w:hAnsi="Microsoft Sans Serif" w:cs="Microsoft Sans Serif"/>
        </w:rPr>
        <w:t>156-BSCS1C-G3-Development of a Console-Based Converter from Roman Numeral to Decimal Number System</w:t>
      </w:r>
    </w:p>
    <w:p w14:paraId="2695F5A0" w14:textId="6B9EE83E" w:rsidR="0071458B" w:rsidRDefault="0071458B" w:rsidP="0071458B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18447B" w:rsidRPr="0018447B">
        <w:rPr>
          <w:rFonts w:ascii="Microsoft Sans Serif" w:hAnsi="Microsoft Sans Serif" w:cs="Microsoft Sans Serif"/>
          <w:sz w:val="16"/>
          <w:szCs w:val="16"/>
        </w:rPr>
        <w:t>Development of a Console-Based Converter from</w:t>
      </w:r>
      <w:r w:rsidR="0018447B">
        <w:rPr>
          <w:rFonts w:ascii="Microsoft Sans Serif" w:hAnsi="Microsoft Sans Serif" w:cs="Microsoft Sans Serif"/>
          <w:sz w:val="16"/>
          <w:szCs w:val="16"/>
        </w:rPr>
        <w:t xml:space="preserve">s </w:t>
      </w:r>
      <w:r w:rsidR="0018447B" w:rsidRPr="0018447B">
        <w:rPr>
          <w:rFonts w:ascii="Microsoft Sans Serif" w:hAnsi="Microsoft Sans Serif" w:cs="Microsoft Sans Serif"/>
          <w:sz w:val="16"/>
          <w:szCs w:val="16"/>
        </w:rPr>
        <w:t>Roman Numeral to Decimal Number System</w:t>
      </w:r>
      <w:r w:rsidR="0018447B"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18447B" w:rsidRPr="0018447B">
        <w:rPr>
          <w:rFonts w:ascii="Microsoft Sans Serif" w:hAnsi="Microsoft Sans Serif" w:cs="Microsoft Sans Serif"/>
          <w:sz w:val="16"/>
          <w:szCs w:val="16"/>
        </w:rPr>
        <w:t xml:space="preserve">from </w:t>
      </w:r>
      <w:r w:rsidR="0018447B">
        <w:rPr>
          <w:rFonts w:ascii="Microsoft Sans Serif" w:hAnsi="Microsoft Sans Serif" w:cs="Microsoft Sans Serif"/>
          <w:sz w:val="16"/>
          <w:szCs w:val="16"/>
        </w:rPr>
        <w:t>1-3999</w:t>
      </w:r>
      <w:r w:rsidR="00D16277">
        <w:rPr>
          <w:rFonts w:ascii="Microsoft Sans Serif" w:hAnsi="Microsoft Sans Serif" w:cs="Microsoft Sans Serif"/>
          <w:sz w:val="16"/>
          <w:szCs w:val="16"/>
        </w:rPr>
        <w:t xml:space="preserve"> (Sagliba, B)</w:t>
      </w:r>
    </w:p>
    <w:p w14:paraId="71914DD0" w14:textId="218FD2DF" w:rsidR="008624CA" w:rsidRDefault="008624CA" w:rsidP="008624CA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Pr="0018447B">
        <w:rPr>
          <w:rFonts w:ascii="Microsoft Sans Serif" w:hAnsi="Microsoft Sans Serif" w:cs="Microsoft Sans Serif"/>
          <w:sz w:val="16"/>
          <w:szCs w:val="16"/>
        </w:rPr>
        <w:t>Development of a Console-Based Converter from</w:t>
      </w:r>
      <w:r>
        <w:rPr>
          <w:rFonts w:ascii="Microsoft Sans Serif" w:hAnsi="Microsoft Sans Serif" w:cs="Microsoft Sans Serif"/>
          <w:sz w:val="16"/>
          <w:szCs w:val="16"/>
        </w:rPr>
        <w:t xml:space="preserve">s </w:t>
      </w:r>
      <w:r w:rsidRPr="0018447B">
        <w:rPr>
          <w:rFonts w:ascii="Microsoft Sans Serif" w:hAnsi="Microsoft Sans Serif" w:cs="Microsoft Sans Serif"/>
          <w:sz w:val="16"/>
          <w:szCs w:val="16"/>
        </w:rPr>
        <w:t>Roman Numeral to Decimal Number System</w:t>
      </w:r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Pr="0018447B">
        <w:rPr>
          <w:rFonts w:ascii="Microsoft Sans Serif" w:hAnsi="Microsoft Sans Serif" w:cs="Microsoft Sans Serif"/>
          <w:sz w:val="16"/>
          <w:szCs w:val="16"/>
        </w:rPr>
        <w:t xml:space="preserve">from </w:t>
      </w:r>
      <w:r>
        <w:rPr>
          <w:rFonts w:ascii="Microsoft Sans Serif" w:hAnsi="Microsoft Sans Serif" w:cs="Microsoft Sans Serif"/>
          <w:sz w:val="16"/>
          <w:szCs w:val="16"/>
        </w:rPr>
        <w:t>1-</w:t>
      </w:r>
      <w:r w:rsidR="00DF127B">
        <w:rPr>
          <w:rFonts w:ascii="Microsoft Sans Serif" w:hAnsi="Microsoft Sans Serif" w:cs="Microsoft Sans Serif"/>
          <w:sz w:val="16"/>
          <w:szCs w:val="16"/>
        </w:rPr>
        <w:t>999</w:t>
      </w:r>
      <w:r>
        <w:rPr>
          <w:rFonts w:ascii="Microsoft Sans Serif" w:hAnsi="Microsoft Sans Serif" w:cs="Microsoft Sans Serif"/>
          <w:sz w:val="16"/>
          <w:szCs w:val="16"/>
        </w:rPr>
        <w:t xml:space="preserve"> (</w:t>
      </w:r>
      <w:r w:rsidR="00DF127B">
        <w:rPr>
          <w:rFonts w:ascii="Microsoft Sans Serif" w:hAnsi="Microsoft Sans Serif" w:cs="Microsoft Sans Serif"/>
          <w:sz w:val="16"/>
          <w:szCs w:val="16"/>
        </w:rPr>
        <w:t>Lapa</w:t>
      </w:r>
      <w:r>
        <w:rPr>
          <w:rFonts w:ascii="Microsoft Sans Serif" w:hAnsi="Microsoft Sans Serif" w:cs="Microsoft Sans Serif"/>
          <w:sz w:val="16"/>
          <w:szCs w:val="16"/>
        </w:rPr>
        <w:t xml:space="preserve">, </w:t>
      </w:r>
      <w:r w:rsidR="00DF127B">
        <w:rPr>
          <w:rFonts w:ascii="Microsoft Sans Serif" w:hAnsi="Microsoft Sans Serif" w:cs="Microsoft Sans Serif"/>
          <w:sz w:val="16"/>
          <w:szCs w:val="16"/>
        </w:rPr>
        <w:t>K</w:t>
      </w:r>
      <w:r>
        <w:rPr>
          <w:rFonts w:ascii="Microsoft Sans Serif" w:hAnsi="Microsoft Sans Serif" w:cs="Microsoft Sans Serif"/>
          <w:sz w:val="16"/>
          <w:szCs w:val="16"/>
        </w:rPr>
        <w:t>)</w:t>
      </w:r>
    </w:p>
    <w:p w14:paraId="73B6131C" w14:textId="56366425" w:rsidR="004A18EA" w:rsidRPr="004A18EA" w:rsidRDefault="004A18EA" w:rsidP="004A18EA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Pr="0018447B">
        <w:rPr>
          <w:rFonts w:ascii="Microsoft Sans Serif" w:hAnsi="Microsoft Sans Serif" w:cs="Microsoft Sans Serif"/>
          <w:sz w:val="16"/>
          <w:szCs w:val="16"/>
        </w:rPr>
        <w:t>Development of a Console-Based Converter from</w:t>
      </w:r>
      <w:r>
        <w:rPr>
          <w:rFonts w:ascii="Microsoft Sans Serif" w:hAnsi="Microsoft Sans Serif" w:cs="Microsoft Sans Serif"/>
          <w:sz w:val="16"/>
          <w:szCs w:val="16"/>
        </w:rPr>
        <w:t xml:space="preserve">s </w:t>
      </w:r>
      <w:r w:rsidRPr="0018447B">
        <w:rPr>
          <w:rFonts w:ascii="Microsoft Sans Serif" w:hAnsi="Microsoft Sans Serif" w:cs="Microsoft Sans Serif"/>
          <w:sz w:val="16"/>
          <w:szCs w:val="16"/>
        </w:rPr>
        <w:t>Roman Numeral to Decimal Number System</w:t>
      </w:r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Pr="0018447B">
        <w:rPr>
          <w:rFonts w:ascii="Microsoft Sans Serif" w:hAnsi="Microsoft Sans Serif" w:cs="Microsoft Sans Serif"/>
          <w:sz w:val="16"/>
          <w:szCs w:val="16"/>
        </w:rPr>
        <w:t xml:space="preserve">from </w:t>
      </w:r>
      <w:r>
        <w:rPr>
          <w:rFonts w:ascii="Microsoft Sans Serif" w:hAnsi="Microsoft Sans Serif" w:cs="Microsoft Sans Serif"/>
          <w:sz w:val="16"/>
          <w:szCs w:val="16"/>
        </w:rPr>
        <w:t>1-399 (</w:t>
      </w:r>
      <w:r w:rsidR="00FD26BD">
        <w:rPr>
          <w:rFonts w:ascii="Microsoft Sans Serif" w:hAnsi="Microsoft Sans Serif" w:cs="Microsoft Sans Serif"/>
          <w:sz w:val="16"/>
          <w:szCs w:val="16"/>
        </w:rPr>
        <w:t>Pogoy</w:t>
      </w:r>
      <w:r>
        <w:rPr>
          <w:rFonts w:ascii="Microsoft Sans Serif" w:hAnsi="Microsoft Sans Serif" w:cs="Microsoft Sans Serif"/>
          <w:sz w:val="16"/>
          <w:szCs w:val="16"/>
        </w:rPr>
        <w:t xml:space="preserve">, </w:t>
      </w:r>
      <w:r w:rsidR="00FD26BD">
        <w:rPr>
          <w:rFonts w:ascii="Microsoft Sans Serif" w:hAnsi="Microsoft Sans Serif" w:cs="Microsoft Sans Serif"/>
          <w:sz w:val="16"/>
          <w:szCs w:val="16"/>
        </w:rPr>
        <w:t>A</w:t>
      </w:r>
      <w:r w:rsidR="00881867">
        <w:rPr>
          <w:rFonts w:ascii="Microsoft Sans Serif" w:hAnsi="Microsoft Sans Serif" w:cs="Microsoft Sans Serif"/>
          <w:sz w:val="16"/>
          <w:szCs w:val="16"/>
        </w:rPr>
        <w:t>M</w:t>
      </w:r>
      <w:r>
        <w:rPr>
          <w:rFonts w:ascii="Microsoft Sans Serif" w:hAnsi="Microsoft Sans Serif" w:cs="Microsoft Sans Serif"/>
          <w:sz w:val="16"/>
          <w:szCs w:val="16"/>
        </w:rPr>
        <w:t>)</w:t>
      </w:r>
    </w:p>
    <w:p w14:paraId="0BA68048" w14:textId="5D025BB4" w:rsidR="00E23E6F" w:rsidRDefault="00E23E6F" w:rsidP="00E23E6F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7-BSCS1C-G1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FA5179" w:rsidRPr="000727EC">
        <w:rPr>
          <w:rFonts w:ascii="Microsoft Sans Serif" w:eastAsia="Calibri" w:hAnsi="Microsoft Sans Serif" w:cs="Microsoft Sans Serif"/>
        </w:rPr>
        <w:t>Development of a Console-Based Food Ordering System for the Canteen of Bohol Island State University-Bilar Campus</w:t>
      </w:r>
    </w:p>
    <w:p w14:paraId="7E2D4CDD" w14:textId="665D7A09" w:rsidR="001D66E7" w:rsidRDefault="001D66E7" w:rsidP="001D66E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reating Main Menu in </w:t>
      </w:r>
      <w:r w:rsidRPr="001D66E7">
        <w:rPr>
          <w:rFonts w:ascii="Microsoft Sans Serif" w:hAnsi="Microsoft Sans Serif" w:cs="Microsoft Sans Serif"/>
          <w:sz w:val="16"/>
          <w:szCs w:val="16"/>
        </w:rPr>
        <w:t>Development of a Console-Based Food Ordering System for the Canteen of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Adlaon, C)</w:t>
      </w:r>
    </w:p>
    <w:p w14:paraId="4DBD919D" w14:textId="2DC61896" w:rsidR="00723FE7" w:rsidRDefault="00723FE7" w:rsidP="00723FE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reating an Order in </w:t>
      </w:r>
      <w:r w:rsidRPr="001D66E7">
        <w:rPr>
          <w:rFonts w:ascii="Microsoft Sans Serif" w:hAnsi="Microsoft Sans Serif" w:cs="Microsoft Sans Serif"/>
          <w:sz w:val="16"/>
          <w:szCs w:val="16"/>
        </w:rPr>
        <w:t>Development of a Console-Based Food Ordering System for the Canteen of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Bactong, S)</w:t>
      </w:r>
    </w:p>
    <w:p w14:paraId="324845B7" w14:textId="0B727C47" w:rsidR="001A7549" w:rsidRPr="001A7549" w:rsidRDefault="001A7549" w:rsidP="001A754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reating Billing in </w:t>
      </w:r>
      <w:r w:rsidRPr="001D66E7">
        <w:rPr>
          <w:rFonts w:ascii="Microsoft Sans Serif" w:hAnsi="Microsoft Sans Serif" w:cs="Microsoft Sans Serif"/>
          <w:sz w:val="16"/>
          <w:szCs w:val="16"/>
        </w:rPr>
        <w:t>Development of a Console-Based Food Ordering System for the Canteen of Bohol Island State University-Bilar Campus</w:t>
      </w:r>
      <w:r>
        <w:rPr>
          <w:rFonts w:ascii="Microsoft Sans Serif" w:hAnsi="Microsoft Sans Serif" w:cs="Microsoft Sans Serif"/>
          <w:sz w:val="16"/>
          <w:szCs w:val="16"/>
        </w:rPr>
        <w:t xml:space="preserve"> (Jale, JA)</w:t>
      </w:r>
    </w:p>
    <w:p w14:paraId="504F9FEE" w14:textId="443BB66C" w:rsidR="00C1263A" w:rsidRDefault="00C1263A" w:rsidP="00C1263A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58-BSCS1</w:t>
      </w:r>
      <w:r w:rsidR="00D7666F" w:rsidRPr="000727EC">
        <w:rPr>
          <w:rFonts w:ascii="Microsoft Sans Serif" w:eastAsia="Calibri" w:hAnsi="Microsoft Sans Serif" w:cs="Microsoft Sans Serif"/>
        </w:rPr>
        <w:t>A</w:t>
      </w:r>
      <w:r w:rsidRPr="000727EC">
        <w:rPr>
          <w:rFonts w:ascii="Microsoft Sans Serif" w:eastAsia="Calibri" w:hAnsi="Microsoft Sans Serif" w:cs="Microsoft Sans Serif"/>
        </w:rPr>
        <w:t>-G</w:t>
      </w:r>
      <w:r w:rsidR="00D7666F" w:rsidRPr="000727EC">
        <w:rPr>
          <w:rFonts w:ascii="Microsoft Sans Serif" w:eastAsia="Calibri" w:hAnsi="Microsoft Sans Serif" w:cs="Microsoft Sans Serif"/>
        </w:rPr>
        <w:t>5</w:t>
      </w:r>
      <w:r w:rsidR="00976E95" w:rsidRPr="000727EC">
        <w:rPr>
          <w:rFonts w:ascii="Microsoft Sans Serif" w:eastAsia="Calibri" w:hAnsi="Microsoft Sans Serif" w:cs="Microsoft Sans Serif"/>
        </w:rPr>
        <w:t>-</w:t>
      </w:r>
      <w:r w:rsidR="005A6F95" w:rsidRPr="000727EC">
        <w:rPr>
          <w:rFonts w:ascii="Microsoft Sans Serif" w:eastAsia="Calibri" w:hAnsi="Microsoft Sans Serif" w:cs="Microsoft Sans Serif"/>
        </w:rPr>
        <w:t>Development of a Console-based Application for Financial Management of College Students</w:t>
      </w:r>
    </w:p>
    <w:p w14:paraId="0FEAA2E6" w14:textId="0A79EAB4" w:rsidR="00CA074C" w:rsidRDefault="00CA074C" w:rsidP="00CA074C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373C8E">
        <w:rPr>
          <w:rFonts w:ascii="Microsoft Sans Serif" w:hAnsi="Microsoft Sans Serif" w:cs="Microsoft Sans Serif"/>
          <w:sz w:val="16"/>
          <w:szCs w:val="16"/>
        </w:rPr>
        <w:t xml:space="preserve">Creating a Main Menu in the </w:t>
      </w:r>
      <w:r w:rsidRPr="00CA074C">
        <w:rPr>
          <w:rFonts w:ascii="Microsoft Sans Serif" w:hAnsi="Microsoft Sans Serif" w:cs="Microsoft Sans Serif"/>
          <w:sz w:val="16"/>
          <w:szCs w:val="16"/>
        </w:rPr>
        <w:t>Development of a Console-based Application for Financial Management of College Students</w:t>
      </w:r>
      <w:r w:rsidR="00373C8E">
        <w:rPr>
          <w:rFonts w:ascii="Microsoft Sans Serif" w:hAnsi="Microsoft Sans Serif" w:cs="Microsoft Sans Serif"/>
          <w:sz w:val="16"/>
          <w:szCs w:val="16"/>
        </w:rPr>
        <w:t xml:space="preserve"> (Mayores, JR)</w:t>
      </w:r>
    </w:p>
    <w:p w14:paraId="0B4894B2" w14:textId="1B41195E" w:rsidR="00D80B84" w:rsidRDefault="00D80B84" w:rsidP="00D80B84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Adding Income and Expense Data Input in the </w:t>
      </w:r>
      <w:r w:rsidRPr="00CA074C">
        <w:rPr>
          <w:rFonts w:ascii="Microsoft Sans Serif" w:hAnsi="Microsoft Sans Serif" w:cs="Microsoft Sans Serif"/>
          <w:sz w:val="16"/>
          <w:szCs w:val="16"/>
        </w:rPr>
        <w:t>Development of a Console-based Application for Financial Management of College Students</w:t>
      </w:r>
      <w:r>
        <w:rPr>
          <w:rFonts w:ascii="Microsoft Sans Serif" w:hAnsi="Microsoft Sans Serif" w:cs="Microsoft Sans Serif"/>
          <w:sz w:val="16"/>
          <w:szCs w:val="16"/>
        </w:rPr>
        <w:t xml:space="preserve"> (Tiongson, G)</w:t>
      </w:r>
    </w:p>
    <w:p w14:paraId="45F724E4" w14:textId="75F4F3E9" w:rsidR="003E7781" w:rsidRPr="003E7781" w:rsidRDefault="003E7781" w:rsidP="003E7781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Calculating the Net Income and Generating Financial Reports in the </w:t>
      </w:r>
      <w:r w:rsidRPr="00CA074C">
        <w:rPr>
          <w:rFonts w:ascii="Microsoft Sans Serif" w:hAnsi="Microsoft Sans Serif" w:cs="Microsoft Sans Serif"/>
          <w:sz w:val="16"/>
          <w:szCs w:val="16"/>
        </w:rPr>
        <w:t>Development of a Console-based Application for Financial Management of College Students</w:t>
      </w:r>
      <w:r>
        <w:rPr>
          <w:rFonts w:ascii="Microsoft Sans Serif" w:hAnsi="Microsoft Sans Serif" w:cs="Microsoft Sans Serif"/>
          <w:sz w:val="16"/>
          <w:szCs w:val="16"/>
        </w:rPr>
        <w:t xml:space="preserve"> (Palma, DN)</w:t>
      </w:r>
    </w:p>
    <w:p w14:paraId="0F7824D5" w14:textId="68230C49" w:rsidR="003F7912" w:rsidRPr="0081778F" w:rsidRDefault="003F7912" w:rsidP="003F791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59-BSCS3A-G</w:t>
      </w:r>
      <w:r w:rsidR="00AC78DB" w:rsidRPr="0081778F">
        <w:rPr>
          <w:rFonts w:ascii="Microsoft Sans Serif" w:eastAsia="Calibri" w:hAnsi="Microsoft Sans Serif" w:cs="Microsoft Sans Serif"/>
          <w:highlight w:val="yellow"/>
        </w:rPr>
        <w:t>2</w:t>
      </w:r>
      <w:r w:rsidR="00976E95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761D38" w:rsidRPr="0081778F">
        <w:rPr>
          <w:rFonts w:ascii="Microsoft Sans Serif" w:eastAsia="Calibri" w:hAnsi="Microsoft Sans Serif" w:cs="Microsoft Sans Serif"/>
          <w:highlight w:val="yellow"/>
        </w:rPr>
        <w:t xml:space="preserve">Authentication of </w:t>
      </w:r>
      <w:r w:rsidR="00DF581D" w:rsidRPr="0081778F">
        <w:rPr>
          <w:rFonts w:ascii="Microsoft Sans Serif" w:eastAsia="Calibri" w:hAnsi="Microsoft Sans Serif" w:cs="Microsoft Sans Serif"/>
          <w:highlight w:val="yellow"/>
        </w:rPr>
        <w:t xml:space="preserve">Employees in </w:t>
      </w:r>
      <w:r w:rsidR="00337943" w:rsidRPr="0081778F">
        <w:rPr>
          <w:rFonts w:ascii="Microsoft Sans Serif" w:eastAsia="Calibri" w:hAnsi="Microsoft Sans Serif" w:cs="Microsoft Sans Serif"/>
          <w:highlight w:val="yellow"/>
        </w:rPr>
        <w:t>BISU-Bilar Campus Human Resource Information System</w:t>
      </w:r>
    </w:p>
    <w:p w14:paraId="7FA460EA" w14:textId="437FBE64" w:rsidR="00AB2C44" w:rsidRPr="0081778F" w:rsidRDefault="00AB2C44" w:rsidP="00AB2C44">
      <w:pPr>
        <w:pStyle w:val="ListParagraph"/>
        <w:ind w:right="-270"/>
        <w:rPr>
          <w:rFonts w:ascii="Segoe UI Symbol" w:hAnsi="Segoe UI Symbol" w:cs="Segoe UI Symbol"/>
          <w:sz w:val="16"/>
          <w:szCs w:val="16"/>
          <w:highlight w:val="yellow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 w:rsidR="00D705BA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>Login Management in Authentication of Employees in BISU-Bilar Campus Human Resource Information System</w:t>
      </w:r>
      <w:r w:rsidR="0044478B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="00EE1C5A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(Malabute, J) </w:t>
      </w:r>
      <w:r w:rsidR="0044478B"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2049F9F4" w14:textId="28013638" w:rsidR="00897388" w:rsidRDefault="00897388" w:rsidP="00897388">
      <w:pPr>
        <w:pStyle w:val="ListParagraph"/>
        <w:ind w:right="-270"/>
        <w:rPr>
          <w:rFonts w:ascii="Segoe UI Symbol" w:hAnsi="Segoe UI Symbol" w:cs="Segoe UI Symbol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Registration Management in Authentication of Employees in BISU-Bilar Campus Human Resource Information System (Ga-as, M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7AEA573F" w14:textId="009D1953" w:rsidR="002955F2" w:rsidRPr="002955F2" w:rsidRDefault="002955F2" w:rsidP="002955F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  <w:highlight w:val="yellow"/>
        </w:rPr>
        <w:t>User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Management in Authentication of Employees in BISU-Bilar Campus Human Resource Information System (</w:t>
      </w:r>
      <w:r>
        <w:rPr>
          <w:rFonts w:ascii="Microsoft Sans Serif" w:hAnsi="Microsoft Sans Serif" w:cs="Microsoft Sans Serif"/>
          <w:sz w:val="16"/>
          <w:szCs w:val="16"/>
          <w:highlight w:val="yellow"/>
        </w:rPr>
        <w:t>Saturos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</w:t>
      </w:r>
      <w:r>
        <w:rPr>
          <w:rFonts w:ascii="Microsoft Sans Serif" w:hAnsi="Microsoft Sans Serif" w:cs="Microsoft Sans Serif"/>
          <w:sz w:val="16"/>
          <w:szCs w:val="16"/>
          <w:highlight w:val="yellow"/>
        </w:rPr>
        <w:t>H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1BCD7169" w14:textId="4CDAB59F" w:rsidR="007C5444" w:rsidRPr="0081778F" w:rsidRDefault="007C5444" w:rsidP="007C544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60-BSCS3A-G5</w:t>
      </w:r>
      <w:r w:rsidR="00976E95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8C1F09" w:rsidRPr="0081778F">
        <w:rPr>
          <w:rFonts w:ascii="Microsoft Sans Serif" w:hAnsi="Microsoft Sans Serif" w:cs="Microsoft Sans Serif"/>
          <w:highlight w:val="yellow"/>
        </w:rPr>
        <w:t xml:space="preserve">Host Training Establishment </w:t>
      </w:r>
      <w:r w:rsidR="001A014D" w:rsidRPr="0081778F">
        <w:rPr>
          <w:rFonts w:ascii="Microsoft Sans Serif" w:hAnsi="Microsoft Sans Serif" w:cs="Microsoft Sans Serif"/>
          <w:highlight w:val="yellow"/>
        </w:rPr>
        <w:t>Module</w:t>
      </w:r>
      <w:r w:rsidR="008C1F09" w:rsidRPr="0081778F">
        <w:rPr>
          <w:rFonts w:ascii="Microsoft Sans Serif" w:hAnsi="Microsoft Sans Serif" w:cs="Microsoft Sans Serif"/>
          <w:highlight w:val="yellow"/>
        </w:rPr>
        <w:t xml:space="preserve"> in BISU-Bilar Campus Department of Computer Science OJT System</w:t>
      </w:r>
    </w:p>
    <w:p w14:paraId="00A6CC62" w14:textId="7C2BB821" w:rsidR="003E0B94" w:rsidRDefault="003E0B94" w:rsidP="003E0B94">
      <w:pPr>
        <w:pStyle w:val="ListParagraph"/>
        <w:ind w:right="-270"/>
        <w:rPr>
          <w:rFonts w:ascii="Segoe UI Symbol" w:hAnsi="Segoe UI Symbol" w:cs="Segoe UI Symbol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 w:rsidR="002F6BD1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Company Management in Host Training Establishment Module in BISU-Bilar Campus Department of Computer Science OJT System </w:t>
      </w:r>
      <w:r w:rsidR="00F57381"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(Buñao, I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338496EC" w14:textId="610AE2C7" w:rsidR="007C5444" w:rsidRPr="000D3583" w:rsidRDefault="000D3583" w:rsidP="000D3583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</w:t>
      </w:r>
      <w:r w:rsidR="00F14DB4">
        <w:rPr>
          <w:rFonts w:ascii="Microsoft Sans Serif" w:hAnsi="Microsoft Sans Serif" w:cs="Microsoft Sans Serif"/>
          <w:sz w:val="16"/>
          <w:szCs w:val="16"/>
          <w:highlight w:val="yellow"/>
        </w:rPr>
        <w:t>Adding Student to Employer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in Host Training Establishment Module in BISU-Bilar Campus Department of Computer Science OJT System (</w:t>
      </w:r>
      <w:r w:rsidR="00F14DB4">
        <w:rPr>
          <w:rFonts w:ascii="Microsoft Sans Serif" w:hAnsi="Microsoft Sans Serif" w:cs="Microsoft Sans Serif"/>
          <w:sz w:val="16"/>
          <w:szCs w:val="16"/>
          <w:highlight w:val="yellow"/>
        </w:rPr>
        <w:t>Tanio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, </w:t>
      </w:r>
      <w:r w:rsidR="00F14DB4">
        <w:rPr>
          <w:rFonts w:ascii="Microsoft Sans Serif" w:hAnsi="Microsoft Sans Serif" w:cs="Microsoft Sans Serif"/>
          <w:sz w:val="16"/>
          <w:szCs w:val="16"/>
          <w:highlight w:val="yellow"/>
        </w:rPr>
        <w:t>L</w:t>
      </w:r>
      <w:r w:rsidRPr="0081778F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) </w:t>
      </w:r>
      <w:r w:rsidRPr="0081778F">
        <w:rPr>
          <w:rFonts w:ascii="Segoe UI Symbol" w:hAnsi="Segoe UI Symbol" w:cs="Segoe UI Symbol"/>
          <w:sz w:val="16"/>
          <w:szCs w:val="16"/>
          <w:highlight w:val="yellow"/>
        </w:rPr>
        <w:t>✰</w:t>
      </w:r>
    </w:p>
    <w:p w14:paraId="2037D242" w14:textId="77777777" w:rsidR="00330ADA" w:rsidRPr="000727EC" w:rsidRDefault="00330ADA" w:rsidP="00330ADA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ain Campus)</w:t>
      </w:r>
    </w:p>
    <w:p w14:paraId="7AEF946A" w14:textId="544132DD" w:rsidR="000876D0" w:rsidRPr="000727EC" w:rsidRDefault="00330ADA" w:rsidP="000876D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161-SMS Notification Using </w:t>
      </w:r>
      <w:r w:rsidR="008A5B0F" w:rsidRPr="000727EC">
        <w:rPr>
          <w:rFonts w:ascii="Microsoft Sans Serif" w:eastAsia="Calibri" w:hAnsi="Microsoft Sans Serif" w:cs="Microsoft Sans Serif"/>
        </w:rPr>
        <w:t xml:space="preserve">GSM Module, </w:t>
      </w:r>
      <w:r w:rsidR="00F5009D" w:rsidRPr="000727EC">
        <w:rPr>
          <w:rFonts w:ascii="Microsoft Sans Serif" w:eastAsia="Calibri" w:hAnsi="Microsoft Sans Serif" w:cs="Microsoft Sans Serif"/>
        </w:rPr>
        <w:t>Arduino,</w:t>
      </w:r>
      <w:r w:rsidRPr="000727EC">
        <w:rPr>
          <w:rFonts w:ascii="Microsoft Sans Serif" w:eastAsia="Calibri" w:hAnsi="Microsoft Sans Serif" w:cs="Microsoft Sans Serif"/>
        </w:rPr>
        <w:t xml:space="preserve"> and Push Button Switch</w:t>
      </w:r>
      <w:r w:rsidR="00587429">
        <w:rPr>
          <w:rFonts w:ascii="Microsoft Sans Serif" w:eastAsia="Calibri" w:hAnsi="Microsoft Sans Serif" w:cs="Microsoft Sans Serif"/>
        </w:rPr>
        <w:t xml:space="preserve"> for Flood Monitoring System</w:t>
      </w:r>
    </w:p>
    <w:p w14:paraId="0DDCA51C" w14:textId="77777777" w:rsidR="000876D0" w:rsidRPr="000727EC" w:rsidRDefault="000876D0" w:rsidP="000876D0">
      <w:pPr>
        <w:pStyle w:val="ListParagraph"/>
        <w:ind w:right="-270"/>
        <w:rPr>
          <w:rFonts w:ascii="Microsoft Sans Serif" w:eastAsia="Calibri" w:hAnsi="Microsoft Sans Serif" w:cs="Microsoft Sans Serif"/>
        </w:rPr>
      </w:pPr>
    </w:p>
    <w:p w14:paraId="50260A53" w14:textId="5E2AADCA" w:rsidR="000876D0" w:rsidRPr="000727EC" w:rsidRDefault="000876D0" w:rsidP="000876D0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Instructions (Intermediate Programming/Discrete Structures 2/</w:t>
      </w:r>
      <w:r w:rsidRPr="006A793A">
        <w:rPr>
          <w:rFonts w:ascii="Microsoft Sans Serif" w:eastAsia="Calibri" w:hAnsi="Microsoft Sans Serif" w:cs="Microsoft Sans Serif"/>
          <w:highlight w:val="yellow"/>
        </w:rPr>
        <w:t>Web Development and Enterprises</w:t>
      </w:r>
      <w:r w:rsidRPr="000727EC">
        <w:rPr>
          <w:rFonts w:ascii="Microsoft Sans Serif" w:eastAsia="Calibri" w:hAnsi="Microsoft Sans Serif" w:cs="Microsoft Sans Serif"/>
        </w:rPr>
        <w:t>) 2nd Semester, S.Y. 2022-2023</w:t>
      </w:r>
    </w:p>
    <w:p w14:paraId="4AAD472A" w14:textId="6DD44C26" w:rsidR="000876D0" w:rsidRPr="009556EF" w:rsidRDefault="000876D0" w:rsidP="0027545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</w:t>
      </w:r>
      <w:r w:rsidR="009E35AC" w:rsidRPr="000727EC">
        <w:rPr>
          <w:rFonts w:ascii="Microsoft Sans Serif" w:eastAsia="Calibri" w:hAnsi="Microsoft Sans Serif" w:cs="Microsoft Sans Serif"/>
        </w:rPr>
        <w:t>2</w:t>
      </w:r>
      <w:r w:rsidRPr="000727EC">
        <w:rPr>
          <w:rFonts w:ascii="Microsoft Sans Serif" w:eastAsia="Calibri" w:hAnsi="Microsoft Sans Serif" w:cs="Microsoft Sans Serif"/>
        </w:rPr>
        <w:t>-</w:t>
      </w:r>
      <w:r w:rsidR="00871838" w:rsidRPr="000727EC">
        <w:rPr>
          <w:rFonts w:ascii="Microsoft Sans Serif" w:eastAsia="Calibri" w:hAnsi="Microsoft Sans Serif" w:cs="Microsoft Sans Serif"/>
        </w:rPr>
        <w:t>BSCS1C-G8</w:t>
      </w:r>
      <w:r w:rsidR="00411983">
        <w:rPr>
          <w:rFonts w:ascii="Microsoft Sans Serif" w:eastAsia="Calibri" w:hAnsi="Microsoft Sans Serif" w:cs="Microsoft Sans Serif"/>
        </w:rPr>
        <w:t>-</w:t>
      </w:r>
      <w:r w:rsidR="00411983" w:rsidRPr="00411983">
        <w:rPr>
          <w:rFonts w:ascii="Microsoft Sans Serif" w:hAnsi="Microsoft Sans Serif" w:cs="Microsoft Sans Serif"/>
        </w:rPr>
        <w:t>Development of Console-Based Hotel Management and Reservation System </w:t>
      </w:r>
    </w:p>
    <w:p w14:paraId="6D96C968" w14:textId="10409F7E" w:rsidR="009556EF" w:rsidRDefault="009556EF" w:rsidP="009556EF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B06F8B">
        <w:rPr>
          <w:rFonts w:ascii="Microsoft Sans Serif" w:hAnsi="Microsoft Sans Serif" w:cs="Microsoft Sans Serif"/>
          <w:sz w:val="16"/>
          <w:szCs w:val="16"/>
        </w:rPr>
        <w:t xml:space="preserve">Guest Management in the </w:t>
      </w:r>
      <w:r w:rsidRPr="009556EF">
        <w:rPr>
          <w:rFonts w:ascii="Microsoft Sans Serif" w:hAnsi="Microsoft Sans Serif" w:cs="Microsoft Sans Serif"/>
          <w:sz w:val="16"/>
          <w:szCs w:val="16"/>
        </w:rPr>
        <w:t>Development of Console-Based Hotel Management and Reservation System</w:t>
      </w:r>
      <w:r w:rsidR="00E872BA">
        <w:rPr>
          <w:rFonts w:ascii="Microsoft Sans Serif" w:hAnsi="Microsoft Sans Serif" w:cs="Microsoft Sans Serif"/>
          <w:sz w:val="16"/>
          <w:szCs w:val="16"/>
        </w:rPr>
        <w:t xml:space="preserve"> (Ancog, R)</w:t>
      </w:r>
    </w:p>
    <w:p w14:paraId="1BE817C2" w14:textId="4572E3E0" w:rsidR="00EB6D87" w:rsidRDefault="00EB6D87" w:rsidP="00EB6D87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Room Management in the </w:t>
      </w:r>
      <w:r w:rsidRPr="009556EF">
        <w:rPr>
          <w:rFonts w:ascii="Microsoft Sans Serif" w:hAnsi="Microsoft Sans Serif" w:cs="Microsoft Sans Serif"/>
          <w:sz w:val="16"/>
          <w:szCs w:val="16"/>
        </w:rPr>
        <w:t>Development of Console-Based Hotel Management and Reservation System</w:t>
      </w:r>
      <w:r>
        <w:rPr>
          <w:rFonts w:ascii="Microsoft Sans Serif" w:hAnsi="Microsoft Sans Serif" w:cs="Microsoft Sans Serif"/>
          <w:sz w:val="16"/>
          <w:szCs w:val="16"/>
        </w:rPr>
        <w:t xml:space="preserve"> (Manatad, MB)</w:t>
      </w:r>
    </w:p>
    <w:p w14:paraId="28FFF58E" w14:textId="5D434352" w:rsidR="00EB6D87" w:rsidRPr="00EB6D87" w:rsidRDefault="00EB6D87" w:rsidP="00EB6D87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lastRenderedPageBreak/>
        <w:t xml:space="preserve">- </w:t>
      </w:r>
      <w:r>
        <w:rPr>
          <w:rFonts w:ascii="Microsoft Sans Serif" w:hAnsi="Microsoft Sans Serif" w:cs="Microsoft Sans Serif"/>
          <w:sz w:val="16"/>
          <w:szCs w:val="16"/>
        </w:rPr>
        <w:t xml:space="preserve">Accounting Management in the </w:t>
      </w:r>
      <w:r w:rsidRPr="009556EF">
        <w:rPr>
          <w:rFonts w:ascii="Microsoft Sans Serif" w:hAnsi="Microsoft Sans Serif" w:cs="Microsoft Sans Serif"/>
          <w:sz w:val="16"/>
          <w:szCs w:val="16"/>
        </w:rPr>
        <w:t>Development of Console-Based Hotel Management and Reservation System</w:t>
      </w:r>
      <w:r>
        <w:rPr>
          <w:rFonts w:ascii="Microsoft Sans Serif" w:hAnsi="Microsoft Sans Serif" w:cs="Microsoft Sans Serif"/>
          <w:sz w:val="16"/>
          <w:szCs w:val="16"/>
        </w:rPr>
        <w:t xml:space="preserve"> (Tumale, A)</w:t>
      </w:r>
    </w:p>
    <w:p w14:paraId="36316BE9" w14:textId="363B8848" w:rsidR="00836067" w:rsidRDefault="00836067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3-BSCS1C-G2</w:t>
      </w:r>
      <w:r w:rsidR="003608A4" w:rsidRPr="000727EC">
        <w:rPr>
          <w:rFonts w:ascii="Microsoft Sans Serif" w:eastAsia="Calibri" w:hAnsi="Microsoft Sans Serif" w:cs="Microsoft Sans Serif"/>
        </w:rPr>
        <w:t>-Development of Consoled Based Program</w:t>
      </w:r>
      <w:r w:rsidR="00B81BA1">
        <w:rPr>
          <w:rFonts w:ascii="Microsoft Sans Serif" w:eastAsia="Calibri" w:hAnsi="Microsoft Sans Serif" w:cs="Microsoft Sans Serif"/>
        </w:rPr>
        <w:t xml:space="preserve"> </w:t>
      </w:r>
      <w:r w:rsidR="003608A4" w:rsidRPr="000727EC">
        <w:rPr>
          <w:rFonts w:ascii="Microsoft Sans Serif" w:eastAsia="Calibri" w:hAnsi="Microsoft Sans Serif" w:cs="Microsoft Sans Serif"/>
        </w:rPr>
        <w:t>(Pageant) Voting System for Students in Bohol Island State University</w:t>
      </w:r>
    </w:p>
    <w:p w14:paraId="4A7129CB" w14:textId="0C830AE1" w:rsidR="00005B19" w:rsidRPr="000727EC" w:rsidRDefault="00005B19" w:rsidP="00005B19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0B16DE">
        <w:rPr>
          <w:rFonts w:ascii="Microsoft Sans Serif" w:hAnsi="Microsoft Sans Serif" w:cs="Microsoft Sans Serif"/>
          <w:sz w:val="16"/>
          <w:szCs w:val="16"/>
        </w:rPr>
        <w:t xml:space="preserve">Analyzing and Reporting of Operational Test Results in the </w:t>
      </w:r>
      <w:r w:rsidRPr="00005B19">
        <w:rPr>
          <w:rFonts w:ascii="Microsoft Sans Serif" w:hAnsi="Microsoft Sans Serif" w:cs="Microsoft Sans Serif"/>
          <w:sz w:val="16"/>
          <w:szCs w:val="16"/>
        </w:rPr>
        <w:t>Development of Consoled Based Program(Pageant) Voting System for Students in Bohol Island State University</w:t>
      </w:r>
      <w:r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5974B3">
        <w:rPr>
          <w:rFonts w:ascii="Microsoft Sans Serif" w:hAnsi="Microsoft Sans Serif" w:cs="Microsoft Sans Serif"/>
          <w:sz w:val="16"/>
          <w:szCs w:val="16"/>
        </w:rPr>
        <w:t>(Doria, J)</w:t>
      </w:r>
    </w:p>
    <w:p w14:paraId="0111C04A" w14:textId="53C3A72F" w:rsidR="003C392B" w:rsidRDefault="003C392B" w:rsidP="003C392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4-BSCS1C-G7</w:t>
      </w:r>
      <w:r w:rsidR="0056768E">
        <w:rPr>
          <w:rFonts w:ascii="Microsoft Sans Serif" w:eastAsia="Calibri" w:hAnsi="Microsoft Sans Serif" w:cs="Microsoft Sans Serif"/>
        </w:rPr>
        <w:t>-</w:t>
      </w:r>
      <w:r w:rsidR="00BA030A" w:rsidRPr="00BA030A">
        <w:rPr>
          <w:rFonts w:ascii="Microsoft Sans Serif" w:eastAsia="Calibri" w:hAnsi="Microsoft Sans Serif" w:cs="Microsoft Sans Serif"/>
        </w:rPr>
        <w:t>Development of Console-based Fahrenheit-Celsius-Rankine Converter</w:t>
      </w:r>
    </w:p>
    <w:p w14:paraId="683D80FA" w14:textId="5EDBE2B5" w:rsidR="00DD5421" w:rsidRDefault="00DD5421" w:rsidP="00DD5421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123D80">
        <w:rPr>
          <w:rFonts w:ascii="Microsoft Sans Serif" w:hAnsi="Microsoft Sans Serif" w:cs="Microsoft Sans Serif"/>
          <w:sz w:val="16"/>
          <w:szCs w:val="16"/>
        </w:rPr>
        <w:t>C</w:t>
      </w:r>
      <w:r w:rsidR="005D6FE1">
        <w:rPr>
          <w:rFonts w:ascii="Microsoft Sans Serif" w:hAnsi="Microsoft Sans Serif" w:cs="Microsoft Sans Serif"/>
          <w:sz w:val="16"/>
          <w:szCs w:val="16"/>
        </w:rPr>
        <w:t>onverting Fahrenheit-Celcius</w:t>
      </w:r>
      <w:r w:rsidR="00123D80">
        <w:rPr>
          <w:rFonts w:ascii="Microsoft Sans Serif" w:hAnsi="Microsoft Sans Serif" w:cs="Microsoft Sans Serif"/>
          <w:sz w:val="16"/>
          <w:szCs w:val="16"/>
        </w:rPr>
        <w:t xml:space="preserve"> </w:t>
      </w:r>
      <w:r w:rsidR="002E73EC">
        <w:rPr>
          <w:rFonts w:ascii="Microsoft Sans Serif" w:hAnsi="Microsoft Sans Serif" w:cs="Microsoft Sans Serif"/>
          <w:sz w:val="16"/>
          <w:szCs w:val="16"/>
        </w:rPr>
        <w:t xml:space="preserve">in the </w:t>
      </w:r>
      <w:r w:rsidRPr="00DD5421">
        <w:rPr>
          <w:rFonts w:ascii="Microsoft Sans Serif" w:hAnsi="Microsoft Sans Serif" w:cs="Microsoft Sans Serif"/>
          <w:sz w:val="16"/>
          <w:szCs w:val="16"/>
        </w:rPr>
        <w:t>Development of Console-based Fahrenheit-Celsius-Rankine Converter</w:t>
      </w:r>
      <w:r>
        <w:rPr>
          <w:rFonts w:ascii="Microsoft Sans Serif" w:hAnsi="Microsoft Sans Serif" w:cs="Microsoft Sans Serif"/>
          <w:sz w:val="16"/>
          <w:szCs w:val="16"/>
        </w:rPr>
        <w:t xml:space="preserve"> (Doria, M)</w:t>
      </w:r>
    </w:p>
    <w:p w14:paraId="2C6425A6" w14:textId="0129069A" w:rsidR="002E73EC" w:rsidRPr="000727EC" w:rsidRDefault="002E73EC" w:rsidP="002E73EC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5D6FE1">
        <w:rPr>
          <w:rFonts w:ascii="Microsoft Sans Serif" w:hAnsi="Microsoft Sans Serif" w:cs="Microsoft Sans Serif"/>
          <w:sz w:val="16"/>
          <w:szCs w:val="16"/>
        </w:rPr>
        <w:t xml:space="preserve">Converting </w:t>
      </w:r>
      <w:r w:rsidR="004B4DAF">
        <w:rPr>
          <w:rFonts w:ascii="Microsoft Sans Serif" w:hAnsi="Microsoft Sans Serif" w:cs="Microsoft Sans Serif"/>
          <w:sz w:val="16"/>
          <w:szCs w:val="16"/>
        </w:rPr>
        <w:t>Celcius</w:t>
      </w:r>
      <w:r w:rsidR="005D6FE1">
        <w:rPr>
          <w:rFonts w:ascii="Microsoft Sans Serif" w:hAnsi="Microsoft Sans Serif" w:cs="Microsoft Sans Serif"/>
          <w:sz w:val="16"/>
          <w:szCs w:val="16"/>
        </w:rPr>
        <w:t>-</w:t>
      </w:r>
      <w:r w:rsidR="004B4DAF">
        <w:rPr>
          <w:rFonts w:ascii="Microsoft Sans Serif" w:hAnsi="Microsoft Sans Serif" w:cs="Microsoft Sans Serif"/>
          <w:sz w:val="16"/>
          <w:szCs w:val="16"/>
        </w:rPr>
        <w:t>Rankine</w:t>
      </w:r>
      <w:r w:rsidR="005D6FE1">
        <w:rPr>
          <w:rFonts w:ascii="Microsoft Sans Serif" w:hAnsi="Microsoft Sans Serif" w:cs="Microsoft Sans Serif"/>
          <w:sz w:val="16"/>
          <w:szCs w:val="16"/>
        </w:rPr>
        <w:t xml:space="preserve"> </w:t>
      </w:r>
      <w:r>
        <w:rPr>
          <w:rFonts w:ascii="Microsoft Sans Serif" w:hAnsi="Microsoft Sans Serif" w:cs="Microsoft Sans Serif"/>
          <w:sz w:val="16"/>
          <w:szCs w:val="16"/>
        </w:rPr>
        <w:t xml:space="preserve">in the </w:t>
      </w:r>
      <w:r w:rsidRPr="00DD5421">
        <w:rPr>
          <w:rFonts w:ascii="Microsoft Sans Serif" w:hAnsi="Microsoft Sans Serif" w:cs="Microsoft Sans Serif"/>
          <w:sz w:val="16"/>
          <w:szCs w:val="16"/>
        </w:rPr>
        <w:t>Development of Console-based Fahrenheit-Celsius-Rankine Converter</w:t>
      </w:r>
      <w:r>
        <w:rPr>
          <w:rFonts w:ascii="Microsoft Sans Serif" w:hAnsi="Microsoft Sans Serif" w:cs="Microsoft Sans Serif"/>
          <w:sz w:val="16"/>
          <w:szCs w:val="16"/>
        </w:rPr>
        <w:t xml:space="preserve"> (Simbajon, C)</w:t>
      </w:r>
    </w:p>
    <w:p w14:paraId="6447AA7B" w14:textId="24022B9D" w:rsidR="002E73EC" w:rsidRPr="002E73EC" w:rsidRDefault="002E73EC" w:rsidP="002E73EC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756D23">
        <w:rPr>
          <w:rFonts w:ascii="Microsoft Sans Serif" w:hAnsi="Microsoft Sans Serif" w:cs="Microsoft Sans Serif"/>
          <w:sz w:val="16"/>
          <w:szCs w:val="16"/>
        </w:rPr>
        <w:t xml:space="preserve">- </w:t>
      </w:r>
      <w:r w:rsidR="004B4DAF">
        <w:rPr>
          <w:rFonts w:ascii="Microsoft Sans Serif" w:hAnsi="Microsoft Sans Serif" w:cs="Microsoft Sans Serif"/>
          <w:sz w:val="16"/>
          <w:szCs w:val="16"/>
        </w:rPr>
        <w:t xml:space="preserve">Converting Rankine-Farenheit </w:t>
      </w:r>
      <w:r>
        <w:rPr>
          <w:rFonts w:ascii="Microsoft Sans Serif" w:hAnsi="Microsoft Sans Serif" w:cs="Microsoft Sans Serif"/>
          <w:sz w:val="16"/>
          <w:szCs w:val="16"/>
        </w:rPr>
        <w:t xml:space="preserve">in the </w:t>
      </w:r>
      <w:r w:rsidRPr="00DD5421">
        <w:rPr>
          <w:rFonts w:ascii="Microsoft Sans Serif" w:hAnsi="Microsoft Sans Serif" w:cs="Microsoft Sans Serif"/>
          <w:sz w:val="16"/>
          <w:szCs w:val="16"/>
        </w:rPr>
        <w:t>Development of Console-based Fahrenheit-Celsius-Rankine Converter</w:t>
      </w:r>
      <w:r>
        <w:rPr>
          <w:rFonts w:ascii="Microsoft Sans Serif" w:hAnsi="Microsoft Sans Serif" w:cs="Microsoft Sans Serif"/>
          <w:sz w:val="16"/>
          <w:szCs w:val="16"/>
        </w:rPr>
        <w:t xml:space="preserve"> (Gudmalin, J)</w:t>
      </w:r>
    </w:p>
    <w:p w14:paraId="51B2CD9F" w14:textId="3881E98A" w:rsidR="00696092" w:rsidRDefault="00696092" w:rsidP="0069609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5-BSCS1C-G6</w:t>
      </w:r>
      <w:r w:rsidR="00F73BA7">
        <w:rPr>
          <w:rFonts w:ascii="Microsoft Sans Serif" w:eastAsia="Calibri" w:hAnsi="Microsoft Sans Serif" w:cs="Microsoft Sans Serif"/>
        </w:rPr>
        <w:t>-</w:t>
      </w:r>
      <w:r w:rsidR="00CC25CF" w:rsidRPr="00CC25CF">
        <w:rPr>
          <w:rFonts w:ascii="Microsoft Sans Serif" w:eastAsia="Calibri" w:hAnsi="Microsoft Sans Serif" w:cs="Microsoft Sans Serif"/>
        </w:rPr>
        <w:t>Development of Console-based Time Scheduling of College Student</w:t>
      </w:r>
    </w:p>
    <w:p w14:paraId="4C143026" w14:textId="45022472" w:rsidR="001A573B" w:rsidRDefault="001A573B" w:rsidP="001A573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reating Main-Menu of </w:t>
      </w:r>
      <w:r w:rsidRPr="001A573B">
        <w:rPr>
          <w:rFonts w:ascii="Microsoft Sans Serif" w:eastAsia="Calibri" w:hAnsi="Microsoft Sans Serif" w:cs="Microsoft Sans Serif"/>
          <w:sz w:val="16"/>
          <w:szCs w:val="16"/>
        </w:rPr>
        <w:t>Development of Console-based Time Scheduling of College Student</w:t>
      </w:r>
      <w:r w:rsidR="00F60FBB">
        <w:rPr>
          <w:rFonts w:ascii="Microsoft Sans Serif" w:eastAsia="Calibri" w:hAnsi="Microsoft Sans Serif" w:cs="Microsoft Sans Serif"/>
          <w:sz w:val="16"/>
          <w:szCs w:val="16"/>
        </w:rPr>
        <w:t xml:space="preserve"> (Camposo, RS)</w:t>
      </w:r>
    </w:p>
    <w:p w14:paraId="0A336D27" w14:textId="24FE0A36" w:rsidR="006E0F69" w:rsidRPr="006E0F69" w:rsidRDefault="006E0F69" w:rsidP="006E0F6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724BF9">
        <w:rPr>
          <w:rFonts w:ascii="Microsoft Sans Serif" w:eastAsia="Calibri" w:hAnsi="Microsoft Sans Serif" w:cs="Microsoft Sans Serif"/>
          <w:sz w:val="16"/>
          <w:szCs w:val="16"/>
        </w:rPr>
        <w:t>Creating Input Valid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BE471D">
        <w:rPr>
          <w:rFonts w:ascii="Microsoft Sans Serif" w:eastAsia="Calibri" w:hAnsi="Microsoft Sans Serif" w:cs="Microsoft Sans Serif"/>
          <w:sz w:val="16"/>
          <w:szCs w:val="16"/>
        </w:rPr>
        <w:t>in th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Pr="001A573B">
        <w:rPr>
          <w:rFonts w:ascii="Microsoft Sans Serif" w:eastAsia="Calibri" w:hAnsi="Microsoft Sans Serif" w:cs="Microsoft Sans Serif"/>
          <w:sz w:val="16"/>
          <w:szCs w:val="16"/>
        </w:rPr>
        <w:t>Development of Console-based Time Scheduling of College Studen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BE471D">
        <w:rPr>
          <w:rFonts w:ascii="Microsoft Sans Serif" w:eastAsia="Calibri" w:hAnsi="Microsoft Sans Serif" w:cs="Microsoft Sans Serif"/>
          <w:sz w:val="16"/>
          <w:szCs w:val="16"/>
        </w:rPr>
        <w:t>Balili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BE471D">
        <w:rPr>
          <w:rFonts w:ascii="Microsoft Sans Serif" w:eastAsia="Calibri" w:hAnsi="Microsoft Sans Serif" w:cs="Microsoft Sans Serif"/>
          <w:sz w:val="16"/>
          <w:szCs w:val="16"/>
        </w:rPr>
        <w:t>R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2FB0C415" w14:textId="25724E02" w:rsidR="002904B9" w:rsidRDefault="002904B9" w:rsidP="002904B9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6-BSCS1C-G</w:t>
      </w:r>
      <w:r w:rsidR="006E77E9" w:rsidRPr="000727EC">
        <w:rPr>
          <w:rFonts w:ascii="Microsoft Sans Serif" w:eastAsia="Calibri" w:hAnsi="Microsoft Sans Serif" w:cs="Microsoft Sans Serif"/>
        </w:rPr>
        <w:t>4</w:t>
      </w:r>
      <w:r w:rsidR="0066361F">
        <w:rPr>
          <w:rFonts w:ascii="Microsoft Sans Serif" w:eastAsia="Calibri" w:hAnsi="Microsoft Sans Serif" w:cs="Microsoft Sans Serif"/>
        </w:rPr>
        <w:t>-Developing a Console-Program</w:t>
      </w:r>
      <w:r w:rsidR="00B51533">
        <w:rPr>
          <w:rFonts w:ascii="Microsoft Sans Serif" w:eastAsia="Calibri" w:hAnsi="Microsoft Sans Serif" w:cs="Microsoft Sans Serif"/>
        </w:rPr>
        <w:t xml:space="preserve"> for Converting Number Systems</w:t>
      </w:r>
    </w:p>
    <w:p w14:paraId="1946FE59" w14:textId="1D3E80A9" w:rsidR="00B51533" w:rsidRDefault="00B51533" w:rsidP="00B5153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onverting Decimal to Binary in </w:t>
      </w:r>
      <w:r w:rsidRPr="00B51533">
        <w:rPr>
          <w:rFonts w:ascii="Microsoft Sans Serif" w:eastAsia="Calibri" w:hAnsi="Microsoft Sans Serif" w:cs="Microsoft Sans Serif"/>
          <w:sz w:val="16"/>
          <w:szCs w:val="16"/>
        </w:rPr>
        <w:t>Developing a Console-Program for Converting Number System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Pangan, M)</w:t>
      </w:r>
    </w:p>
    <w:p w14:paraId="67DE6E49" w14:textId="186648AA" w:rsidR="00D55837" w:rsidRPr="00D55837" w:rsidRDefault="00D55837" w:rsidP="00D55837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Converting Decimal to </w:t>
      </w:r>
      <w:r w:rsidR="00DC3913">
        <w:rPr>
          <w:rFonts w:ascii="Microsoft Sans Serif" w:eastAsia="Calibri" w:hAnsi="Microsoft Sans Serif" w:cs="Microsoft Sans Serif"/>
          <w:sz w:val="16"/>
          <w:szCs w:val="16"/>
        </w:rPr>
        <w:t>Hexadecima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B51533">
        <w:rPr>
          <w:rFonts w:ascii="Microsoft Sans Serif" w:eastAsia="Calibri" w:hAnsi="Microsoft Sans Serif" w:cs="Microsoft Sans Serif"/>
          <w:sz w:val="16"/>
          <w:szCs w:val="16"/>
        </w:rPr>
        <w:t>Developing a Console-Program for Converting Number System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Pangan, </w:t>
      </w:r>
      <w:r w:rsidR="00A63811">
        <w:rPr>
          <w:rFonts w:ascii="Microsoft Sans Serif" w:eastAsia="Calibri" w:hAnsi="Microsoft Sans Serif" w:cs="Microsoft Sans Serif"/>
          <w:sz w:val="16"/>
          <w:szCs w:val="16"/>
        </w:rPr>
        <w:t>I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61B70490" w14:textId="48A8A7D2" w:rsidR="0055272D" w:rsidRPr="0081778F" w:rsidRDefault="0055272D" w:rsidP="0055272D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81778F">
        <w:rPr>
          <w:rFonts w:ascii="Microsoft Sans Serif" w:eastAsia="Calibri" w:hAnsi="Microsoft Sans Serif" w:cs="Microsoft Sans Serif"/>
          <w:highlight w:val="yellow"/>
        </w:rPr>
        <w:t>167-BSCS3A-G8</w:t>
      </w:r>
      <w:r w:rsidR="00270B12" w:rsidRPr="0081778F">
        <w:rPr>
          <w:rFonts w:ascii="Microsoft Sans Serif" w:eastAsia="Calibri" w:hAnsi="Microsoft Sans Serif" w:cs="Microsoft Sans Serif"/>
          <w:highlight w:val="yellow"/>
        </w:rPr>
        <w:t>-</w:t>
      </w:r>
      <w:r w:rsidR="00284325" w:rsidRPr="0081778F">
        <w:rPr>
          <w:rFonts w:ascii="Microsoft Sans Serif" w:eastAsia="Calibri" w:hAnsi="Microsoft Sans Serif" w:cs="Microsoft Sans Serif"/>
          <w:highlight w:val="yellow"/>
        </w:rPr>
        <w:t xml:space="preserve">Viewing Logs Module in </w:t>
      </w:r>
      <w:r w:rsidR="00284325" w:rsidRPr="0081778F">
        <w:rPr>
          <w:rStyle w:val="ui-provider"/>
          <w:highlight w:val="yellow"/>
        </w:rPr>
        <w:t>BISU-Bilar Campus QR Code Contact Tracing System</w:t>
      </w:r>
      <w:r w:rsidR="00284325" w:rsidRPr="0081778F">
        <w:rPr>
          <w:rFonts w:ascii="Microsoft Sans Serif" w:eastAsia="Calibri" w:hAnsi="Microsoft Sans Serif" w:cs="Microsoft Sans Serif"/>
          <w:highlight w:val="yellow"/>
        </w:rPr>
        <w:t xml:space="preserve"> </w:t>
      </w:r>
    </w:p>
    <w:p w14:paraId="143CDAAA" w14:textId="12E860F1" w:rsidR="008529C4" w:rsidRPr="0081778F" w:rsidRDefault="008529C4" w:rsidP="008529C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Library Attendance in Viewing Logs Module in BISU-Bilar Campus QR Code Contact Tracing System </w:t>
      </w:r>
      <w:r w:rsidR="007D2099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</w:t>
      </w:r>
      <w:r w:rsidR="003B399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Batausa, A)</w:t>
      </w:r>
      <w:r w:rsidR="00F4143A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F4143A" w:rsidRPr="0081778F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D9D6E37" w14:textId="3B8C55CB" w:rsidR="008529C4" w:rsidRPr="0081778F" w:rsidRDefault="008529C4" w:rsidP="008529C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Entrance Attendance in Viewing Logs Module in BISU-Bilar Campus QR Code Contact Tracing System </w:t>
      </w:r>
      <w:r w:rsidR="007D2099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Ramos, R)</w:t>
      </w:r>
      <w:r w:rsidR="000C6F1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0C6F11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0AF09EA4" w14:textId="1A5D280D" w:rsidR="008529C4" w:rsidRPr="008529C4" w:rsidRDefault="008529C4" w:rsidP="008529C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CTAS Expo Attendance in Viewing Logs Module in BISU-Bilar Campus QR Code Contact Tracing System</w:t>
      </w:r>
      <w:r w:rsidR="008A4480" w:rsidRPr="0081778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Jamero,</w:t>
      </w:r>
      <w:r w:rsidR="008A4480" w:rsidRPr="00877E58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C)</w:t>
      </w:r>
      <w:r w:rsidR="00877E58" w:rsidRPr="00877E58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877E58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039B8A35" w14:textId="7C64E4F8" w:rsidR="003C392B" w:rsidRDefault="00287695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8-BSCS2A-G5</w:t>
      </w:r>
      <w:r w:rsidR="007F64DC">
        <w:rPr>
          <w:rFonts w:ascii="Microsoft Sans Serif" w:eastAsia="Calibri" w:hAnsi="Microsoft Sans Serif" w:cs="Microsoft Sans Serif"/>
        </w:rPr>
        <w:t>-</w:t>
      </w:r>
      <w:r w:rsidR="00C40AFC">
        <w:rPr>
          <w:rFonts w:ascii="Microsoft Sans Serif" w:eastAsia="Calibri" w:hAnsi="Microsoft Sans Serif" w:cs="Microsoft Sans Serif"/>
        </w:rPr>
        <w:t>Using Combinat</w:t>
      </w:r>
      <w:r w:rsidR="0061741F">
        <w:rPr>
          <w:rFonts w:ascii="Microsoft Sans Serif" w:eastAsia="Calibri" w:hAnsi="Microsoft Sans Serif" w:cs="Microsoft Sans Serif"/>
        </w:rPr>
        <w:t xml:space="preserve">orics to Optimize Seating Arrangements in Small Group Meetings / </w:t>
      </w:r>
      <w:r w:rsidR="009A03E5" w:rsidRPr="009A03E5">
        <w:rPr>
          <w:rFonts w:ascii="Microsoft Sans Serif" w:eastAsia="Calibri" w:hAnsi="Microsoft Sans Serif" w:cs="Microsoft Sans Serif"/>
        </w:rPr>
        <w:t>Grouping Strategies by Number Theory</w:t>
      </w:r>
    </w:p>
    <w:p w14:paraId="6901E9E6" w14:textId="44380204" w:rsidR="00DE4DBC" w:rsidRDefault="00DE4DBC" w:rsidP="00DE4DBC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B04B5A">
        <w:rPr>
          <w:rFonts w:ascii="Microsoft Sans Serif" w:eastAsia="Calibri" w:hAnsi="Microsoft Sans Serif" w:cs="Microsoft Sans Serif"/>
          <w:sz w:val="16"/>
          <w:szCs w:val="16"/>
        </w:rPr>
        <w:t xml:space="preserve">Product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 w:rsidR="00B04B5A"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B04B5A">
        <w:rPr>
          <w:rFonts w:ascii="Microsoft Sans Serif" w:eastAsia="Calibri" w:hAnsi="Microsoft Sans Serif" w:cs="Microsoft Sans Serif"/>
          <w:sz w:val="16"/>
          <w:szCs w:val="16"/>
        </w:rPr>
        <w:t xml:space="preserve">(Murica, V) </w:t>
      </w:r>
      <w:r w:rsidR="00B04B5A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27664E67" w14:textId="2EF33A59" w:rsidR="004F3A94" w:rsidRDefault="004F3A94" w:rsidP="004F3A94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Combination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(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Ma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680776">
        <w:rPr>
          <w:rFonts w:ascii="Microsoft Sans Serif" w:eastAsia="Calibri" w:hAnsi="Microsoft Sans Serif" w:cs="Microsoft Sans Serif"/>
          <w:sz w:val="16"/>
          <w:szCs w:val="16"/>
        </w:rPr>
        <w:t>J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45BA9467" w14:textId="604C9C9D" w:rsidR="001741ED" w:rsidRDefault="001741ED" w:rsidP="001741ED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Sum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GCD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(Alcala, CC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AB5DEB6" w14:textId="0B853410" w:rsidR="001A6509" w:rsidRPr="001A6509" w:rsidRDefault="001A6509" w:rsidP="001A650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3B264B">
        <w:rPr>
          <w:rFonts w:ascii="Microsoft Sans Serif" w:eastAsia="Calibri" w:hAnsi="Microsoft Sans Serif" w:cs="Microsoft Sans Serif"/>
          <w:sz w:val="16"/>
          <w:szCs w:val="16"/>
        </w:rPr>
        <w:t>Permut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Using Combinatorics to Optimize Seating Arrangements in Small Group Meeting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3B264B">
        <w:rPr>
          <w:rFonts w:ascii="Microsoft Sans Serif" w:eastAsia="Calibri" w:hAnsi="Microsoft Sans Serif" w:cs="Microsoft Sans Serif"/>
          <w:sz w:val="16"/>
          <w:szCs w:val="16"/>
        </w:rPr>
        <w:t>Prime Number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Theory in </w:t>
      </w:r>
      <w:r w:rsidRPr="00DE4DBC">
        <w:rPr>
          <w:rFonts w:ascii="Microsoft Sans Serif" w:eastAsia="Calibri" w:hAnsi="Microsoft Sans Serif" w:cs="Microsoft Sans Serif"/>
          <w:sz w:val="16"/>
          <w:szCs w:val="16"/>
        </w:rPr>
        <w:t>Grouping Strategies by Number Theory</w:t>
      </w:r>
      <w:r w:rsidRPr="008529C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(Sotto,</w:t>
      </w:r>
      <w:r w:rsidR="003B264B">
        <w:rPr>
          <w:rFonts w:ascii="Microsoft Sans Serif" w:eastAsia="Calibri" w:hAnsi="Microsoft Sans Serif" w:cs="Microsoft Sans Serif"/>
          <w:sz w:val="16"/>
          <w:szCs w:val="16"/>
        </w:rPr>
        <w:t xml:space="preserve"> JA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6A6EA851" w14:textId="499E3539" w:rsidR="00B75357" w:rsidRDefault="00A95BE2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69-BSCS2A-G1</w:t>
      </w:r>
      <w:r w:rsidR="007F64DC">
        <w:rPr>
          <w:rFonts w:ascii="Microsoft Sans Serif" w:eastAsia="Calibri" w:hAnsi="Microsoft Sans Serif" w:cs="Microsoft Sans Serif"/>
        </w:rPr>
        <w:t>-</w:t>
      </w:r>
      <w:r w:rsidR="00090184" w:rsidRPr="00090184">
        <w:rPr>
          <w:rFonts w:ascii="Microsoft Sans Serif" w:eastAsia="Calibri" w:hAnsi="Microsoft Sans Serif" w:cs="Microsoft Sans Serif"/>
        </w:rPr>
        <w:t>Counting the Number of Valid Passwords using Combinatorics</w:t>
      </w:r>
      <w:r w:rsidR="008B05B1">
        <w:rPr>
          <w:rFonts w:ascii="Microsoft Sans Serif" w:eastAsia="Calibri" w:hAnsi="Microsoft Sans Serif" w:cs="Microsoft Sans Serif"/>
        </w:rPr>
        <w:t>/Optimal Task Allocation by Number Theory</w:t>
      </w:r>
    </w:p>
    <w:p w14:paraId="0415C1DD" w14:textId="32AC26D3" w:rsidR="008B05B1" w:rsidRDefault="008B05B1" w:rsidP="008B05B1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roduct Rule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Counting the Number of Valid Password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GCD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Optimal Task Allocation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Fernandez, HJ)</w:t>
      </w:r>
    </w:p>
    <w:p w14:paraId="4DCB6A07" w14:textId="5F77F7A7" w:rsidR="0009572C" w:rsidRDefault="0009572C" w:rsidP="0009572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Combinatorics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Counting the Number of Valid Password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em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Optimal Task Allocation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Galia, CJ)</w:t>
      </w:r>
    </w:p>
    <w:p w14:paraId="08AE3AF6" w14:textId="2C7E5D2A" w:rsidR="005F7108" w:rsidRPr="005F7108" w:rsidRDefault="005F7108" w:rsidP="005F7108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Counting the Number of Valid Password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rime Numbers in </w:t>
      </w:r>
      <w:r w:rsidRPr="008B05B1">
        <w:rPr>
          <w:rFonts w:ascii="Microsoft Sans Serif" w:eastAsia="Calibri" w:hAnsi="Microsoft Sans Serif" w:cs="Microsoft Sans Serif"/>
          <w:sz w:val="16"/>
          <w:szCs w:val="16"/>
        </w:rPr>
        <w:t>Optimal Task Allocation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Camposo, C)</w:t>
      </w:r>
    </w:p>
    <w:p w14:paraId="4289E64B" w14:textId="35E088D5" w:rsidR="00980AD0" w:rsidRDefault="00980AD0" w:rsidP="00980AD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0-BSCS2A-G</w:t>
      </w:r>
      <w:r w:rsidR="005E5D7B" w:rsidRPr="000727EC">
        <w:rPr>
          <w:rFonts w:ascii="Microsoft Sans Serif" w:eastAsia="Calibri" w:hAnsi="Microsoft Sans Serif" w:cs="Microsoft Sans Serif"/>
        </w:rPr>
        <w:t>6</w:t>
      </w:r>
      <w:r w:rsidR="00FB308D">
        <w:rPr>
          <w:rFonts w:ascii="Microsoft Sans Serif" w:eastAsia="Calibri" w:hAnsi="Microsoft Sans Serif" w:cs="Microsoft Sans Serif"/>
        </w:rPr>
        <w:t>-</w:t>
      </w:r>
      <w:r w:rsidR="00FB308D" w:rsidRPr="00FB308D">
        <w:rPr>
          <w:rFonts w:ascii="Microsoft Sans Serif" w:eastAsia="Calibri" w:hAnsi="Microsoft Sans Serif" w:cs="Microsoft Sans Serif"/>
        </w:rPr>
        <w:t>Optimizing School Scheduling- A Combinatorial Analysis of Class and Teacher Combinations for Resource Maximization, Conflict Reduction, and Student Accommodation</w:t>
      </w:r>
      <w:r w:rsidR="000066B1">
        <w:rPr>
          <w:rFonts w:ascii="Microsoft Sans Serif" w:eastAsia="Calibri" w:hAnsi="Microsoft Sans Serif" w:cs="Microsoft Sans Serif"/>
        </w:rPr>
        <w:t>/</w:t>
      </w:r>
      <w:r w:rsidR="00C0736D">
        <w:rPr>
          <w:rFonts w:ascii="Microsoft Sans Serif" w:eastAsia="Calibri" w:hAnsi="Microsoft Sans Serif" w:cs="Microsoft Sans Serif"/>
        </w:rPr>
        <w:t>Utilizing Number Theory to Reduce Conflicts and Maximize Efficiency for Students and Teachers</w:t>
      </w:r>
    </w:p>
    <w:p w14:paraId="32271EA4" w14:textId="2D253BA6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Sum Rule in Optimizing School Scheduling: A Combinatorial Analysis of Class and Teacher Combinations for Resource Maximization, Conflict Reduction, and Student Accommodation</w:t>
      </w:r>
      <w:r w:rsidR="00473FA9">
        <w:rPr>
          <w:rFonts w:ascii="Microsoft Sans Serif" w:eastAsia="Calibri" w:hAnsi="Microsoft Sans Serif" w:cs="Microsoft Sans Serif"/>
          <w:sz w:val="16"/>
          <w:szCs w:val="16"/>
        </w:rPr>
        <w:t xml:space="preserve">/Using Divisibility Theorem in </w:t>
      </w:r>
      <w:r w:rsidR="00473FA9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473FA9">
        <w:rPr>
          <w:rFonts w:ascii="Microsoft Sans Serif" w:eastAsia="Calibri" w:hAnsi="Microsoft Sans Serif" w:cs="Microsoft Sans Serif"/>
          <w:sz w:val="16"/>
          <w:szCs w:val="16"/>
        </w:rPr>
        <w:t xml:space="preserve"> (Doria, M)</w:t>
      </w:r>
    </w:p>
    <w:p w14:paraId="21CF5895" w14:textId="429D03E2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Product Rule in Optimizing School Scheduling: A Combinatorial Analysis of Class and Teacher Combinations for Resource Maximization, Conflict Reduction, and Student Accommodation</w:t>
      </w:r>
      <w:r w:rsidR="00664646">
        <w:rPr>
          <w:rFonts w:ascii="Microsoft Sans Serif" w:eastAsia="Calibri" w:hAnsi="Microsoft Sans Serif" w:cs="Microsoft Sans Serif"/>
          <w:sz w:val="16"/>
          <w:szCs w:val="16"/>
        </w:rPr>
        <w:t xml:space="preserve">/Using Prime Numbers in </w:t>
      </w:r>
      <w:r w:rsidR="00664646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664646">
        <w:rPr>
          <w:rFonts w:ascii="Microsoft Sans Serif" w:eastAsia="Calibri" w:hAnsi="Microsoft Sans Serif" w:cs="Microsoft Sans Serif"/>
          <w:sz w:val="16"/>
          <w:szCs w:val="16"/>
        </w:rPr>
        <w:t xml:space="preserve"> (Gumapac, JH)</w:t>
      </w:r>
    </w:p>
    <w:p w14:paraId="2A861F1D" w14:textId="24F30BB5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Combinations Rule in Optimizing School Scheduling: A Combinatorial Analysis of Class and Teacher Combinations for Resource Maximization, Conflict Reduction, and Student Accommodation</w:t>
      </w:r>
      <w:r w:rsidR="00034B1A">
        <w:rPr>
          <w:rFonts w:ascii="Microsoft Sans Serif" w:eastAsia="Calibri" w:hAnsi="Microsoft Sans Serif" w:cs="Microsoft Sans Serif"/>
          <w:sz w:val="16"/>
          <w:szCs w:val="16"/>
        </w:rPr>
        <w:t xml:space="preserve">/Using GCD in </w:t>
      </w:r>
      <w:r w:rsidR="00034B1A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034B1A">
        <w:rPr>
          <w:rFonts w:ascii="Microsoft Sans Serif" w:eastAsia="Calibri" w:hAnsi="Microsoft Sans Serif" w:cs="Microsoft Sans Serif"/>
          <w:sz w:val="16"/>
          <w:szCs w:val="16"/>
        </w:rPr>
        <w:t xml:space="preserve"> (Compendio, MJ) </w:t>
      </w:r>
    </w:p>
    <w:p w14:paraId="1A4D04CD" w14:textId="75816271" w:rsidR="00D03CAC" w:rsidRPr="00D03CAC" w:rsidRDefault="00D03CAC" w:rsidP="00D03CA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D03CAC">
        <w:rPr>
          <w:rFonts w:ascii="Microsoft Sans Serif" w:eastAsia="Calibri" w:hAnsi="Microsoft Sans Serif" w:cs="Microsoft Sans Serif"/>
          <w:sz w:val="16"/>
          <w:szCs w:val="16"/>
        </w:rPr>
        <w:t>- Using Permutations Rule in Optimizing School Scheduling: A Combinatorial Analysis of Class and Teacher Combinations for Resource Maximization, Conflict Reduction, and Student Accommodation</w:t>
      </w:r>
      <w:r w:rsidR="000002BB">
        <w:rPr>
          <w:rFonts w:ascii="Microsoft Sans Serif" w:eastAsia="Calibri" w:hAnsi="Microsoft Sans Serif" w:cs="Microsoft Sans Serif"/>
          <w:sz w:val="16"/>
          <w:szCs w:val="16"/>
        </w:rPr>
        <w:t xml:space="preserve">/Using LCD in </w:t>
      </w:r>
      <w:r w:rsidR="000002BB" w:rsidRPr="00034B1A">
        <w:rPr>
          <w:rFonts w:ascii="Microsoft Sans Serif" w:eastAsia="Calibri" w:hAnsi="Microsoft Sans Serif" w:cs="Microsoft Sans Serif"/>
          <w:sz w:val="16"/>
          <w:szCs w:val="16"/>
        </w:rPr>
        <w:t>Utilizing Number Theory to Reduce Conflicts and Maximize Efficiency for Students and Teachers</w:t>
      </w:r>
      <w:r w:rsidR="000002BB"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A766F6">
        <w:rPr>
          <w:rFonts w:ascii="Microsoft Sans Serif" w:eastAsia="Calibri" w:hAnsi="Microsoft Sans Serif" w:cs="Microsoft Sans Serif"/>
          <w:sz w:val="16"/>
          <w:szCs w:val="16"/>
        </w:rPr>
        <w:t>Mahinay, JA</w:t>
      </w:r>
      <w:r w:rsidR="000002BB"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2D94E5E9" w14:textId="1632E929" w:rsidR="00346812" w:rsidRDefault="00346812" w:rsidP="00346812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1-BSCS2A-G7</w:t>
      </w:r>
      <w:r w:rsidR="007F64DC">
        <w:rPr>
          <w:rFonts w:ascii="Microsoft Sans Serif" w:eastAsia="Calibri" w:hAnsi="Microsoft Sans Serif" w:cs="Microsoft Sans Serif"/>
        </w:rPr>
        <w:t>-</w:t>
      </w:r>
      <w:r w:rsidR="00C22423" w:rsidRPr="00C22423">
        <w:rPr>
          <w:rFonts w:ascii="Microsoft Sans Serif" w:eastAsia="Calibri" w:hAnsi="Microsoft Sans Serif" w:cs="Microsoft Sans Serif"/>
        </w:rPr>
        <w:t>Optimal Tournament Bracket Design using Combinatorics</w:t>
      </w:r>
      <w:r w:rsidR="002845A0">
        <w:rPr>
          <w:rFonts w:ascii="Microsoft Sans Serif" w:eastAsia="Calibri" w:hAnsi="Microsoft Sans Serif" w:cs="Microsoft Sans Serif"/>
        </w:rPr>
        <w:t>/</w:t>
      </w:r>
      <w:r w:rsidR="000B25AE">
        <w:rPr>
          <w:rFonts w:ascii="Microsoft Sans Serif" w:eastAsia="Calibri" w:hAnsi="Microsoft Sans Serif" w:cs="Microsoft Sans Serif"/>
        </w:rPr>
        <w:t xml:space="preserve">Using Number Theory for Fair Rent Splitting </w:t>
      </w:r>
    </w:p>
    <w:p w14:paraId="115DC617" w14:textId="2B94E518" w:rsidR="000B25AE" w:rsidRDefault="000B25AE" w:rsidP="000B25AE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="000218A6" w:rsidRPr="000218A6">
        <w:rPr>
          <w:rFonts w:ascii="Microsoft Sans Serif" w:eastAsia="Calibri" w:hAnsi="Microsoft Sans Serif" w:cs="Microsoft Sans Serif"/>
          <w:sz w:val="16"/>
          <w:szCs w:val="16"/>
        </w:rPr>
        <w:t xml:space="preserve">Optimal Tournament Bracket Design using Combinatorics/Using Number Theory for Fair Rent Splitting 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 xml:space="preserve">by GCF </w:t>
      </w:r>
      <w:r>
        <w:rPr>
          <w:rFonts w:ascii="Microsoft Sans Serif" w:eastAsia="Calibri" w:hAnsi="Microsoft Sans Serif" w:cs="Microsoft Sans Serif"/>
          <w:sz w:val="16"/>
          <w:szCs w:val="16"/>
        </w:rPr>
        <w:t>(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>Hingh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0218A6">
        <w:rPr>
          <w:rFonts w:ascii="Microsoft Sans Serif" w:eastAsia="Calibri" w:hAnsi="Microsoft Sans Serif" w:cs="Microsoft Sans Serif"/>
          <w:sz w:val="16"/>
          <w:szCs w:val="16"/>
        </w:rPr>
        <w:t>C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3D9C39B5" w14:textId="23A81C0B" w:rsidR="00065794" w:rsidRDefault="00065794" w:rsidP="0006579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roduct Rule in </w:t>
      </w:r>
      <w:r w:rsidRPr="000218A6">
        <w:rPr>
          <w:rFonts w:ascii="Microsoft Sans Serif" w:eastAsia="Calibri" w:hAnsi="Microsoft Sans Serif" w:cs="Microsoft Sans Serif"/>
          <w:sz w:val="16"/>
          <w:szCs w:val="16"/>
        </w:rPr>
        <w:t xml:space="preserve">Optimal Tournament Bracket Design using Combinatorics/Using Number Theory for Fair Rent Splitting </w:t>
      </w:r>
      <w:r>
        <w:rPr>
          <w:rFonts w:ascii="Microsoft Sans Serif" w:eastAsia="Calibri" w:hAnsi="Microsoft Sans Serif" w:cs="Microsoft Sans Serif"/>
          <w:sz w:val="16"/>
          <w:szCs w:val="16"/>
        </w:rPr>
        <w:t>by Prime Numbers (Cagalitan, N)</w:t>
      </w:r>
    </w:p>
    <w:p w14:paraId="36FEA321" w14:textId="418690E1" w:rsidR="005A1F4A" w:rsidRPr="005A1F4A" w:rsidRDefault="005A1F4A" w:rsidP="005A1F4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ermuation in </w:t>
      </w:r>
      <w:r w:rsidRPr="000218A6">
        <w:rPr>
          <w:rFonts w:ascii="Microsoft Sans Serif" w:eastAsia="Calibri" w:hAnsi="Microsoft Sans Serif" w:cs="Microsoft Sans Serif"/>
          <w:sz w:val="16"/>
          <w:szCs w:val="16"/>
        </w:rPr>
        <w:t xml:space="preserve">Optimal Tournament Bracket Design using Combinatorics/Using Number Theory for Fair Rent Splitting </w:t>
      </w:r>
      <w:r>
        <w:rPr>
          <w:rFonts w:ascii="Microsoft Sans Serif" w:eastAsia="Calibri" w:hAnsi="Microsoft Sans Serif" w:cs="Microsoft Sans Serif"/>
          <w:sz w:val="16"/>
          <w:szCs w:val="16"/>
        </w:rPr>
        <w:t>by Divisibility (Baslot, EJ)</w:t>
      </w:r>
    </w:p>
    <w:p w14:paraId="31929C24" w14:textId="704CC4F6" w:rsidR="00A576C1" w:rsidRDefault="00A576C1" w:rsidP="00A576C1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2-BSCS2A-G9</w:t>
      </w:r>
      <w:r w:rsidR="007F64DC">
        <w:rPr>
          <w:rFonts w:ascii="Microsoft Sans Serif" w:eastAsia="Calibri" w:hAnsi="Microsoft Sans Serif" w:cs="Microsoft Sans Serif"/>
        </w:rPr>
        <w:t>-</w:t>
      </w:r>
      <w:r w:rsidR="00927533" w:rsidRPr="00927533">
        <w:rPr>
          <w:rFonts w:ascii="Microsoft Sans Serif" w:eastAsia="Calibri" w:hAnsi="Microsoft Sans Serif" w:cs="Microsoft Sans Serif"/>
        </w:rPr>
        <w:t>Applying Combinatorics for Scheduling Meeting in School</w:t>
      </w:r>
      <w:r w:rsidR="00A83612">
        <w:rPr>
          <w:rFonts w:ascii="Microsoft Sans Serif" w:eastAsia="Calibri" w:hAnsi="Microsoft Sans Serif" w:cs="Microsoft Sans Serif"/>
        </w:rPr>
        <w:t>/</w:t>
      </w:r>
      <w:r w:rsidR="006C391B">
        <w:rPr>
          <w:rFonts w:ascii="Microsoft Sans Serif" w:eastAsia="Calibri" w:hAnsi="Microsoft Sans Serif" w:cs="Microsoft Sans Serif"/>
        </w:rPr>
        <w:t>Applying Number Theory for Scheduling Meeting in School</w:t>
      </w:r>
    </w:p>
    <w:p w14:paraId="4A905268" w14:textId="57CA12E5" w:rsidR="003D2AB0" w:rsidRDefault="003D2AB0" w:rsidP="003D2A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Combinations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6C391B"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em in </w:t>
      </w:r>
      <w:r w:rsidR="006C391B"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226799">
        <w:rPr>
          <w:rFonts w:ascii="Microsoft Sans Serif" w:eastAsia="Calibri" w:hAnsi="Microsoft Sans Serif" w:cs="Microsoft Sans Serif"/>
          <w:sz w:val="16"/>
          <w:szCs w:val="16"/>
        </w:rPr>
        <w:t>(Cabusao, BC)</w:t>
      </w:r>
    </w:p>
    <w:p w14:paraId="202CBBC0" w14:textId="5701ED24" w:rsidR="00DD19F7" w:rsidRDefault="00DD19F7" w:rsidP="00DD19F7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Produc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/Using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Compendio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1E261C">
        <w:rPr>
          <w:rFonts w:ascii="Microsoft Sans Serif" w:eastAsia="Calibri" w:hAnsi="Microsoft Sans Serif" w:cs="Microsoft Sans Serif"/>
          <w:sz w:val="16"/>
          <w:szCs w:val="16"/>
        </w:rPr>
        <w:t>S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677A8356" w14:textId="6A8DA50E" w:rsidR="004324FC" w:rsidRDefault="004324FC" w:rsidP="004324F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Permut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/Using 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G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Hernan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C7488B">
        <w:rPr>
          <w:rFonts w:ascii="Microsoft Sans Serif" w:eastAsia="Calibri" w:hAnsi="Microsoft Sans Serif" w:cs="Microsoft Sans Serif"/>
          <w:sz w:val="16"/>
          <w:szCs w:val="16"/>
        </w:rPr>
        <w:t>F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7C46C20A" w14:textId="1069A449" w:rsidR="00D70C09" w:rsidRPr="00D70C09" w:rsidRDefault="00D70C09" w:rsidP="00D70C09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3D2AB0">
        <w:rPr>
          <w:rFonts w:ascii="Microsoft Sans Serif" w:eastAsia="Calibri" w:hAnsi="Microsoft Sans Serif" w:cs="Microsoft Sans Serif"/>
          <w:sz w:val="16"/>
          <w:szCs w:val="16"/>
        </w:rPr>
        <w:t>Applying Combinatorics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/Using Prime Numbers in </w:t>
      </w:r>
      <w:r w:rsidRPr="006C391B">
        <w:rPr>
          <w:rFonts w:ascii="Microsoft Sans Serif" w:eastAsia="Calibri" w:hAnsi="Microsoft Sans Serif" w:cs="Microsoft Sans Serif"/>
          <w:sz w:val="16"/>
          <w:szCs w:val="16"/>
        </w:rPr>
        <w:t>Applying Number Theory for Scheduling Meeting in School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4946FA">
        <w:rPr>
          <w:rFonts w:ascii="Microsoft Sans Serif" w:eastAsia="Calibri" w:hAnsi="Microsoft Sans Serif" w:cs="Microsoft Sans Serif"/>
          <w:sz w:val="16"/>
          <w:szCs w:val="16"/>
        </w:rPr>
        <w:t>Lingato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4946FA">
        <w:rPr>
          <w:rFonts w:ascii="Microsoft Sans Serif" w:eastAsia="Calibri" w:hAnsi="Microsoft Sans Serif" w:cs="Microsoft Sans Serif"/>
          <w:sz w:val="16"/>
          <w:szCs w:val="16"/>
        </w:rPr>
        <w:t>J</w:t>
      </w:r>
      <w:r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19E763AD" w14:textId="5EFFA798" w:rsidR="007D71F7" w:rsidRDefault="00395205" w:rsidP="001A3B9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3-BSCS2A-G4</w:t>
      </w:r>
      <w:r w:rsidR="007F64DC">
        <w:rPr>
          <w:rFonts w:ascii="Microsoft Sans Serif" w:eastAsia="Calibri" w:hAnsi="Microsoft Sans Serif" w:cs="Microsoft Sans Serif"/>
        </w:rPr>
        <w:t>-</w:t>
      </w:r>
      <w:r w:rsidR="00954417" w:rsidRPr="00954417">
        <w:rPr>
          <w:rFonts w:ascii="Microsoft Sans Serif" w:eastAsia="Calibri" w:hAnsi="Microsoft Sans Serif" w:cs="Microsoft Sans Serif"/>
        </w:rPr>
        <w:t>Creative Product Arrangements in Grocery Store using Combinatorics</w:t>
      </w:r>
      <w:r w:rsidR="00A80AAD">
        <w:rPr>
          <w:rFonts w:ascii="Microsoft Sans Serif" w:eastAsia="Calibri" w:hAnsi="Microsoft Sans Serif" w:cs="Microsoft Sans Serif"/>
        </w:rPr>
        <w:t>/Utilizing Number Theory for Equitable Distribution of Educational Assistance among Students</w:t>
      </w:r>
    </w:p>
    <w:p w14:paraId="00271B7E" w14:textId="474A6B67" w:rsidR="001A3B95" w:rsidRPr="001A3B95" w:rsidRDefault="001A3B95" w:rsidP="001A3B9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>- Using Sum Rule in Creative Product Arrangements in Grocery Store using combinatorics</w:t>
      </w:r>
      <w:r w:rsidR="008702B6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A80AAD" w:rsidRPr="00A80AAD">
        <w:rPr>
          <w:rFonts w:ascii="Microsoft Sans Serif" w:eastAsia="Calibri" w:hAnsi="Microsoft Sans Serif" w:cs="Microsoft Sans Serif"/>
          <w:sz w:val="16"/>
          <w:szCs w:val="16"/>
        </w:rPr>
        <w:t>Utilizing Number Theory for Equitable Distribution of Educational Assistance among Students</w:t>
      </w:r>
      <w:r w:rsidR="00A80AAD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06708B">
        <w:rPr>
          <w:rFonts w:ascii="Microsoft Sans Serif" w:eastAsia="Calibri" w:hAnsi="Microsoft Sans Serif" w:cs="Microsoft Sans Serif"/>
          <w:sz w:val="16"/>
          <w:szCs w:val="16"/>
        </w:rPr>
        <w:t xml:space="preserve">by LCD </w:t>
      </w:r>
      <w:r w:rsidR="00A80AAD">
        <w:rPr>
          <w:rFonts w:ascii="Microsoft Sans Serif" w:eastAsia="Calibri" w:hAnsi="Microsoft Sans Serif" w:cs="Microsoft Sans Serif"/>
          <w:sz w:val="16"/>
          <w:szCs w:val="16"/>
        </w:rPr>
        <w:t>(</w:t>
      </w:r>
      <w:r w:rsidR="00FC1150">
        <w:rPr>
          <w:rFonts w:ascii="Microsoft Sans Serif" w:eastAsia="Calibri" w:hAnsi="Microsoft Sans Serif" w:cs="Microsoft Sans Serif"/>
          <w:sz w:val="16"/>
          <w:szCs w:val="16"/>
        </w:rPr>
        <w:t>Gamutin, J)</w:t>
      </w:r>
    </w:p>
    <w:p w14:paraId="77567315" w14:textId="6FBB3064" w:rsidR="001A3B95" w:rsidRPr="0032206A" w:rsidRDefault="001A3B95" w:rsidP="0032206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>- Using Product Rule in Creative Product Arrangements in Grocery Store using combinatorics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32206A" w:rsidRPr="00A80AAD">
        <w:rPr>
          <w:rFonts w:ascii="Microsoft Sans Serif" w:eastAsia="Calibri" w:hAnsi="Microsoft Sans Serif" w:cs="Microsoft Sans Serif"/>
          <w:sz w:val="16"/>
          <w:szCs w:val="16"/>
        </w:rPr>
        <w:t>Utilizing Number Theory for Equitable Distribution of Educational Assistance among Students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06708B">
        <w:rPr>
          <w:rFonts w:ascii="Microsoft Sans Serif" w:eastAsia="Calibri" w:hAnsi="Microsoft Sans Serif" w:cs="Microsoft Sans Serif"/>
          <w:sz w:val="16"/>
          <w:szCs w:val="16"/>
        </w:rPr>
        <w:t>by Divisibility Theorem (Cagumbay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06708B">
        <w:rPr>
          <w:rFonts w:ascii="Microsoft Sans Serif" w:eastAsia="Calibri" w:hAnsi="Microsoft Sans Serif" w:cs="Microsoft Sans Serif"/>
          <w:sz w:val="16"/>
          <w:szCs w:val="16"/>
        </w:rPr>
        <w:t>RB</w:t>
      </w:r>
      <w:r w:rsidR="0032206A">
        <w:rPr>
          <w:rFonts w:ascii="Microsoft Sans Serif" w:eastAsia="Calibri" w:hAnsi="Microsoft Sans Serif" w:cs="Microsoft Sans Serif"/>
          <w:sz w:val="16"/>
          <w:szCs w:val="16"/>
        </w:rPr>
        <w:t>)</w:t>
      </w:r>
    </w:p>
    <w:p w14:paraId="4A89E351" w14:textId="3DC25AED" w:rsidR="001A3B95" w:rsidRPr="0008232D" w:rsidRDefault="001A3B95" w:rsidP="0008232D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Using Combinations in Creative Product Arrangements in Grocery Store using </w:t>
      </w:r>
      <w:r w:rsidR="00B40A80"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1A3B95">
        <w:rPr>
          <w:rFonts w:ascii="Microsoft Sans Serif" w:eastAsia="Calibri" w:hAnsi="Microsoft Sans Serif" w:cs="Microsoft Sans Serif"/>
          <w:sz w:val="16"/>
          <w:szCs w:val="16"/>
        </w:rPr>
        <w:t>ombinatorics</w:t>
      </w:r>
    </w:p>
    <w:p w14:paraId="4B357D69" w14:textId="68CCD209" w:rsidR="001A3B95" w:rsidRPr="001A3B95" w:rsidRDefault="001A3B95" w:rsidP="001A3B9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1A3B95">
        <w:rPr>
          <w:rFonts w:ascii="Microsoft Sans Serif" w:eastAsia="Calibri" w:hAnsi="Microsoft Sans Serif" w:cs="Microsoft Sans Serif"/>
          <w:sz w:val="16"/>
          <w:szCs w:val="16"/>
        </w:rPr>
        <w:t xml:space="preserve">- Using Permutations in Creative Product Arrangements in Grocery Store using </w:t>
      </w:r>
      <w:r w:rsidR="00B40A80"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1A3B95">
        <w:rPr>
          <w:rFonts w:ascii="Microsoft Sans Serif" w:eastAsia="Calibri" w:hAnsi="Microsoft Sans Serif" w:cs="Microsoft Sans Serif"/>
          <w:sz w:val="16"/>
          <w:szCs w:val="16"/>
        </w:rPr>
        <w:t>ombinatorics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8644B9" w:rsidRPr="00A80AAD">
        <w:rPr>
          <w:rFonts w:ascii="Microsoft Sans Serif" w:eastAsia="Calibri" w:hAnsi="Microsoft Sans Serif" w:cs="Microsoft Sans Serif"/>
          <w:sz w:val="16"/>
          <w:szCs w:val="16"/>
        </w:rPr>
        <w:t>Utilizing Number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8644B9" w:rsidRPr="00A80AAD">
        <w:rPr>
          <w:rFonts w:ascii="Microsoft Sans Serif" w:eastAsia="Calibri" w:hAnsi="Microsoft Sans Serif" w:cs="Microsoft Sans Serif"/>
          <w:sz w:val="16"/>
          <w:szCs w:val="16"/>
        </w:rPr>
        <w:t>Theory for Equitable Distribution of Educational Assistance among Students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 xml:space="preserve"> by </w:t>
      </w:r>
      <w:r w:rsidR="00105F93">
        <w:rPr>
          <w:rFonts w:ascii="Microsoft Sans Serif" w:eastAsia="Calibri" w:hAnsi="Microsoft Sans Serif" w:cs="Microsoft Sans Serif"/>
          <w:sz w:val="16"/>
          <w:szCs w:val="16"/>
        </w:rPr>
        <w:t>GCF</w:t>
      </w:r>
      <w:r w:rsidR="008644B9">
        <w:rPr>
          <w:rFonts w:ascii="Microsoft Sans Serif" w:eastAsia="Calibri" w:hAnsi="Microsoft Sans Serif" w:cs="Microsoft Sans Serif"/>
          <w:sz w:val="16"/>
          <w:szCs w:val="16"/>
        </w:rPr>
        <w:t xml:space="preserve"> (Limbaga, RM)</w:t>
      </w:r>
    </w:p>
    <w:p w14:paraId="662B17E7" w14:textId="081548AF" w:rsidR="00417D63" w:rsidRPr="0033094E" w:rsidRDefault="001D2D1B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74-BSCS3B-G3</w:t>
      </w:r>
      <w:r w:rsidR="00BA358E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ED30FD" w:rsidRPr="0033094E">
        <w:rPr>
          <w:rFonts w:ascii="Microsoft Sans Serif" w:eastAsia="Calibri" w:hAnsi="Microsoft Sans Serif" w:cs="Microsoft Sans Serif"/>
          <w:highlight w:val="yellow"/>
        </w:rPr>
        <w:t>Authentication of Users in BISU-Bilar Campus Instruction/Teaching Effectiveness System</w:t>
      </w:r>
    </w:p>
    <w:p w14:paraId="5916C5B9" w14:textId="578F7B02" w:rsidR="00AF4B0F" w:rsidRPr="0033094E" w:rsidRDefault="00AF4B0F" w:rsidP="00AF4B0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of Users in BISU-Bilar Campus Instruction/Teaching Effectiveness System (Caderao, S)</w:t>
      </w:r>
      <w:r w:rsidR="008A62F0" w:rsidRPr="008A62F0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8A62F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F86D75E" w14:textId="21D19FEF" w:rsidR="00AF4B0F" w:rsidRPr="0033094E" w:rsidRDefault="00AF4B0F" w:rsidP="00AF4B0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of Users in BISU-Bilar Campus Instruction/Teaching Effectiveness System (Rubas, MJ)</w:t>
      </w:r>
      <w:r w:rsidR="007613AC" w:rsidRPr="007613A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7613AC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AA9AC67" w14:textId="15449D78" w:rsidR="00AF4B0F" w:rsidRPr="00AF4B0F" w:rsidRDefault="00AF4B0F" w:rsidP="00DA5B44">
      <w:pPr>
        <w:pStyle w:val="ListParagraph"/>
        <w:tabs>
          <w:tab w:val="left" w:pos="720"/>
        </w:tabs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BISU-Bilar Campus Instruction/Teaching Effectiveness System (</w:t>
      </w:r>
      <w:r w:rsidR="005D559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Vistal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 w:rsidR="00366B06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GE</w:t>
      </w:r>
      <w:r w:rsidR="007559A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7559AE" w:rsidRPr="007613A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7559AE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0FB2D04D" w14:textId="7EA55910" w:rsidR="00372A98" w:rsidRPr="0033094E" w:rsidRDefault="00372A98" w:rsidP="00372A9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lastRenderedPageBreak/>
        <w:t>175-BSCS3B-G4</w:t>
      </w:r>
      <w:r w:rsidR="00EC395E" w:rsidRPr="0033094E">
        <w:rPr>
          <w:rFonts w:ascii="Microsoft Sans Serif" w:eastAsia="Calibri" w:hAnsi="Microsoft Sans Serif" w:cs="Microsoft Sans Serif"/>
          <w:highlight w:val="yellow"/>
        </w:rPr>
        <w:t>-Authentication of Users in Makasa Laboratory Dissertations, Thesis, Capstone, Research Proposals, Projects Information System</w:t>
      </w:r>
    </w:p>
    <w:p w14:paraId="6D6449EF" w14:textId="5325DD5E" w:rsidR="009F01F0" w:rsidRPr="0033094E" w:rsidRDefault="009F01F0" w:rsidP="009F01F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</w:t>
      </w:r>
      <w:r w:rsidR="00B5688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Registration Management in Authentication of Users in Makasa Laboratory Dissertations, Thesis, Capstone, Research Proposals, Projects Information System (Tumale, M)</w:t>
      </w:r>
      <w:r w:rsidR="007559AE" w:rsidRPr="007559A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7559AE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51D7E0F" w14:textId="1245AD0E" w:rsidR="00AF4B0F" w:rsidRDefault="00AF4B0F" w:rsidP="00AF4B0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Makasa Laboratory Dissertations, Thesis, Capstone, Research Proposals, Projects Information System (Macalos, H)</w:t>
      </w:r>
      <w:r w:rsidR="00822535" w:rsidRPr="00822535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822535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8CD1306" w14:textId="529289E2" w:rsidR="009579DA" w:rsidRPr="009579DA" w:rsidRDefault="009579DA" w:rsidP="009579D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User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Management in Authentication of Users in Makasa Laboratory Dissertations, Thesis, Capstone, Research Proposals, Projects Information</w:t>
      </w:r>
      <w:r w:rsidR="00951CD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System (</w:t>
      </w:r>
      <w:r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le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J</w:t>
      </w: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050BE29" w14:textId="1E28D323" w:rsidR="00E10685" w:rsidRDefault="00E10685" w:rsidP="00E1068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6-BSCS2A-G2</w:t>
      </w:r>
      <w:r w:rsidR="00AE7556">
        <w:rPr>
          <w:rFonts w:ascii="Microsoft Sans Serif" w:eastAsia="Calibri" w:hAnsi="Microsoft Sans Serif" w:cs="Microsoft Sans Serif"/>
        </w:rPr>
        <w:t>-</w:t>
      </w:r>
      <w:r w:rsidR="00AE7556" w:rsidRPr="00AE7556">
        <w:rPr>
          <w:rFonts w:ascii="Microsoft Sans Serif" w:eastAsia="Calibri" w:hAnsi="Microsoft Sans Serif" w:cs="Microsoft Sans Serif"/>
        </w:rPr>
        <w:t>Exploring Combinatorics Through Classroom Seating Arrangements</w:t>
      </w:r>
      <w:r w:rsidR="00810BE6">
        <w:rPr>
          <w:rFonts w:ascii="Microsoft Sans Serif" w:eastAsia="Calibri" w:hAnsi="Microsoft Sans Serif" w:cs="Microsoft Sans Serif"/>
        </w:rPr>
        <w:t>/</w:t>
      </w:r>
      <w:r w:rsidR="00F00008">
        <w:rPr>
          <w:rFonts w:ascii="Microsoft Sans Serif" w:eastAsia="Calibri" w:hAnsi="Microsoft Sans Serif" w:cs="Microsoft Sans Serif"/>
        </w:rPr>
        <w:t>Exploring Classroom Arrangements by Number Theory</w:t>
      </w:r>
    </w:p>
    <w:p w14:paraId="048A0963" w14:textId="77777777" w:rsidR="00EB1E0A" w:rsidRPr="00EB1E0A" w:rsidRDefault="00EB1E0A" w:rsidP="00EB1E0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Sum rule in Exploring Combinatorics Through Classroom Seating Arrangements</w:t>
      </w:r>
    </w:p>
    <w:p w14:paraId="3E96CAC5" w14:textId="6BD5D80B" w:rsidR="00EB1E0A" w:rsidRPr="008B72A0" w:rsidRDefault="00EB1E0A" w:rsidP="008B72A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Product rule in Exploring Combinatorics Through Classroom Seating Arrangements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8B72A0" w:rsidRPr="008B72A0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Using LCD in E</w:t>
      </w:r>
      <w:r w:rsidR="008B72A0"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 (Contioso, TM) </w:t>
      </w:r>
      <w:r w:rsidR="008B72A0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9EDBD0F" w14:textId="4C1BB104" w:rsidR="00EB1E0A" w:rsidRPr="00EB1E0A" w:rsidRDefault="00EB1E0A" w:rsidP="00EB1E0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Combinations rule in Exploring Combinatorics Through Classroom Seating Arrangements</w:t>
      </w:r>
      <w:r w:rsidR="00F00008">
        <w:rPr>
          <w:rFonts w:ascii="Microsoft Sans Serif" w:eastAsia="Calibri" w:hAnsi="Microsoft Sans Serif" w:cs="Microsoft Sans Serif"/>
          <w:sz w:val="16"/>
          <w:szCs w:val="16"/>
        </w:rPr>
        <w:t>/Using Divisibility in E</w:t>
      </w:r>
      <w:r w:rsidR="00F00008"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 w:rsidR="00F00008">
        <w:rPr>
          <w:rFonts w:ascii="Microsoft Sans Serif" w:eastAsia="Calibri" w:hAnsi="Microsoft Sans Serif" w:cs="Microsoft Sans Serif"/>
          <w:sz w:val="16"/>
          <w:szCs w:val="16"/>
        </w:rPr>
        <w:t xml:space="preserve"> (Campion, SM) </w:t>
      </w:r>
      <w:r w:rsidR="00F00008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533142F3" w14:textId="1467E22B" w:rsidR="00EB1E0A" w:rsidRDefault="00EB1E0A" w:rsidP="00EB1E0A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>- Using Permutations rule in Exploring Combinatorics Through Classroom Seating Arrangements</w:t>
      </w:r>
      <w:r w:rsidR="00721486">
        <w:rPr>
          <w:rFonts w:ascii="Microsoft Sans Serif" w:eastAsia="Calibri" w:hAnsi="Microsoft Sans Serif" w:cs="Microsoft Sans Serif"/>
          <w:sz w:val="16"/>
          <w:szCs w:val="16"/>
        </w:rPr>
        <w:t>/Using GCD in E</w:t>
      </w:r>
      <w:r w:rsidR="00721486"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 w:rsidR="00721486">
        <w:rPr>
          <w:rFonts w:ascii="Microsoft Sans Serif" w:eastAsia="Calibri" w:hAnsi="Microsoft Sans Serif" w:cs="Microsoft Sans Serif"/>
          <w:sz w:val="16"/>
          <w:szCs w:val="16"/>
        </w:rPr>
        <w:t xml:space="preserve"> (Cahiles, B) </w:t>
      </w:r>
      <w:r w:rsidR="00721486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03CB70F5" w14:textId="0587D005" w:rsidR="00BD74FB" w:rsidRPr="00BD74FB" w:rsidRDefault="00BD74FB" w:rsidP="00BD74FB">
      <w:pPr>
        <w:pStyle w:val="ListParagraph"/>
        <w:ind w:right="-270"/>
        <w:rPr>
          <w:rFonts w:ascii="Microsoft Sans Serif" w:eastAsia="Calibri" w:hAnsi="Microsoft Sans Serif" w:cs="Microsoft Sans Serif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Using </w:t>
      </w:r>
      <w:r>
        <w:rPr>
          <w:rFonts w:ascii="Microsoft Sans Serif" w:eastAsia="Calibri" w:hAnsi="Microsoft Sans Serif" w:cs="Microsoft Sans Serif"/>
          <w:sz w:val="16"/>
          <w:szCs w:val="16"/>
        </w:rPr>
        <w:t>Sum Rule</w:t>
      </w: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 rule in Exploring Combinatorics Through Classroom Seating Arrangements</w:t>
      </w:r>
      <w:r>
        <w:rPr>
          <w:rFonts w:ascii="Microsoft Sans Serif" w:eastAsia="Calibri" w:hAnsi="Microsoft Sans Serif" w:cs="Microsoft Sans Serif"/>
          <w:sz w:val="16"/>
          <w:szCs w:val="16"/>
        </w:rPr>
        <w:t>/Using Prime Numbers in E</w:t>
      </w:r>
      <w:r w:rsidRPr="00F00008">
        <w:rPr>
          <w:rFonts w:ascii="Microsoft Sans Serif" w:eastAsia="Calibri" w:hAnsi="Microsoft Sans Serif" w:cs="Microsoft Sans Serif"/>
          <w:sz w:val="16"/>
          <w:szCs w:val="16"/>
        </w:rPr>
        <w:t>xploring Classroom Arrangements by Number Theory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87353C">
        <w:rPr>
          <w:rFonts w:ascii="Microsoft Sans Serif" w:eastAsia="Calibri" w:hAnsi="Microsoft Sans Serif" w:cs="Microsoft Sans Serif"/>
          <w:sz w:val="16"/>
          <w:szCs w:val="16"/>
        </w:rPr>
        <w:t>Buca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87353C">
        <w:rPr>
          <w:rFonts w:ascii="Microsoft Sans Serif" w:eastAsia="Calibri" w:hAnsi="Microsoft Sans Serif" w:cs="Microsoft Sans Serif"/>
          <w:sz w:val="16"/>
          <w:szCs w:val="16"/>
        </w:rPr>
        <w:t>JI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1EF225F" w14:textId="3068FDD7" w:rsidR="003B5DB9" w:rsidRDefault="003B5DB9" w:rsidP="00EB1E0A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7-BSCS2A-G8</w:t>
      </w:r>
      <w:r w:rsidR="00CD6EAC">
        <w:rPr>
          <w:rFonts w:ascii="Microsoft Sans Serif" w:eastAsia="Calibri" w:hAnsi="Microsoft Sans Serif" w:cs="Microsoft Sans Serif"/>
        </w:rPr>
        <w:t>-</w:t>
      </w:r>
      <w:r w:rsidR="00CD6EAC" w:rsidRPr="00CD6EAC">
        <w:rPr>
          <w:rFonts w:ascii="Microsoft Sans Serif" w:eastAsia="Calibri" w:hAnsi="Microsoft Sans Serif" w:cs="Microsoft Sans Serif"/>
        </w:rPr>
        <w:t xml:space="preserve">Optimizing Work </w:t>
      </w:r>
      <w:r w:rsidR="00CD6EAC">
        <w:rPr>
          <w:rFonts w:ascii="Microsoft Sans Serif" w:eastAsia="Calibri" w:hAnsi="Microsoft Sans Serif" w:cs="Microsoft Sans Serif"/>
        </w:rPr>
        <w:t>a</w:t>
      </w:r>
      <w:r w:rsidR="00CD6EAC" w:rsidRPr="00CD6EAC">
        <w:rPr>
          <w:rFonts w:ascii="Microsoft Sans Serif" w:eastAsia="Calibri" w:hAnsi="Microsoft Sans Serif" w:cs="Microsoft Sans Serif"/>
        </w:rPr>
        <w:t xml:space="preserve">nd Study Schedules </w:t>
      </w:r>
      <w:r w:rsidR="00CD6EAC">
        <w:rPr>
          <w:rFonts w:ascii="Microsoft Sans Serif" w:eastAsia="Calibri" w:hAnsi="Microsoft Sans Serif" w:cs="Microsoft Sans Serif"/>
        </w:rPr>
        <w:t>U</w:t>
      </w:r>
      <w:r w:rsidR="00CD6EAC" w:rsidRPr="00CD6EAC">
        <w:rPr>
          <w:rFonts w:ascii="Microsoft Sans Serif" w:eastAsia="Calibri" w:hAnsi="Microsoft Sans Serif" w:cs="Microsoft Sans Serif"/>
        </w:rPr>
        <w:t xml:space="preserve">sing </w:t>
      </w:r>
      <w:r w:rsidR="00CD6EAC">
        <w:rPr>
          <w:rFonts w:ascii="Microsoft Sans Serif" w:eastAsia="Calibri" w:hAnsi="Microsoft Sans Serif" w:cs="Microsoft Sans Serif"/>
        </w:rPr>
        <w:t>C</w:t>
      </w:r>
      <w:r w:rsidR="00CD6EAC" w:rsidRPr="00CD6EAC">
        <w:rPr>
          <w:rFonts w:ascii="Microsoft Sans Serif" w:eastAsia="Calibri" w:hAnsi="Microsoft Sans Serif" w:cs="Microsoft Sans Serif"/>
        </w:rPr>
        <w:t>ombinatorics</w:t>
      </w:r>
      <w:r w:rsidR="00B33F5E">
        <w:rPr>
          <w:rFonts w:ascii="Microsoft Sans Serif" w:eastAsia="Calibri" w:hAnsi="Microsoft Sans Serif" w:cs="Microsoft Sans Serif"/>
        </w:rPr>
        <w:t>/</w:t>
      </w:r>
      <w:r w:rsidR="00DA3D92">
        <w:rPr>
          <w:rFonts w:ascii="Microsoft Sans Serif" w:eastAsia="Calibri" w:hAnsi="Microsoft Sans Serif" w:cs="Microsoft Sans Serif"/>
        </w:rPr>
        <w:t>Optimizing Study Time using Number Theory to create effective schedule</w:t>
      </w:r>
    </w:p>
    <w:p w14:paraId="255BCB6B" w14:textId="31EDD3B3" w:rsidR="00DA3D92" w:rsidRDefault="00DA3D92" w:rsidP="00DA3D92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Using Product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Using Divisibility Theorem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 w:rsidR="008B72A0">
        <w:rPr>
          <w:rFonts w:ascii="Microsoft Sans Serif" w:eastAsia="Calibri" w:hAnsi="Microsoft Sans Serif" w:cs="Microsoft Sans Serif"/>
          <w:sz w:val="16"/>
          <w:szCs w:val="16"/>
        </w:rPr>
        <w:t xml:space="preserve"> (Manabat, T) </w:t>
      </w:r>
      <w:r w:rsidR="008B72A0"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5C1BEED0" w14:textId="56A76BDF" w:rsidR="0098207E" w:rsidRDefault="0098207E" w:rsidP="0098207E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G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Sagaray, E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3FC4D4E9" w14:textId="6AD1271F" w:rsidR="00C162C5" w:rsidRDefault="00C162C5" w:rsidP="00C162C5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Permutaton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Dupi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9C7DEB">
        <w:rPr>
          <w:rFonts w:ascii="Microsoft Sans Serif" w:eastAsia="Calibri" w:hAnsi="Microsoft Sans Serif" w:cs="Microsoft Sans Serif"/>
          <w:sz w:val="16"/>
          <w:szCs w:val="16"/>
        </w:rPr>
        <w:t>MR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0EAB3F04" w14:textId="6ED169F0" w:rsidR="008C1D83" w:rsidRPr="008C1D83" w:rsidRDefault="008C1D83" w:rsidP="008C1D83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Combinati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Optimizing Work and Study Schedules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Prime Number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Optimizing Study Time using Number Theory to </w:t>
      </w:r>
      <w:r>
        <w:rPr>
          <w:rFonts w:ascii="Microsoft Sans Serif" w:eastAsia="Calibri" w:hAnsi="Microsoft Sans Serif" w:cs="Microsoft Sans Serif"/>
          <w:sz w:val="16"/>
          <w:szCs w:val="16"/>
        </w:rPr>
        <w:t>C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reate </w:t>
      </w:r>
      <w:r>
        <w:rPr>
          <w:rFonts w:ascii="Microsoft Sans Serif" w:eastAsia="Calibri" w:hAnsi="Microsoft Sans Serif" w:cs="Microsoft Sans Serif"/>
          <w:sz w:val="16"/>
          <w:szCs w:val="16"/>
        </w:rPr>
        <w:t>E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 xml:space="preserve">ffective </w:t>
      </w:r>
      <w:r>
        <w:rPr>
          <w:rFonts w:ascii="Microsoft Sans Serif" w:eastAsia="Calibri" w:hAnsi="Microsoft Sans Serif" w:cs="Microsoft Sans Serif"/>
          <w:sz w:val="16"/>
          <w:szCs w:val="16"/>
        </w:rPr>
        <w:t>S</w:t>
      </w:r>
      <w:r w:rsidRPr="00DA3D92">
        <w:rPr>
          <w:rFonts w:ascii="Microsoft Sans Serif" w:eastAsia="Calibri" w:hAnsi="Microsoft Sans Serif" w:cs="Microsoft Sans Serif"/>
          <w:sz w:val="16"/>
          <w:szCs w:val="16"/>
        </w:rPr>
        <w:t>chedu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Malig-on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E83B7C">
        <w:rPr>
          <w:rFonts w:ascii="Microsoft Sans Serif" w:eastAsia="Calibri" w:hAnsi="Microsoft Sans Serif" w:cs="Microsoft Sans Serif"/>
          <w:sz w:val="16"/>
          <w:szCs w:val="16"/>
        </w:rPr>
        <w:t>F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  <w:r w:rsidRPr="00B502B2">
        <w:rPr>
          <w:rFonts w:ascii="Segoe UI Symbol" w:eastAsia="Calibri" w:hAnsi="Segoe UI Symbol" w:cs="Segoe UI Symbol"/>
          <w:sz w:val="16"/>
          <w:szCs w:val="16"/>
        </w:rPr>
        <w:t>✰</w:t>
      </w:r>
    </w:p>
    <w:p w14:paraId="15618B2E" w14:textId="52D4ED39" w:rsidR="0001731E" w:rsidRDefault="0001731E" w:rsidP="0001731E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8-BSCS2A-G3</w:t>
      </w:r>
      <w:r w:rsidR="001549BB">
        <w:rPr>
          <w:rFonts w:ascii="Microsoft Sans Serif" w:eastAsia="Calibri" w:hAnsi="Microsoft Sans Serif" w:cs="Microsoft Sans Serif"/>
        </w:rPr>
        <w:t>-</w:t>
      </w:r>
      <w:r w:rsidR="00400700" w:rsidRPr="00400700">
        <w:rPr>
          <w:rFonts w:ascii="Microsoft Sans Serif" w:eastAsia="Calibri" w:hAnsi="Microsoft Sans Serif" w:cs="Microsoft Sans Serif"/>
        </w:rPr>
        <w:t>Optimal Resou</w:t>
      </w:r>
      <w:r w:rsidR="00956F9F">
        <w:rPr>
          <w:rFonts w:ascii="Microsoft Sans Serif" w:eastAsia="Calibri" w:hAnsi="Microsoft Sans Serif" w:cs="Microsoft Sans Serif"/>
        </w:rPr>
        <w:t>r</w:t>
      </w:r>
      <w:r w:rsidR="00400700" w:rsidRPr="00400700">
        <w:rPr>
          <w:rFonts w:ascii="Microsoft Sans Serif" w:eastAsia="Calibri" w:hAnsi="Microsoft Sans Serif" w:cs="Microsoft Sans Serif"/>
        </w:rPr>
        <w:t>ce Allocation for Disaster Response Planning Using Combinatorics</w:t>
      </w:r>
      <w:r w:rsidR="00400700">
        <w:rPr>
          <w:rFonts w:ascii="Microsoft Sans Serif" w:eastAsia="Calibri" w:hAnsi="Microsoft Sans Serif" w:cs="Microsoft Sans Serif"/>
        </w:rPr>
        <w:t>/</w:t>
      </w:r>
      <w:r w:rsidR="00956F9F">
        <w:rPr>
          <w:rFonts w:ascii="Microsoft Sans Serif" w:eastAsia="Calibri" w:hAnsi="Microsoft Sans Serif" w:cs="Microsoft Sans Serif"/>
        </w:rPr>
        <w:t xml:space="preserve">Exploring Number Theory in </w:t>
      </w:r>
      <w:r w:rsidR="00956F9F" w:rsidRPr="00956F9F">
        <w:rPr>
          <w:rFonts w:ascii="Microsoft Sans Serif" w:eastAsia="Calibri" w:hAnsi="Microsoft Sans Serif" w:cs="Microsoft Sans Serif"/>
        </w:rPr>
        <w:t xml:space="preserve">Optimal </w:t>
      </w:r>
      <w:r w:rsidR="00956F9F" w:rsidRPr="00400700">
        <w:rPr>
          <w:rFonts w:ascii="Microsoft Sans Serif" w:eastAsia="Calibri" w:hAnsi="Microsoft Sans Serif" w:cs="Microsoft Sans Serif"/>
        </w:rPr>
        <w:t>Resou</w:t>
      </w:r>
      <w:r w:rsidR="00956F9F">
        <w:rPr>
          <w:rFonts w:ascii="Microsoft Sans Serif" w:eastAsia="Calibri" w:hAnsi="Microsoft Sans Serif" w:cs="Microsoft Sans Serif"/>
        </w:rPr>
        <w:t>r</w:t>
      </w:r>
      <w:r w:rsidR="00956F9F" w:rsidRPr="00400700">
        <w:rPr>
          <w:rFonts w:ascii="Microsoft Sans Serif" w:eastAsia="Calibri" w:hAnsi="Microsoft Sans Serif" w:cs="Microsoft Sans Serif"/>
        </w:rPr>
        <w:t xml:space="preserve">ce </w:t>
      </w:r>
      <w:r w:rsidR="00956F9F" w:rsidRPr="00956F9F">
        <w:rPr>
          <w:rFonts w:ascii="Microsoft Sans Serif" w:eastAsia="Calibri" w:hAnsi="Microsoft Sans Serif" w:cs="Microsoft Sans Serif"/>
        </w:rPr>
        <w:t>Allocation for Disaster Response Planning</w:t>
      </w:r>
    </w:p>
    <w:p w14:paraId="6EC19629" w14:textId="6C29CBFB" w:rsidR="00204C7B" w:rsidRDefault="00204C7B" w:rsidP="00204C7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Sum Rule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Optimal Resource Allocation for Disaster Response Planning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GCD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Exploring Number Theory in Optimal Resource Allocation for Disaster Response Plann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Felisilda, CJ</w:t>
      </w:r>
      <w:r w:rsidR="00F675D0"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65455AAF" w14:textId="214B70A7" w:rsidR="0007314F" w:rsidRDefault="0007314F" w:rsidP="0007314F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77714">
        <w:rPr>
          <w:rFonts w:ascii="Microsoft Sans Serif" w:eastAsia="Calibri" w:hAnsi="Microsoft Sans Serif" w:cs="Microsoft Sans Serif"/>
          <w:sz w:val="16"/>
          <w:szCs w:val="16"/>
        </w:rPr>
        <w:t>Combination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Optimal Resource Allocation for Disaster Response Planning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77714">
        <w:rPr>
          <w:rFonts w:ascii="Microsoft Sans Serif" w:eastAsia="Calibri" w:hAnsi="Microsoft Sans Serif" w:cs="Microsoft Sans Serif"/>
          <w:sz w:val="16"/>
          <w:szCs w:val="16"/>
        </w:rPr>
        <w:t>Prime Numbers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Exploring Number Theory in Optimal Resource Allocation for Disaster Response Plann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577714">
        <w:rPr>
          <w:rFonts w:ascii="Microsoft Sans Serif" w:eastAsia="Calibri" w:hAnsi="Microsoft Sans Serif" w:cs="Microsoft Sans Serif"/>
          <w:sz w:val="16"/>
          <w:szCs w:val="16"/>
        </w:rPr>
        <w:t>Hamoay, J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193AEEE6" w14:textId="12610037" w:rsidR="004D6ECB" w:rsidRPr="004D6ECB" w:rsidRDefault="004D6ECB" w:rsidP="004D6EC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EB1E0A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Product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Rule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Optimal Resource Allocation for Disaster Response Planning Using Combinatorics/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Using 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LC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 w:rsidRPr="00204C7B">
        <w:rPr>
          <w:rFonts w:ascii="Microsoft Sans Serif" w:eastAsia="Calibri" w:hAnsi="Microsoft Sans Serif" w:cs="Microsoft Sans Serif"/>
          <w:sz w:val="16"/>
          <w:szCs w:val="16"/>
        </w:rPr>
        <w:t>Exploring Number Theory in Optimal Resource Allocation for Disaster Response Plannin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Dampog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52405D">
        <w:rPr>
          <w:rFonts w:ascii="Microsoft Sans Serif" w:eastAsia="Calibri" w:hAnsi="Microsoft Sans Serif" w:cs="Microsoft Sans Serif"/>
          <w:sz w:val="16"/>
          <w:szCs w:val="16"/>
        </w:rPr>
        <w:t>K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) </w:t>
      </w:r>
    </w:p>
    <w:p w14:paraId="3A19C4A4" w14:textId="77777777" w:rsidR="001203F5" w:rsidRPr="000727EC" w:rsidRDefault="00657E23" w:rsidP="001203F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79-BSCS1C-G9</w:t>
      </w:r>
    </w:p>
    <w:p w14:paraId="495546B1" w14:textId="00CEDD64" w:rsidR="00817545" w:rsidRPr="0033094E" w:rsidRDefault="00817545" w:rsidP="001203F5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0-BSCS3A-G4</w:t>
      </w:r>
      <w:r w:rsidR="001207C9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486B5E" w:rsidRPr="0033094E">
        <w:rPr>
          <w:rFonts w:ascii="Microsoft Sans Serif" w:eastAsia="Calibri" w:hAnsi="Microsoft Sans Serif" w:cs="Microsoft Sans Serif"/>
          <w:highlight w:val="yellow"/>
        </w:rPr>
        <w:t xml:space="preserve">Academic </w:t>
      </w:r>
      <w:r w:rsidR="000A4236" w:rsidRPr="0033094E">
        <w:rPr>
          <w:rFonts w:ascii="Microsoft Sans Serif" w:eastAsia="Calibri" w:hAnsi="Microsoft Sans Serif" w:cs="Microsoft Sans Serif"/>
          <w:highlight w:val="yellow"/>
        </w:rPr>
        <w:t>Module</w:t>
      </w:r>
      <w:r w:rsidR="00486B5E" w:rsidRPr="0033094E">
        <w:rPr>
          <w:rFonts w:ascii="Microsoft Sans Serif" w:eastAsia="Calibri" w:hAnsi="Microsoft Sans Serif" w:cs="Microsoft Sans Serif"/>
          <w:highlight w:val="yellow"/>
        </w:rPr>
        <w:t xml:space="preserve"> in </w:t>
      </w:r>
      <w:r w:rsidR="00486B5E" w:rsidRPr="0033094E">
        <w:rPr>
          <w:rFonts w:ascii="Microsoft Sans Serif" w:hAnsi="Microsoft Sans Serif" w:cs="Microsoft Sans Serif"/>
          <w:highlight w:val="yellow"/>
        </w:rPr>
        <w:t>BISU-Bilar Campus Instruction/Teaching Effectiveness System</w:t>
      </w:r>
    </w:p>
    <w:p w14:paraId="55028BE4" w14:textId="3399E55B" w:rsidR="00A41E64" w:rsidRPr="0033094E" w:rsidRDefault="00A41E64" w:rsidP="00A41E64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Instructor Management in Academic Module in BISU-Bilar Campus Instruction/Teaching Effectiveness System</w:t>
      </w:r>
      <w:r w:rsidR="00997EDF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="00F31D10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(Butron, R) </w:t>
      </w:r>
      <w:r w:rsidR="00997EDF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5DBD8A7C" w14:textId="1D5B34E6" w:rsidR="00A41E64" w:rsidRPr="0033094E" w:rsidRDefault="00A41E64" w:rsidP="00A41E64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- Course Management in Academic Module in BISU-Bilar Campus Instruction/Teaching Effectiveness System </w:t>
      </w:r>
      <w:r w:rsidR="005339A2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(Idago, A) </w:t>
      </w:r>
      <w:r w:rsidR="005339A2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F050B07" w14:textId="76E523E7" w:rsidR="006D4972" w:rsidRPr="000727EC" w:rsidRDefault="00A41E64" w:rsidP="006D4972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Instructor Assignment Management in Academic Module in BISU-Bilar Campus Instruction/Teaching Effectiveness System</w:t>
      </w:r>
      <w:r w:rsidR="00733764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Bagcatin, LK)</w:t>
      </w:r>
      <w:r w:rsidR="001C484C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✰</w:t>
      </w:r>
    </w:p>
    <w:p w14:paraId="0E2EE50C" w14:textId="4E738FF9" w:rsidR="006D4972" w:rsidRPr="0033094E" w:rsidRDefault="006D4972" w:rsidP="006D4972">
      <w:pPr>
        <w:pStyle w:val="ListParagraph"/>
        <w:numPr>
          <w:ilvl w:val="0"/>
          <w:numId w:val="1"/>
        </w:numPr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1-BSCS3A-G6</w:t>
      </w:r>
      <w:r w:rsidR="00756D23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E35FCD" w:rsidRPr="0033094E">
        <w:rPr>
          <w:highlight w:val="yellow"/>
        </w:rPr>
        <w:t xml:space="preserve"> </w:t>
      </w:r>
      <w:r w:rsidR="00E35FCD" w:rsidRPr="0033094E">
        <w:rPr>
          <w:rFonts w:ascii="Microsoft Sans Serif" w:eastAsia="Calibri" w:hAnsi="Microsoft Sans Serif" w:cs="Microsoft Sans Serif"/>
          <w:highlight w:val="yellow"/>
        </w:rPr>
        <w:t>Profile Management Module in BISU-Bilar Campus Human Resource Information System</w:t>
      </w:r>
    </w:p>
    <w:p w14:paraId="31A41FCB" w14:textId="55DA9C0D" w:rsidR="00756D23" w:rsidRPr="00951CDC" w:rsidRDefault="00756D23" w:rsidP="00951CDC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Forgot Password Feature in Profile Management Module in BISU-Bilar Campus Human Resource Information</w:t>
      </w:r>
      <w:r w:rsid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System</w:t>
      </w:r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Sirad, H</w:t>
      </w:r>
      <w:r w:rsidR="006A0E24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) </w:t>
      </w:r>
      <w:r w:rsidR="006A0E24" w:rsidRPr="00951CD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8C7F779" w14:textId="284B2077" w:rsidR="00756D23" w:rsidRPr="00951CDC" w:rsidRDefault="00756D23" w:rsidP="00951CDC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Update Info Feature in Profile Management Module in BISU-Bilar Campus Human Resource Information</w:t>
      </w:r>
      <w:r w:rsid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System</w:t>
      </w:r>
      <w:r w:rsidR="006841F9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</w:t>
      </w:r>
      <w:r w:rsidR="008A6B1B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>Avergonzado, J)</w:t>
      </w:r>
      <w:r w:rsidR="00E44AA4" w:rsidRPr="00951CDC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</w:t>
      </w:r>
      <w:r w:rsidR="00E44AA4" w:rsidRPr="00951CD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127DC6BE" w14:textId="5B368652" w:rsidR="00756D23" w:rsidRPr="000727EC" w:rsidRDefault="00756D23" w:rsidP="00756D23">
      <w:pPr>
        <w:pStyle w:val="ListParagraph"/>
        <w:ind w:right="-270"/>
        <w:rPr>
          <w:rFonts w:ascii="Microsoft Sans Serif" w:hAnsi="Microsoft Sans Serif" w:cs="Microsoft Sans Serif"/>
          <w:sz w:val="16"/>
          <w:szCs w:val="16"/>
        </w:rPr>
      </w:pPr>
      <w:r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>- View Profile Feature in Profile Management Module in BISU-Bilar Campus Human Resource Information System</w:t>
      </w:r>
      <w:r w:rsidR="00C71A76" w:rsidRPr="0033094E">
        <w:rPr>
          <w:rFonts w:ascii="Microsoft Sans Serif" w:hAnsi="Microsoft Sans Serif" w:cs="Microsoft Sans Serif"/>
          <w:sz w:val="16"/>
          <w:szCs w:val="16"/>
          <w:highlight w:val="yellow"/>
        </w:rPr>
        <w:t xml:space="preserve"> (Lingatong, R)</w:t>
      </w:r>
      <w:r w:rsidR="007C59B9" w:rsidRPr="007C59B9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7C59B9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380C1BE" w14:textId="5D06983E" w:rsidR="00C23DA0" w:rsidRPr="0033094E" w:rsidRDefault="009F0536" w:rsidP="00C23DA0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2-BSCS3</w:t>
      </w:r>
      <w:r w:rsidR="007F4E44" w:rsidRPr="0033094E">
        <w:rPr>
          <w:rFonts w:ascii="Microsoft Sans Serif" w:eastAsia="Calibri" w:hAnsi="Microsoft Sans Serif" w:cs="Microsoft Sans Serif"/>
          <w:highlight w:val="yellow"/>
        </w:rPr>
        <w:t>A-G1</w:t>
      </w:r>
      <w:r w:rsidR="00197D59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C23DA0" w:rsidRPr="0033094E">
        <w:rPr>
          <w:rFonts w:ascii="Microsoft Sans Serif" w:eastAsia="Calibri" w:hAnsi="Microsoft Sans Serif" w:cs="Microsoft Sans Serif"/>
          <w:highlight w:val="yellow"/>
        </w:rPr>
        <w:t xml:space="preserve">Authentication of Users in </w:t>
      </w:r>
      <w:r w:rsidR="00C95BBD" w:rsidRPr="0033094E">
        <w:rPr>
          <w:rFonts w:ascii="Microsoft Sans Serif" w:eastAsia="Calibri" w:hAnsi="Microsoft Sans Serif" w:cs="Microsoft Sans Serif"/>
          <w:highlight w:val="yellow"/>
        </w:rPr>
        <w:t>BISU-Bilar Campus Department of Computer Science OJT System</w:t>
      </w:r>
    </w:p>
    <w:p w14:paraId="642A1319" w14:textId="1CC3D4DB" w:rsidR="008A1292" w:rsidRPr="0033094E" w:rsidRDefault="008A1292" w:rsidP="008A1292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BISU-Bilar Campus Department of Computer Science OJT System</w:t>
      </w:r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Babatuan, H)</w:t>
      </w:r>
      <w:r w:rsidR="00F4143A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F4143A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D2B95E0" w14:textId="25EACB77" w:rsidR="008A1292" w:rsidRPr="0033094E" w:rsidRDefault="008A1292" w:rsidP="008A1292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of Users in BISU-Bilar Campus Department of Computer Science OJT System</w:t>
      </w:r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Perocho, C)</w:t>
      </w:r>
      <w:r w:rsidR="000C6F1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0C6F11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E9261E1" w14:textId="6F1C2BE2" w:rsidR="008A1292" w:rsidRPr="008A1292" w:rsidRDefault="008A1292" w:rsidP="008A1292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of Users in BISU-Bilar Campus Department of Computer Science OJT System</w:t>
      </w:r>
      <w:r w:rsidR="00E5718C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Pacatang, A)</w:t>
      </w:r>
      <w:r w:rsidR="00510813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510813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1AFC447" w14:textId="1D597941" w:rsidR="00381954" w:rsidRPr="0033094E" w:rsidRDefault="003D204E" w:rsidP="0038195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33094E">
        <w:rPr>
          <w:rFonts w:ascii="Microsoft Sans Serif" w:eastAsia="Calibri" w:hAnsi="Microsoft Sans Serif" w:cs="Microsoft Sans Serif"/>
          <w:highlight w:val="yellow"/>
        </w:rPr>
        <w:t>183-BSCS3A</w:t>
      </w:r>
      <w:r w:rsidR="007E1EB9" w:rsidRPr="0033094E">
        <w:rPr>
          <w:rFonts w:ascii="Microsoft Sans Serif" w:eastAsia="Calibri" w:hAnsi="Microsoft Sans Serif" w:cs="Microsoft Sans Serif"/>
          <w:highlight w:val="yellow"/>
        </w:rPr>
        <w:t>-G3</w:t>
      </w:r>
      <w:r w:rsidR="00EC3F44" w:rsidRPr="0033094E">
        <w:rPr>
          <w:rFonts w:ascii="Microsoft Sans Serif" w:eastAsia="Calibri" w:hAnsi="Microsoft Sans Serif" w:cs="Microsoft Sans Serif"/>
          <w:highlight w:val="yellow"/>
        </w:rPr>
        <w:t>-</w:t>
      </w:r>
      <w:r w:rsidR="00381954" w:rsidRPr="0033094E">
        <w:rPr>
          <w:rFonts w:ascii="Microsoft Sans Serif" w:eastAsia="Calibri" w:hAnsi="Microsoft Sans Serif" w:cs="Microsoft Sans Serif"/>
          <w:highlight w:val="yellow"/>
        </w:rPr>
        <w:t>Financial Situation Module in Financial Checkup Information System </w:t>
      </w:r>
    </w:p>
    <w:p w14:paraId="6F09AA23" w14:textId="6F5990A2" w:rsidR="00381954" w:rsidRPr="00B431CB" w:rsidRDefault="00381954" w:rsidP="00B431C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Protection Management in </w:t>
      </w:r>
      <w:r w:rsidR="0040125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Financial Situation Module in Financial Checkup Information System</w:t>
      </w:r>
      <w:r w:rsidR="00074B32" w:rsidRPr="00074B3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074B3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Masadas</w:t>
      </w:r>
      <w:r w:rsidR="00074B32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, </w:t>
      </w:r>
      <w:r w:rsidR="00B431CB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QA</w:t>
      </w:r>
      <w:r w:rsidR="00074B32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) </w:t>
      </w:r>
      <w:r w:rsidR="00074B32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79065DB" w14:textId="59B68476" w:rsidR="0040125E" w:rsidRPr="0033094E" w:rsidRDefault="00381954" w:rsidP="0038195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Accumulation Management in </w:t>
      </w:r>
      <w:r w:rsidR="0040125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Financial Situation Module in Financial Checkup Information System </w:t>
      </w:r>
      <w:r w:rsidR="00F14147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(Bellingan, W) </w:t>
      </w:r>
      <w:r w:rsidR="00F14147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7B3591CB" w14:textId="3B5AC6D4" w:rsidR="00445EEA" w:rsidRPr="00381954" w:rsidRDefault="00381954" w:rsidP="00381954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Distribution Management in </w:t>
      </w:r>
      <w:r w:rsidR="0040125E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Financial Situation Module in Financial Checkup Information System</w:t>
      </w:r>
      <w:r w:rsidR="008D6E61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</w:t>
      </w:r>
      <w:r w:rsidR="00590414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ñora, J)</w:t>
      </w:r>
      <w:r w:rsidR="00E44AA4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E44AA4" w:rsidRPr="0033094E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8C97D6F" w14:textId="1FFBAD2D" w:rsidR="008C219B" w:rsidRDefault="008C219B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84-</w:t>
      </w:r>
      <w:r w:rsidR="00B4241C" w:rsidRPr="000727EC">
        <w:rPr>
          <w:rFonts w:ascii="Microsoft Sans Serif" w:eastAsia="Calibri" w:hAnsi="Microsoft Sans Serif" w:cs="Microsoft Sans Serif"/>
        </w:rPr>
        <w:t>BSCS</w:t>
      </w:r>
      <w:r w:rsidR="008623E6" w:rsidRPr="000727EC">
        <w:rPr>
          <w:rFonts w:ascii="Microsoft Sans Serif" w:eastAsia="Calibri" w:hAnsi="Microsoft Sans Serif" w:cs="Microsoft Sans Serif"/>
        </w:rPr>
        <w:t>1A-G1</w:t>
      </w:r>
      <w:r w:rsidR="008F5F7B">
        <w:rPr>
          <w:rFonts w:ascii="Microsoft Sans Serif" w:eastAsia="Calibri" w:hAnsi="Microsoft Sans Serif" w:cs="Microsoft Sans Serif"/>
        </w:rPr>
        <w:t>-</w:t>
      </w:r>
      <w:r w:rsidR="007A502A" w:rsidRPr="007A502A">
        <w:rPr>
          <w:rFonts w:ascii="Microsoft Sans Serif" w:eastAsia="Calibri" w:hAnsi="Microsoft Sans Serif" w:cs="Microsoft Sans Serif"/>
        </w:rPr>
        <w:t>Development of Console-Based BISU-Bilar Library Management System</w:t>
      </w:r>
    </w:p>
    <w:p w14:paraId="568F21B2" w14:textId="7F89784C" w:rsidR="007A502A" w:rsidRDefault="007A502A" w:rsidP="007A502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8195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B74BCA">
        <w:rPr>
          <w:rFonts w:ascii="Microsoft Sans Serif" w:eastAsia="Calibri" w:hAnsi="Microsoft Sans Serif" w:cs="Microsoft Sans Serif"/>
          <w:sz w:val="16"/>
          <w:szCs w:val="16"/>
        </w:rPr>
        <w:t xml:space="preserve">Date and Time </w:t>
      </w:r>
      <w:r w:rsidR="005111D5">
        <w:rPr>
          <w:rFonts w:ascii="Microsoft Sans Serif" w:eastAsia="Calibri" w:hAnsi="Microsoft Sans Serif" w:cs="Microsoft Sans Serif"/>
          <w:sz w:val="16"/>
          <w:szCs w:val="16"/>
        </w:rPr>
        <w:t xml:space="preserve">Borrowed in the </w:t>
      </w:r>
      <w:r w:rsidRPr="007A502A">
        <w:rPr>
          <w:rFonts w:ascii="Microsoft Sans Serif" w:eastAsia="Calibri" w:hAnsi="Microsoft Sans Serif" w:cs="Microsoft Sans Serif"/>
          <w:sz w:val="16"/>
          <w:szCs w:val="16"/>
        </w:rPr>
        <w:t>Development of Console-Based BISU-Bilar Library Management System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Amodia, J)</w:t>
      </w:r>
    </w:p>
    <w:p w14:paraId="01CFDBC8" w14:textId="2B469AA9" w:rsidR="00997081" w:rsidRDefault="00997081" w:rsidP="007A502A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8195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014588">
        <w:rPr>
          <w:rFonts w:ascii="Microsoft Sans Serif" w:eastAsia="Calibri" w:hAnsi="Microsoft Sans Serif" w:cs="Microsoft Sans Serif"/>
          <w:sz w:val="16"/>
          <w:szCs w:val="16"/>
        </w:rPr>
        <w:t>Name of Student and Book borrowed</w:t>
      </w:r>
      <w:r w:rsidR="002B4D17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in the </w:t>
      </w:r>
      <w:r w:rsidRPr="007A502A">
        <w:rPr>
          <w:rFonts w:ascii="Microsoft Sans Serif" w:eastAsia="Calibri" w:hAnsi="Microsoft Sans Serif" w:cs="Microsoft Sans Serif"/>
          <w:sz w:val="16"/>
          <w:szCs w:val="16"/>
        </w:rPr>
        <w:t>Development of Console-Based BISU-Bilar Library Management System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Daver</w:t>
      </w:r>
      <w:r w:rsidR="00014588">
        <w:rPr>
          <w:rFonts w:ascii="Microsoft Sans Serif" w:eastAsia="Calibri" w:hAnsi="Microsoft Sans Serif" w:cs="Microsoft Sans Serif"/>
          <w:sz w:val="16"/>
          <w:szCs w:val="16"/>
        </w:rPr>
        <w:t>ao</w:t>
      </w:r>
      <w:r>
        <w:rPr>
          <w:rFonts w:ascii="Microsoft Sans Serif" w:eastAsia="Calibri" w:hAnsi="Microsoft Sans Serif" w:cs="Microsoft Sans Serif"/>
          <w:sz w:val="16"/>
          <w:szCs w:val="16"/>
        </w:rPr>
        <w:t>, J)</w:t>
      </w:r>
    </w:p>
    <w:p w14:paraId="5AFFC4D9" w14:textId="189EB022" w:rsidR="00014588" w:rsidRPr="00014588" w:rsidRDefault="00014588" w:rsidP="00014588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381954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DC58EC">
        <w:rPr>
          <w:rFonts w:ascii="Microsoft Sans Serif" w:eastAsia="Calibri" w:hAnsi="Microsoft Sans Serif" w:cs="Microsoft Sans Serif"/>
          <w:sz w:val="16"/>
          <w:szCs w:val="16"/>
        </w:rPr>
        <w:t>Date and Time Returned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in the </w:t>
      </w:r>
      <w:r w:rsidRPr="007A502A">
        <w:rPr>
          <w:rFonts w:ascii="Microsoft Sans Serif" w:eastAsia="Calibri" w:hAnsi="Microsoft Sans Serif" w:cs="Microsoft Sans Serif"/>
          <w:sz w:val="16"/>
          <w:szCs w:val="16"/>
        </w:rPr>
        <w:t>Development of Console-Based BISU-Bilar Library Management System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 (</w:t>
      </w:r>
      <w:r w:rsidR="00DC58EC">
        <w:rPr>
          <w:rFonts w:ascii="Microsoft Sans Serif" w:eastAsia="Calibri" w:hAnsi="Microsoft Sans Serif" w:cs="Microsoft Sans Serif"/>
          <w:sz w:val="16"/>
          <w:szCs w:val="16"/>
        </w:rPr>
        <w:t>Tajale</w:t>
      </w:r>
      <w:r>
        <w:rPr>
          <w:rFonts w:ascii="Microsoft Sans Serif" w:eastAsia="Calibri" w:hAnsi="Microsoft Sans Serif" w:cs="Microsoft Sans Serif"/>
          <w:sz w:val="16"/>
          <w:szCs w:val="16"/>
        </w:rPr>
        <w:t xml:space="preserve">, </w:t>
      </w:r>
      <w:r w:rsidR="00DC58EC">
        <w:rPr>
          <w:rFonts w:ascii="Microsoft Sans Serif" w:eastAsia="Calibri" w:hAnsi="Microsoft Sans Serif" w:cs="Microsoft Sans Serif"/>
          <w:sz w:val="16"/>
          <w:szCs w:val="16"/>
        </w:rPr>
        <w:t>K</w:t>
      </w:r>
      <w:r>
        <w:rPr>
          <w:rFonts w:ascii="Microsoft Sans Serif" w:eastAsia="Calibri" w:hAnsi="Microsoft Sans Serif" w:cs="Microsoft Sans Serif"/>
          <w:sz w:val="16"/>
          <w:szCs w:val="16"/>
        </w:rPr>
        <w:t>J)</w:t>
      </w:r>
    </w:p>
    <w:p w14:paraId="3901E83E" w14:textId="41C53444" w:rsidR="00A72FE8" w:rsidRDefault="00A72FE8" w:rsidP="0083606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185-BSCS2A-G10</w:t>
      </w:r>
      <w:r w:rsidR="00C73B9C">
        <w:rPr>
          <w:rFonts w:ascii="Microsoft Sans Serif" w:eastAsia="Calibri" w:hAnsi="Microsoft Sans Serif" w:cs="Microsoft Sans Serif"/>
        </w:rPr>
        <w:t>-Optimizing Classroom Groupings Using Combinatorics</w:t>
      </w:r>
      <w:r w:rsidR="00955122">
        <w:rPr>
          <w:rFonts w:ascii="Microsoft Sans Serif" w:eastAsia="Calibri" w:hAnsi="Microsoft Sans Serif" w:cs="Microsoft Sans Serif"/>
        </w:rPr>
        <w:t xml:space="preserve">/Optimizing Classroom Groupings </w:t>
      </w:r>
      <w:r w:rsidR="00621BAC">
        <w:rPr>
          <w:rFonts w:ascii="Microsoft Sans Serif" w:eastAsia="Calibri" w:hAnsi="Microsoft Sans Serif" w:cs="Microsoft Sans Serif"/>
        </w:rPr>
        <w:t>Using Number Theory</w:t>
      </w:r>
    </w:p>
    <w:p w14:paraId="101FBEE8" w14:textId="3F038368" w:rsidR="00C73B9C" w:rsidRDefault="00C73B9C" w:rsidP="00C73B9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463831">
        <w:rPr>
          <w:rFonts w:ascii="Microsoft Sans Serif" w:eastAsia="Calibri" w:hAnsi="Microsoft Sans Serif" w:cs="Microsoft Sans Serif"/>
          <w:sz w:val="16"/>
          <w:szCs w:val="16"/>
        </w:rPr>
        <w:t>Using Sum Rule</w:t>
      </w: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 in </w:t>
      </w:r>
      <w:r>
        <w:rPr>
          <w:rFonts w:ascii="Microsoft Sans Serif" w:eastAsia="Calibri" w:hAnsi="Microsoft Sans Serif" w:cs="Microsoft Sans Serif"/>
          <w:sz w:val="16"/>
          <w:szCs w:val="16"/>
        </w:rPr>
        <w:t>Optimizing Classroom Groupings Using Combinatorics</w:t>
      </w:r>
      <w:r w:rsidRPr="003D4479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 w:rsidR="0072428D">
        <w:rPr>
          <w:rFonts w:ascii="Microsoft Sans Serif" w:eastAsia="Calibri" w:hAnsi="Microsoft Sans Serif" w:cs="Microsoft Sans Serif"/>
          <w:sz w:val="16"/>
          <w:szCs w:val="16"/>
        </w:rPr>
        <w:t>(Luzano, J)</w:t>
      </w:r>
    </w:p>
    <w:p w14:paraId="2CEB8F11" w14:textId="6A01B933" w:rsidR="00C73B9C" w:rsidRPr="008A1292" w:rsidRDefault="00C73B9C" w:rsidP="00C73B9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>Using Product Rule</w:t>
      </w:r>
      <w:r w:rsidR="002418F2"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 in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Optimizing Classroom Groupings Using Combinatorics</w:t>
      </w:r>
      <w:r w:rsidR="00F75266">
        <w:rPr>
          <w:rFonts w:ascii="Microsoft Sans Serif" w:eastAsia="Calibri" w:hAnsi="Microsoft Sans Serif" w:cs="Microsoft Sans Serif"/>
          <w:sz w:val="16"/>
          <w:szCs w:val="16"/>
        </w:rPr>
        <w:t xml:space="preserve"> (Balde, C)</w:t>
      </w:r>
    </w:p>
    <w:p w14:paraId="119805B6" w14:textId="4C96496D" w:rsidR="00C73B9C" w:rsidRPr="00C73B9C" w:rsidRDefault="00C73B9C" w:rsidP="00C73B9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- 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>Using Combinations</w:t>
      </w:r>
      <w:r w:rsidR="00A22311">
        <w:rPr>
          <w:rFonts w:ascii="Microsoft Sans Serif" w:eastAsia="Calibri" w:hAnsi="Microsoft Sans Serif" w:cs="Microsoft Sans Serif"/>
          <w:sz w:val="16"/>
          <w:szCs w:val="16"/>
        </w:rPr>
        <w:t xml:space="preserve"> Rule</w:t>
      </w:r>
      <w:r w:rsidR="002418F2" w:rsidRPr="008A1292">
        <w:rPr>
          <w:rFonts w:ascii="Microsoft Sans Serif" w:eastAsia="Calibri" w:hAnsi="Microsoft Sans Serif" w:cs="Microsoft Sans Serif"/>
          <w:sz w:val="16"/>
          <w:szCs w:val="16"/>
        </w:rPr>
        <w:t xml:space="preserve"> in</w:t>
      </w:r>
      <w:r w:rsidR="002418F2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  <w:r>
        <w:rPr>
          <w:rFonts w:ascii="Microsoft Sans Serif" w:eastAsia="Calibri" w:hAnsi="Microsoft Sans Serif" w:cs="Microsoft Sans Serif"/>
          <w:sz w:val="16"/>
          <w:szCs w:val="16"/>
        </w:rPr>
        <w:t>Optimizing Classroom Groupings Using Combinatorics</w:t>
      </w:r>
      <w:r w:rsidR="00621BAC">
        <w:rPr>
          <w:rFonts w:ascii="Microsoft Sans Serif" w:eastAsia="Calibri" w:hAnsi="Microsoft Sans Serif" w:cs="Microsoft Sans Serif"/>
          <w:sz w:val="16"/>
          <w:szCs w:val="16"/>
        </w:rPr>
        <w:t>/</w:t>
      </w:r>
      <w:r w:rsidR="00621BAC" w:rsidRPr="00621BAC">
        <w:rPr>
          <w:rFonts w:ascii="Microsoft Sans Serif" w:eastAsia="Calibri" w:hAnsi="Microsoft Sans Serif" w:cs="Microsoft Sans Serif"/>
          <w:sz w:val="16"/>
          <w:szCs w:val="16"/>
        </w:rPr>
        <w:t>Optimizing Classroom Groupings Using Number Theory</w:t>
      </w:r>
      <w:r w:rsidR="00621BAC">
        <w:rPr>
          <w:rFonts w:ascii="Microsoft Sans Serif" w:eastAsia="Calibri" w:hAnsi="Microsoft Sans Serif" w:cs="Microsoft Sans Serif"/>
          <w:sz w:val="16"/>
          <w:szCs w:val="16"/>
        </w:rPr>
        <w:t xml:space="preserve"> (Sa</w:t>
      </w:r>
      <w:r w:rsidR="005A7702">
        <w:rPr>
          <w:rFonts w:ascii="Microsoft Sans Serif" w:eastAsia="Calibri" w:hAnsi="Microsoft Sans Serif" w:cs="Microsoft Sans Serif"/>
          <w:sz w:val="16"/>
          <w:szCs w:val="16"/>
        </w:rPr>
        <w:t>rte, J)</w:t>
      </w:r>
    </w:p>
    <w:p w14:paraId="5582B8C5" w14:textId="165E17B7" w:rsidR="00E52C35" w:rsidRPr="002C307C" w:rsidRDefault="00697D65" w:rsidP="00E52C35">
      <w:pPr>
        <w:pStyle w:val="ListParagraph"/>
        <w:numPr>
          <w:ilvl w:val="0"/>
          <w:numId w:val="1"/>
        </w:numPr>
        <w:ind w:right="-270"/>
        <w:rPr>
          <w:rStyle w:val="ui-provider"/>
          <w:rFonts w:ascii="Microsoft Sans Serif" w:eastAsia="Calibri" w:hAnsi="Microsoft Sans Serif" w:cs="Microsoft Sans Serif"/>
          <w:highlight w:val="yellow"/>
        </w:rPr>
      </w:pPr>
      <w:r w:rsidRPr="002C307C">
        <w:rPr>
          <w:rFonts w:ascii="Microsoft Sans Serif" w:eastAsia="Calibri" w:hAnsi="Microsoft Sans Serif" w:cs="Microsoft Sans Serif"/>
          <w:highlight w:val="yellow"/>
        </w:rPr>
        <w:t>186-BSCS3A-G5</w:t>
      </w:r>
      <w:r w:rsidR="00EC249E" w:rsidRPr="002C307C">
        <w:rPr>
          <w:rFonts w:ascii="Microsoft Sans Serif" w:eastAsia="Calibri" w:hAnsi="Microsoft Sans Serif" w:cs="Microsoft Sans Serif"/>
          <w:highlight w:val="yellow"/>
        </w:rPr>
        <w:t xml:space="preserve">-Authentication of Users in </w:t>
      </w:r>
      <w:r w:rsidR="00D06902" w:rsidRPr="002C307C">
        <w:rPr>
          <w:rStyle w:val="ui-provider"/>
          <w:rFonts w:ascii="Microsoft Sans Serif" w:hAnsi="Microsoft Sans Serif" w:cs="Microsoft Sans Serif"/>
          <w:highlight w:val="yellow"/>
        </w:rPr>
        <w:t>BISU-Bilar Campus Library Management System</w:t>
      </w:r>
    </w:p>
    <w:p w14:paraId="0C71AE79" w14:textId="4DE9CDE0" w:rsidR="003D4479" w:rsidRPr="002C307C" w:rsidRDefault="003152B0" w:rsidP="003152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Login Management in </w:t>
      </w:r>
      <w:r w:rsidR="003D4479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Authentication of Users in BISU-Bilar Campus Library Management System </w:t>
      </w:r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(Jumawid, A)</w:t>
      </w:r>
      <w:r w:rsidR="00877E58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877E58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304AEEEF" w14:textId="2C89D353" w:rsidR="003152B0" w:rsidRPr="002C307C" w:rsidRDefault="003152B0" w:rsidP="003152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Registration Management in </w:t>
      </w:r>
      <w:r w:rsidR="003D4479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Library Management System</w:t>
      </w:r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Betinol, </w:t>
      </w:r>
      <w:r w:rsidR="00BC7A30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</w:t>
      </w:r>
      <w:r w:rsidR="00636485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J)</w:t>
      </w:r>
      <w:r w:rsidR="0054605C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  <w:r w:rsidR="0054605C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A60CA7C" w14:textId="133C3669" w:rsidR="003152B0" w:rsidRPr="003152B0" w:rsidRDefault="003152B0" w:rsidP="003152B0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User Management in </w:t>
      </w:r>
      <w:r w:rsidR="003D4479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Authentication of Users in BISU-Bilar Campus Library Management System</w:t>
      </w:r>
      <w:r w:rsidR="00E514AF" w:rsidRPr="002C307C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Justol, J)</w:t>
      </w:r>
      <w:r w:rsidR="00700754" w:rsidRPr="00700754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700754" w:rsidRPr="002C307C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="00700754">
        <w:rPr>
          <w:rFonts w:ascii="Microsoft Sans Serif" w:eastAsia="Calibri" w:hAnsi="Microsoft Sans Serif" w:cs="Microsoft Sans Serif"/>
          <w:sz w:val="16"/>
          <w:szCs w:val="16"/>
        </w:rPr>
        <w:t xml:space="preserve"> </w:t>
      </w:r>
    </w:p>
    <w:p w14:paraId="66D3322B" w14:textId="42299D20" w:rsidR="000727EC" w:rsidRPr="00504972" w:rsidRDefault="00BD66F8" w:rsidP="000727EC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504972">
        <w:rPr>
          <w:rFonts w:ascii="Microsoft Sans Serif" w:eastAsia="Calibri" w:hAnsi="Microsoft Sans Serif" w:cs="Microsoft Sans Serif"/>
          <w:highlight w:val="yellow"/>
        </w:rPr>
        <w:t>187-BSCS3B-G</w:t>
      </w:r>
      <w:r w:rsidR="003E4A2F" w:rsidRPr="00504972">
        <w:rPr>
          <w:rFonts w:ascii="Microsoft Sans Serif" w:eastAsia="Calibri" w:hAnsi="Microsoft Sans Serif" w:cs="Microsoft Sans Serif"/>
          <w:highlight w:val="yellow"/>
        </w:rPr>
        <w:t>7</w:t>
      </w:r>
      <w:r w:rsidR="00E93FEF" w:rsidRPr="00504972">
        <w:rPr>
          <w:rFonts w:ascii="Microsoft Sans Serif" w:eastAsia="Calibri" w:hAnsi="Microsoft Sans Serif" w:cs="Microsoft Sans Serif"/>
          <w:highlight w:val="yellow"/>
        </w:rPr>
        <w:t>-</w:t>
      </w:r>
      <w:r w:rsidR="000727EC" w:rsidRPr="00504972">
        <w:rPr>
          <w:rFonts w:ascii="Microsoft Sans Serif" w:eastAsia="Calibri" w:hAnsi="Microsoft Sans Serif" w:cs="Microsoft Sans Serif"/>
          <w:highlight w:val="yellow"/>
        </w:rPr>
        <w:t>Forgot Password Module in BISU-Bilar Campus QR Code Contact Tracing System</w:t>
      </w:r>
    </w:p>
    <w:p w14:paraId="4F3879CE" w14:textId="0392515F" w:rsidR="000727EC" w:rsidRPr="00504972" w:rsidRDefault="000727EC" w:rsidP="000727E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ing ID Number in Forgot Password Module in BISU-Bilar Campus QR Code Contact Tracing System</w:t>
      </w:r>
      <w:r w:rsidR="00D713AB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Baslot, MJR) </w:t>
      </w:r>
      <w:r w:rsidR="00D713AB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4A5BA0A" w14:textId="6551C790" w:rsidR="000727EC" w:rsidRPr="00504972" w:rsidRDefault="000727EC" w:rsidP="000727EC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ing Email in Forgot Password Module in BISU-Bilar Campus QR Code Contact Tracing Syste</w:t>
      </w:r>
      <w:r w:rsidR="00802B25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m (Parocha, I) </w:t>
      </w:r>
      <w:r w:rsidR="00802B25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5EBE9E4C" w14:textId="621A4CAB" w:rsidR="000876D0" w:rsidRDefault="000727EC" w:rsidP="0095655E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ing Name in Forgot Password Module in BISU-Bilar Campus QR Code Contact Tracing System</w:t>
      </w:r>
      <w:r w:rsidR="00064C48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Organiza, L</w:t>
      </w:r>
      <w:r w:rsidR="0081648B" w:rsidRPr="0033094E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)</w:t>
      </w:r>
      <w:r w:rsidR="0081648B" w:rsidRPr="009579DA">
        <w:rPr>
          <w:rFonts w:ascii="Segoe UI Symbol" w:eastAsia="Calibri" w:hAnsi="Segoe UI Symbol" w:cs="Segoe UI Symbol"/>
          <w:sz w:val="16"/>
          <w:szCs w:val="16"/>
          <w:highlight w:val="yellow"/>
        </w:rPr>
        <w:t xml:space="preserve"> </w:t>
      </w:r>
      <w:r w:rsidR="0081648B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42C201F1" w14:textId="29449263" w:rsidR="0006287E" w:rsidRPr="00504972" w:rsidRDefault="0006287E" w:rsidP="0006287E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504972">
        <w:rPr>
          <w:rFonts w:ascii="Microsoft Sans Serif" w:eastAsia="Calibri" w:hAnsi="Microsoft Sans Serif" w:cs="Microsoft Sans Serif"/>
          <w:highlight w:val="yellow"/>
        </w:rPr>
        <w:t>188-BSCS3B-G2-</w:t>
      </w:r>
      <w:r w:rsidR="007D18F2" w:rsidRPr="00504972">
        <w:rPr>
          <w:rFonts w:ascii="Microsoft Sans Serif" w:eastAsia="Calibri" w:hAnsi="Microsoft Sans Serif" w:cs="Microsoft Sans Serif"/>
          <w:highlight w:val="yellow"/>
        </w:rPr>
        <w:t xml:space="preserve">Reseach Log Module in </w:t>
      </w:r>
      <w:r w:rsidRPr="00504972">
        <w:rPr>
          <w:rFonts w:ascii="Microsoft Sans Serif" w:eastAsia="Calibri" w:hAnsi="Microsoft Sans Serif" w:cs="Microsoft Sans Serif"/>
          <w:highlight w:val="yellow"/>
        </w:rPr>
        <w:t>Makasa Laboratory Dissertations, Thesis, Capstone, Research Proposals, Projects Information System</w:t>
      </w:r>
    </w:p>
    <w:p w14:paraId="60B589F0" w14:textId="33C91702" w:rsidR="00BE1A25" w:rsidRPr="00504972" w:rsidRDefault="00BE1A25" w:rsidP="00BE1A2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Thes</w:t>
      </w:r>
      <w:r w:rsidR="00AB7AB0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es 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Management in Research Log Module in Makasa Laboratory Dissertations, Thesis, Capstone, Research Proposals, Projects Information System</w:t>
      </w:r>
      <w:r w:rsidR="001327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Gamale, T) </w:t>
      </w:r>
      <w:r w:rsidR="0013277D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F79B0B4" w14:textId="0E74D751" w:rsidR="00BE1A25" w:rsidRPr="00504972" w:rsidRDefault="00BE1A25" w:rsidP="00BE1A2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Projects Management in Research Log Module in Makasa Laboratory Dissertations, Thesis, Capstone, Research Proposals, Projects Information System</w:t>
      </w:r>
      <w:r w:rsidR="00AD32A9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Ar</w:t>
      </w:r>
      <w:r w:rsidR="008428E4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ciosa, A) </w:t>
      </w:r>
      <w:r w:rsidR="008428E4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2161DF58" w14:textId="2C658718" w:rsidR="0006287E" w:rsidRDefault="00BE1A25" w:rsidP="00BE1A25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lastRenderedPageBreak/>
        <w:t>- Research Articles Management in Research Log Module in Makasa Laboratory Dissertations, Thesis, Capstone, Research Proposals, Projects Information Syst</w:t>
      </w:r>
      <w:r w:rsidR="00B6003F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em (Gerona, B) </w:t>
      </w:r>
      <w:r w:rsidR="00B6003F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A347B77" w14:textId="32B5815D" w:rsidR="00792BEB" w:rsidRPr="000727EC" w:rsidRDefault="00792BEB" w:rsidP="00792BEB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Instructor 1 - Thesis Expert (BISU-Bilar Campus) </w:t>
      </w:r>
      <w:r w:rsidR="00FB26E2">
        <w:rPr>
          <w:rFonts w:ascii="Microsoft Sans Serif" w:eastAsia="Calibri" w:hAnsi="Microsoft Sans Serif" w:cs="Microsoft Sans Serif"/>
        </w:rPr>
        <w:t>2nd</w:t>
      </w:r>
      <w:r w:rsidRPr="000727EC">
        <w:rPr>
          <w:rFonts w:ascii="Microsoft Sans Serif" w:eastAsia="Calibri" w:hAnsi="Microsoft Sans Serif" w:cs="Microsoft Sans Serif"/>
        </w:rPr>
        <w:t xml:space="preserve"> Semester, S.Y. 2022-2023</w:t>
      </w:r>
    </w:p>
    <w:p w14:paraId="7B5F316A" w14:textId="235278A0" w:rsidR="00B91E11" w:rsidRPr="002E080E" w:rsidRDefault="00792BEB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89-</w:t>
      </w:r>
      <w:r w:rsidR="00F56C61">
        <w:rPr>
          <w:rFonts w:ascii="Microsoft Sans Serif" w:eastAsia="Calibri" w:hAnsi="Microsoft Sans Serif" w:cs="Microsoft Sans Serif"/>
        </w:rPr>
        <w:t>SSG</w:t>
      </w:r>
      <w:r w:rsidR="002E080E">
        <w:rPr>
          <w:rFonts w:ascii="Microsoft Sans Serif" w:eastAsia="Calibri" w:hAnsi="Microsoft Sans Serif" w:cs="Microsoft Sans Serif"/>
        </w:rPr>
        <w:t xml:space="preserve"> E-Voting System</w:t>
      </w:r>
      <w:r w:rsidR="00FB26E2">
        <w:rPr>
          <w:rFonts w:ascii="Microsoft Sans Serif" w:eastAsia="Calibri" w:hAnsi="Microsoft Sans Serif" w:cs="Microsoft Sans Serif"/>
        </w:rPr>
        <w:t xml:space="preserve"> (Baral et al)</w:t>
      </w:r>
    </w:p>
    <w:p w14:paraId="556B74AD" w14:textId="5F922597" w:rsidR="002E080E" w:rsidRPr="002E080E" w:rsidRDefault="002E080E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0-Weather Monitoring System Using Arduino</w:t>
      </w:r>
      <w:r w:rsidR="00FB26E2">
        <w:rPr>
          <w:rFonts w:ascii="Microsoft Sans Serif" w:eastAsia="Calibri" w:hAnsi="Microsoft Sans Serif" w:cs="Microsoft Sans Serif"/>
        </w:rPr>
        <w:t xml:space="preserve"> </w:t>
      </w:r>
      <w:r w:rsidR="00347B5B">
        <w:rPr>
          <w:rFonts w:ascii="Microsoft Sans Serif" w:eastAsia="Calibri" w:hAnsi="Microsoft Sans Serif" w:cs="Microsoft Sans Serif"/>
        </w:rPr>
        <w:t>(Oppus et al)</w:t>
      </w:r>
    </w:p>
    <w:p w14:paraId="35142061" w14:textId="04618B1E" w:rsidR="002E080E" w:rsidRPr="002E080E" w:rsidRDefault="002E080E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1-PrimCare: Appointment System</w:t>
      </w:r>
      <w:r w:rsidR="00347B5B">
        <w:rPr>
          <w:rFonts w:ascii="Microsoft Sans Serif" w:eastAsia="Calibri" w:hAnsi="Microsoft Sans Serif" w:cs="Microsoft Sans Serif"/>
        </w:rPr>
        <w:t xml:space="preserve"> </w:t>
      </w:r>
      <w:r w:rsidR="00AA14DF">
        <w:rPr>
          <w:rFonts w:ascii="Microsoft Sans Serif" w:eastAsia="Calibri" w:hAnsi="Microsoft Sans Serif" w:cs="Microsoft Sans Serif"/>
        </w:rPr>
        <w:t>(Tiongson et al)</w:t>
      </w:r>
    </w:p>
    <w:p w14:paraId="7AD60839" w14:textId="3E8C074B" w:rsidR="002E080E" w:rsidRPr="002E080E" w:rsidRDefault="002E080E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2-BANTAY BAHA Flood Monitoring System Using Arduino</w:t>
      </w:r>
      <w:r w:rsidR="0047769D">
        <w:rPr>
          <w:rFonts w:ascii="Microsoft Sans Serif" w:eastAsia="Calibri" w:hAnsi="Microsoft Sans Serif" w:cs="Microsoft Sans Serif"/>
        </w:rPr>
        <w:t xml:space="preserve"> (Boncales et al)</w:t>
      </w:r>
    </w:p>
    <w:p w14:paraId="5BDB1091" w14:textId="4A57C9CD" w:rsidR="002E080E" w:rsidRPr="00AA14DF" w:rsidRDefault="002E080E" w:rsidP="00AA14DF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3-OSCA Online Management System</w:t>
      </w:r>
      <w:r w:rsidR="0047769D">
        <w:rPr>
          <w:rFonts w:ascii="Microsoft Sans Serif" w:eastAsia="Calibri" w:hAnsi="Microsoft Sans Serif" w:cs="Microsoft Sans Serif"/>
        </w:rPr>
        <w:t xml:space="preserve"> </w:t>
      </w:r>
      <w:r w:rsidR="00AA14DF">
        <w:rPr>
          <w:rFonts w:ascii="Microsoft Sans Serif" w:eastAsia="Calibri" w:hAnsi="Microsoft Sans Serif" w:cs="Microsoft Sans Serif"/>
        </w:rPr>
        <w:t>(Musne et al)</w:t>
      </w:r>
    </w:p>
    <w:p w14:paraId="5410FD9D" w14:textId="5F9F9FDE" w:rsidR="00B910E9" w:rsidRPr="002C2809" w:rsidRDefault="00B910E9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4-Document  Tracking System</w:t>
      </w:r>
      <w:r w:rsidR="00025912">
        <w:rPr>
          <w:rFonts w:ascii="Microsoft Sans Serif" w:eastAsia="Calibri" w:hAnsi="Microsoft Sans Serif" w:cs="Microsoft Sans Serif"/>
        </w:rPr>
        <w:t xml:space="preserve"> (</w:t>
      </w:r>
      <w:r w:rsidR="00140EEA">
        <w:rPr>
          <w:rFonts w:ascii="Microsoft Sans Serif" w:eastAsia="Calibri" w:hAnsi="Microsoft Sans Serif" w:cs="Microsoft Sans Serif"/>
        </w:rPr>
        <w:t>Galendez et al)</w:t>
      </w:r>
    </w:p>
    <w:p w14:paraId="45BCEB46" w14:textId="7AA8E30E" w:rsidR="002C2809" w:rsidRPr="00BE20B8" w:rsidRDefault="00BE20B8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5-Attendance Monitoring System Using Barcode and Voting System (Sapong et al)</w:t>
      </w:r>
    </w:p>
    <w:p w14:paraId="06984E5C" w14:textId="2AD00922" w:rsidR="00BE20B8" w:rsidRPr="0042119B" w:rsidRDefault="00BE20B8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6-</w:t>
      </w:r>
      <w:r w:rsidR="0042119B">
        <w:rPr>
          <w:rFonts w:ascii="Microsoft Sans Serif" w:eastAsia="Calibri" w:hAnsi="Microsoft Sans Serif" w:cs="Microsoft Sans Serif"/>
        </w:rPr>
        <w:t>Guidance Information Management System (Escober et al)</w:t>
      </w:r>
    </w:p>
    <w:p w14:paraId="2E221948" w14:textId="50BD73CE" w:rsidR="0042119B" w:rsidRPr="0042119B" w:rsidRDefault="0042119B" w:rsidP="00792BEB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7-Resident Profiling Management System (Omac et al)</w:t>
      </w:r>
    </w:p>
    <w:p w14:paraId="50A75A7F" w14:textId="5BEBA34A" w:rsidR="003212F8" w:rsidRPr="003212F8" w:rsidRDefault="0042119B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8-Business Permit Profiling and Monitoring System in Municipality of Batuan (</w:t>
      </w:r>
      <w:r w:rsidR="003212F8">
        <w:rPr>
          <w:rFonts w:ascii="Microsoft Sans Serif" w:eastAsia="Calibri" w:hAnsi="Microsoft Sans Serif" w:cs="Microsoft Sans Serif"/>
        </w:rPr>
        <w:t>Aparece et al)</w:t>
      </w:r>
    </w:p>
    <w:p w14:paraId="44165060" w14:textId="19A563C0" w:rsidR="003212F8" w:rsidRPr="006C251D" w:rsidRDefault="003212F8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199-Online Market place for freelancer of residence in municipality of Pilar (</w:t>
      </w:r>
      <w:r w:rsidR="006C251D">
        <w:rPr>
          <w:rFonts w:ascii="Microsoft Sans Serif" w:eastAsia="Calibri" w:hAnsi="Microsoft Sans Serif" w:cs="Microsoft Sans Serif"/>
        </w:rPr>
        <w:t>Amoguis et al)</w:t>
      </w:r>
    </w:p>
    <w:p w14:paraId="3AC3761B" w14:textId="2BE11E6A" w:rsidR="006C251D" w:rsidRPr="00272595" w:rsidRDefault="006C251D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 xml:space="preserve">200-Paz and Joseph Rice and Corn Mill Online Management System </w:t>
      </w:r>
      <w:r w:rsidR="00272595">
        <w:rPr>
          <w:rFonts w:ascii="Microsoft Sans Serif" w:eastAsia="Calibri" w:hAnsi="Microsoft Sans Serif" w:cs="Microsoft Sans Serif"/>
        </w:rPr>
        <w:t>(Compoc et al)</w:t>
      </w:r>
    </w:p>
    <w:p w14:paraId="3FACB546" w14:textId="5D46046E" w:rsidR="00272595" w:rsidRPr="00272595" w:rsidRDefault="00272595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 xml:space="preserve">201-QuizBox: An Educational Mobile Quiz Game </w:t>
      </w:r>
      <w:r w:rsidR="003C01EE">
        <w:rPr>
          <w:rFonts w:ascii="Microsoft Sans Serif" w:eastAsia="Calibri" w:hAnsi="Microsoft Sans Serif" w:cs="Microsoft Sans Serif"/>
        </w:rPr>
        <w:t>for</w:t>
      </w:r>
      <w:r>
        <w:rPr>
          <w:rFonts w:ascii="Microsoft Sans Serif" w:eastAsia="Calibri" w:hAnsi="Microsoft Sans Serif" w:cs="Microsoft Sans Serif"/>
        </w:rPr>
        <w:t xml:space="preserve"> Disaster Preparedness and Risk Reduction Management</w:t>
      </w:r>
      <w:r w:rsidR="00094A5D">
        <w:rPr>
          <w:rFonts w:ascii="Microsoft Sans Serif" w:eastAsia="Calibri" w:hAnsi="Microsoft Sans Serif" w:cs="Microsoft Sans Serif"/>
        </w:rPr>
        <w:t xml:space="preserve"> (Carsola et al)</w:t>
      </w:r>
    </w:p>
    <w:p w14:paraId="39335B6E" w14:textId="0CA5B13B" w:rsidR="00272595" w:rsidRPr="001E6E16" w:rsidRDefault="00272595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2-FLS-GEM</w:t>
      </w:r>
      <w:r w:rsidR="001E6E16">
        <w:rPr>
          <w:rFonts w:ascii="Microsoft Sans Serif" w:eastAsia="Calibri" w:hAnsi="Microsoft Sans Serif" w:cs="Microsoft Sans Serif"/>
        </w:rPr>
        <w:t xml:space="preserve"> Monitoring System in the Province of Bohol</w:t>
      </w:r>
      <w:r w:rsidR="007F297C">
        <w:rPr>
          <w:rFonts w:ascii="Microsoft Sans Serif" w:eastAsia="Calibri" w:hAnsi="Microsoft Sans Serif" w:cs="Microsoft Sans Serif"/>
        </w:rPr>
        <w:t xml:space="preserve"> (</w:t>
      </w:r>
      <w:r w:rsidR="00094A5D">
        <w:rPr>
          <w:rFonts w:ascii="Microsoft Sans Serif" w:eastAsia="Calibri" w:hAnsi="Microsoft Sans Serif" w:cs="Microsoft Sans Serif"/>
        </w:rPr>
        <w:t>Balane et al)</w:t>
      </w:r>
    </w:p>
    <w:p w14:paraId="395AC490" w14:textId="49B55458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3-Faculty Association Information System of Bohol Island State University</w:t>
      </w:r>
      <w:r w:rsidR="007F297C">
        <w:rPr>
          <w:rFonts w:ascii="Microsoft Sans Serif" w:eastAsia="Calibri" w:hAnsi="Microsoft Sans Serif" w:cs="Microsoft Sans Serif"/>
        </w:rPr>
        <w:t xml:space="preserve"> (Malaran et al)</w:t>
      </w:r>
    </w:p>
    <w:p w14:paraId="55742067" w14:textId="067A0E63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4-Rice Farm Inventory System</w:t>
      </w:r>
      <w:r w:rsidR="007F297C">
        <w:rPr>
          <w:rFonts w:ascii="Microsoft Sans Serif" w:eastAsia="Calibri" w:hAnsi="Microsoft Sans Serif" w:cs="Microsoft Sans Serif"/>
        </w:rPr>
        <w:t xml:space="preserve"> (Abrau et al)</w:t>
      </w:r>
    </w:p>
    <w:p w14:paraId="2E9F5F87" w14:textId="60A0DC4D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5-Smart Boarding House Management System</w:t>
      </w:r>
      <w:r w:rsidR="0098259B">
        <w:rPr>
          <w:rFonts w:ascii="Microsoft Sans Serif" w:eastAsia="Calibri" w:hAnsi="Microsoft Sans Serif" w:cs="Microsoft Sans Serif"/>
        </w:rPr>
        <w:t xml:space="preserve"> (</w:t>
      </w:r>
      <w:r w:rsidR="007F297C">
        <w:rPr>
          <w:rFonts w:ascii="Microsoft Sans Serif" w:eastAsia="Calibri" w:hAnsi="Microsoft Sans Serif" w:cs="Microsoft Sans Serif"/>
        </w:rPr>
        <w:t>Ampoloquio et al)</w:t>
      </w:r>
    </w:p>
    <w:p w14:paraId="7AD5750D" w14:textId="0543E336" w:rsidR="001E6E16" w:rsidRPr="001E6E16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6-AJAB Transport Services</w:t>
      </w:r>
      <w:r w:rsidR="0098259B">
        <w:rPr>
          <w:rFonts w:ascii="Microsoft Sans Serif" w:eastAsia="Calibri" w:hAnsi="Microsoft Sans Serif" w:cs="Microsoft Sans Serif"/>
        </w:rPr>
        <w:t xml:space="preserve"> (Narbaja et al)</w:t>
      </w:r>
    </w:p>
    <w:p w14:paraId="7832256F" w14:textId="48210BA1" w:rsidR="001E6E16" w:rsidRPr="00CD4EE1" w:rsidRDefault="001E6E16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7-</w:t>
      </w:r>
      <w:r w:rsidR="00CD4EE1">
        <w:rPr>
          <w:rFonts w:ascii="Microsoft Sans Serif" w:eastAsia="Calibri" w:hAnsi="Microsoft Sans Serif" w:cs="Microsoft Sans Serif"/>
        </w:rPr>
        <w:t>Sales and Inventory System of 2Mama’s Grill and Restaurant</w:t>
      </w:r>
      <w:r w:rsidR="0098259B">
        <w:rPr>
          <w:rFonts w:ascii="Microsoft Sans Serif" w:eastAsia="Calibri" w:hAnsi="Microsoft Sans Serif" w:cs="Microsoft Sans Serif"/>
        </w:rPr>
        <w:t xml:space="preserve"> (Jumawid et al)</w:t>
      </w:r>
    </w:p>
    <w:p w14:paraId="104D820D" w14:textId="1580745B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8-BISU Bilar Campus Map</w:t>
      </w:r>
      <w:r w:rsidR="0098259B">
        <w:rPr>
          <w:rFonts w:ascii="Microsoft Sans Serif" w:eastAsia="Calibri" w:hAnsi="Microsoft Sans Serif" w:cs="Microsoft Sans Serif"/>
        </w:rPr>
        <w:t xml:space="preserve"> (Odal et al)</w:t>
      </w:r>
    </w:p>
    <w:p w14:paraId="32D3956B" w14:textId="4148842B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09-EyeChoice Optical Shop</w:t>
      </w:r>
      <w:r w:rsidR="00441941">
        <w:rPr>
          <w:rFonts w:ascii="Microsoft Sans Serif" w:eastAsia="Calibri" w:hAnsi="Microsoft Sans Serif" w:cs="Microsoft Sans Serif"/>
        </w:rPr>
        <w:t xml:space="preserve"> (</w:t>
      </w:r>
      <w:r w:rsidR="0098259B">
        <w:rPr>
          <w:rFonts w:ascii="Microsoft Sans Serif" w:eastAsia="Calibri" w:hAnsi="Microsoft Sans Serif" w:cs="Microsoft Sans Serif"/>
        </w:rPr>
        <w:t>Camposo et al)</w:t>
      </w:r>
    </w:p>
    <w:p w14:paraId="6FE29516" w14:textId="6B24D3C7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10-Alumni Record Management System</w:t>
      </w:r>
      <w:r w:rsidR="00441941">
        <w:rPr>
          <w:rFonts w:ascii="Microsoft Sans Serif" w:eastAsia="Calibri" w:hAnsi="Microsoft Sans Serif" w:cs="Microsoft Sans Serif"/>
        </w:rPr>
        <w:t xml:space="preserve"> (Alambatin et al)</w:t>
      </w:r>
    </w:p>
    <w:p w14:paraId="1348754B" w14:textId="6161A571" w:rsidR="00CD4EE1" w:rsidRPr="00CD4EE1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11-Optipets: AVMS</w:t>
      </w:r>
      <w:r w:rsidR="00441941">
        <w:rPr>
          <w:rFonts w:ascii="Microsoft Sans Serif" w:eastAsia="Calibri" w:hAnsi="Microsoft Sans Serif" w:cs="Microsoft Sans Serif"/>
        </w:rPr>
        <w:t xml:space="preserve"> (Panerio et al)</w:t>
      </w:r>
    </w:p>
    <w:p w14:paraId="72EEE960" w14:textId="6A882EB4" w:rsidR="00CD4EE1" w:rsidRPr="003212F8" w:rsidRDefault="00CD4EE1" w:rsidP="003212F8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sz w:val="16"/>
          <w:szCs w:val="16"/>
        </w:rPr>
      </w:pPr>
      <w:r>
        <w:rPr>
          <w:rFonts w:ascii="Microsoft Sans Serif" w:eastAsia="Calibri" w:hAnsi="Microsoft Sans Serif" w:cs="Microsoft Sans Serif"/>
        </w:rPr>
        <w:t>212-E-tubig: Online Ordering System</w:t>
      </w:r>
      <w:r w:rsidR="00441941">
        <w:rPr>
          <w:rFonts w:ascii="Microsoft Sans Serif" w:eastAsia="Calibri" w:hAnsi="Microsoft Sans Serif" w:cs="Microsoft Sans Serif"/>
        </w:rPr>
        <w:t xml:space="preserve"> (Pasagad et al)</w:t>
      </w:r>
    </w:p>
    <w:p w14:paraId="006F14D4" w14:textId="77777777" w:rsidR="00B50B54" w:rsidRPr="000727EC" w:rsidRDefault="00B50B54" w:rsidP="00B50B54">
      <w:pPr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Thesis Consultation (BISU-Main Campus)</w:t>
      </w:r>
    </w:p>
    <w:p w14:paraId="407EB96B" w14:textId="760C57AA" w:rsidR="00B50B54" w:rsidRDefault="00B50B54" w:rsidP="00B50B54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213</w:t>
      </w:r>
      <w:r w:rsidRPr="000727EC">
        <w:rPr>
          <w:rFonts w:ascii="Microsoft Sans Serif" w:eastAsia="Calibri" w:hAnsi="Microsoft Sans Serif" w:cs="Microsoft Sans Serif"/>
        </w:rPr>
        <w:t>-SMS Notification Using GSM Module, Arduino, and Push Button Switch</w:t>
      </w:r>
      <w:r>
        <w:rPr>
          <w:rFonts w:ascii="Microsoft Sans Serif" w:eastAsia="Calibri" w:hAnsi="Microsoft Sans Serif" w:cs="Microsoft Sans Serif"/>
        </w:rPr>
        <w:t xml:space="preserve"> for Rice Milling Machine</w:t>
      </w:r>
      <w:r w:rsidR="00B81BA1">
        <w:rPr>
          <w:rFonts w:ascii="Microsoft Sans Serif" w:eastAsia="Calibri" w:hAnsi="Microsoft Sans Serif" w:cs="Microsoft Sans Serif"/>
        </w:rPr>
        <w:t xml:space="preserve"> (Maputol et al)</w:t>
      </w:r>
    </w:p>
    <w:p w14:paraId="7849F47B" w14:textId="77777777" w:rsidR="00875C87" w:rsidRPr="000727EC" w:rsidRDefault="00875C87" w:rsidP="00875C87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>Faculty Instructions (Intermediate Programming/Discrete Structures 2/</w:t>
      </w:r>
      <w:r w:rsidRPr="00504972">
        <w:rPr>
          <w:rFonts w:ascii="Microsoft Sans Serif" w:eastAsia="Calibri" w:hAnsi="Microsoft Sans Serif" w:cs="Microsoft Sans Serif"/>
          <w:highlight w:val="yellow"/>
        </w:rPr>
        <w:t>Web Development and Enterprises</w:t>
      </w:r>
      <w:r w:rsidRPr="000727EC">
        <w:rPr>
          <w:rFonts w:ascii="Microsoft Sans Serif" w:eastAsia="Calibri" w:hAnsi="Microsoft Sans Serif" w:cs="Microsoft Sans Serif"/>
        </w:rPr>
        <w:t>) 2nd Semester, S.Y. 2022-2023</w:t>
      </w:r>
    </w:p>
    <w:p w14:paraId="483504F3" w14:textId="398A80F6" w:rsidR="00875C87" w:rsidRPr="00504972" w:rsidRDefault="00875C87" w:rsidP="00875C87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  <w:highlight w:val="yellow"/>
        </w:rPr>
      </w:pPr>
      <w:r w:rsidRPr="00504972">
        <w:rPr>
          <w:rFonts w:ascii="Microsoft Sans Serif" w:eastAsia="Calibri" w:hAnsi="Microsoft Sans Serif" w:cs="Microsoft Sans Serif"/>
          <w:highlight w:val="yellow"/>
        </w:rPr>
        <w:t>214-BSCS</w:t>
      </w:r>
      <w:r w:rsidR="00C803B8" w:rsidRPr="00504972">
        <w:rPr>
          <w:rFonts w:ascii="Microsoft Sans Serif" w:eastAsia="Calibri" w:hAnsi="Microsoft Sans Serif" w:cs="Microsoft Sans Serif"/>
          <w:highlight w:val="yellow"/>
        </w:rPr>
        <w:t>3B</w:t>
      </w:r>
      <w:r w:rsidRPr="00504972">
        <w:rPr>
          <w:rFonts w:ascii="Microsoft Sans Serif" w:eastAsia="Calibri" w:hAnsi="Microsoft Sans Serif" w:cs="Microsoft Sans Serif"/>
          <w:highlight w:val="yellow"/>
        </w:rPr>
        <w:t>-G</w:t>
      </w:r>
      <w:r w:rsidR="00C803B8" w:rsidRPr="00504972">
        <w:rPr>
          <w:rFonts w:ascii="Microsoft Sans Serif" w:eastAsia="Calibri" w:hAnsi="Microsoft Sans Serif" w:cs="Microsoft Sans Serif"/>
          <w:highlight w:val="yellow"/>
        </w:rPr>
        <w:t>5</w:t>
      </w:r>
      <w:r w:rsidRPr="00504972">
        <w:rPr>
          <w:rFonts w:ascii="Microsoft Sans Serif" w:eastAsia="Calibri" w:hAnsi="Microsoft Sans Serif" w:cs="Microsoft Sans Serif"/>
          <w:highlight w:val="yellow"/>
        </w:rPr>
        <w:t>-</w:t>
      </w:r>
      <w:r w:rsidR="00E526C7" w:rsidRPr="00504972">
        <w:rPr>
          <w:rFonts w:ascii="Microsoft Sans Serif" w:hAnsi="Microsoft Sans Serif" w:cs="Microsoft Sans Serif"/>
          <w:highlight w:val="yellow"/>
        </w:rPr>
        <w:t>Authentication of Users in BISU-Bilar Campus Computer Inventory System</w:t>
      </w:r>
    </w:p>
    <w:p w14:paraId="45378825" w14:textId="088ADB56" w:rsidR="00DE51DB" w:rsidRPr="00504972" w:rsidRDefault="00DE51DB" w:rsidP="00DE51D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Login Management in Authentication of Users in BISU-Bilar Campus Computer Inventory System</w:t>
      </w:r>
      <w:r w:rsidR="003D647D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Lecame, Z) </w:t>
      </w:r>
      <w:r w:rsidR="003D647D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</w:p>
    <w:p w14:paraId="7E6EBC31" w14:textId="118A84EF" w:rsidR="00DE51DB" w:rsidRPr="00504972" w:rsidRDefault="00DE51DB" w:rsidP="00DE51D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Registration Management in Authentication of Users in BISU-Bilar Campus Computer Inventory System</w:t>
      </w:r>
      <w:r w:rsidR="0026755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Idago, J) </w:t>
      </w:r>
      <w:r w:rsidR="0026755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</w:t>
      </w:r>
    </w:p>
    <w:p w14:paraId="157B7114" w14:textId="6C2B79D3" w:rsidR="0045275F" w:rsidRPr="00504972" w:rsidRDefault="00DE51DB" w:rsidP="00DE51D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  <w:highlight w:val="yellow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- User Management in Authentication of Users in BISU-Bilar Campus Computer Inventory Syste</w:t>
      </w:r>
      <w:r w:rsidR="00455F20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m (Painagan, CM) </w:t>
      </w:r>
      <w:r w:rsidR="00455F20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6A5697B4" w14:textId="5B94EDBF" w:rsidR="00EA09EA" w:rsidRDefault="00EA09EA" w:rsidP="00DE51DB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- </w:t>
      </w:r>
      <w:r w:rsidR="00DE6A24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Viewing</w:t>
      </w:r>
      <w:r w:rsidR="00FE63E1"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of Personal Data </w:t>
      </w:r>
      <w:r w:rsidRPr="00504972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>in Authentication of Users in BISU-Bilar Campus Computer Inventory System</w:t>
      </w:r>
      <w:r w:rsidR="009B60F6">
        <w:rPr>
          <w:rFonts w:ascii="Microsoft Sans Serif" w:eastAsia="Calibri" w:hAnsi="Microsoft Sans Serif" w:cs="Microsoft Sans Serif"/>
          <w:sz w:val="16"/>
          <w:szCs w:val="16"/>
          <w:highlight w:val="yellow"/>
        </w:rPr>
        <w:t xml:space="preserve"> (Perez, MH) </w:t>
      </w:r>
      <w:r w:rsidR="009B60F6" w:rsidRPr="00877E58">
        <w:rPr>
          <w:rFonts w:ascii="Segoe UI Symbol" w:eastAsia="Calibri" w:hAnsi="Segoe UI Symbol" w:cs="Segoe UI Symbol"/>
          <w:sz w:val="16"/>
          <w:szCs w:val="16"/>
          <w:highlight w:val="yellow"/>
        </w:rPr>
        <w:t>✰</w:t>
      </w:r>
    </w:p>
    <w:p w14:paraId="14786085" w14:textId="77777777" w:rsidR="002F6040" w:rsidRDefault="002F6040" w:rsidP="00DE51DB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</w:p>
    <w:p w14:paraId="62573780" w14:textId="77777777" w:rsidR="002F6040" w:rsidRDefault="002F6040" w:rsidP="00DE51DB">
      <w:pPr>
        <w:pStyle w:val="ListParagraph"/>
        <w:ind w:right="-270"/>
        <w:rPr>
          <w:rFonts w:ascii="Segoe UI Symbol" w:eastAsia="Calibri" w:hAnsi="Segoe UI Symbol" w:cs="Segoe UI Symbol"/>
          <w:sz w:val="16"/>
          <w:szCs w:val="16"/>
        </w:rPr>
      </w:pPr>
    </w:p>
    <w:p w14:paraId="59EAF350" w14:textId="04092AAB" w:rsidR="002F6040" w:rsidRPr="002F6040" w:rsidRDefault="002F6040" w:rsidP="002F6040">
      <w:pPr>
        <w:ind w:right="-270"/>
        <w:rPr>
          <w:rFonts w:ascii="Microsoft Sans Serif" w:eastAsia="Calibri" w:hAnsi="Microsoft Sans Serif" w:cs="Microsoft Sans Serif"/>
        </w:rPr>
      </w:pPr>
      <w:r w:rsidRPr="000727EC">
        <w:rPr>
          <w:rFonts w:ascii="Microsoft Sans Serif" w:eastAsia="Calibri" w:hAnsi="Microsoft Sans Serif" w:cs="Microsoft Sans Serif"/>
        </w:rPr>
        <w:t xml:space="preserve">Faculty Instructions </w:t>
      </w:r>
      <w:r>
        <w:rPr>
          <w:rFonts w:ascii="Microsoft Sans Serif" w:eastAsia="Calibri" w:hAnsi="Microsoft Sans Serif" w:cs="Microsoft Sans Serif"/>
        </w:rPr>
        <w:t>(Computer Science On-the-Job Training</w:t>
      </w:r>
      <w:r w:rsidRPr="000727EC">
        <w:rPr>
          <w:rFonts w:ascii="Microsoft Sans Serif" w:eastAsia="Calibri" w:hAnsi="Microsoft Sans Serif" w:cs="Microsoft Sans Serif"/>
        </w:rPr>
        <w:t xml:space="preserve">) </w:t>
      </w:r>
      <w:r>
        <w:rPr>
          <w:rFonts w:ascii="Microsoft Sans Serif" w:eastAsia="Calibri" w:hAnsi="Microsoft Sans Serif" w:cs="Microsoft Sans Serif"/>
        </w:rPr>
        <w:t>Summer</w:t>
      </w:r>
      <w:r w:rsidRPr="000727EC">
        <w:rPr>
          <w:rFonts w:ascii="Microsoft Sans Serif" w:eastAsia="Calibri" w:hAnsi="Microsoft Sans Serif" w:cs="Microsoft Sans Serif"/>
        </w:rPr>
        <w:t xml:space="preserve"> Semester, S.Y. 202</w:t>
      </w:r>
      <w:r>
        <w:rPr>
          <w:rFonts w:ascii="Microsoft Sans Serif" w:eastAsia="Calibri" w:hAnsi="Microsoft Sans Serif" w:cs="Microsoft Sans Serif"/>
        </w:rPr>
        <w:t>3</w:t>
      </w:r>
      <w:r w:rsidRPr="000727EC">
        <w:rPr>
          <w:rFonts w:ascii="Microsoft Sans Serif" w:eastAsia="Calibri" w:hAnsi="Microsoft Sans Serif" w:cs="Microsoft Sans Serif"/>
        </w:rPr>
        <w:t>-202</w:t>
      </w:r>
      <w:r>
        <w:rPr>
          <w:rFonts w:ascii="Microsoft Sans Serif" w:eastAsia="Calibri" w:hAnsi="Microsoft Sans Serif" w:cs="Microsoft Sans Serif"/>
        </w:rPr>
        <w:t>4 &amp; Management Information System Unit-Fullstack</w:t>
      </w:r>
    </w:p>
    <w:p w14:paraId="42F9C353" w14:textId="1A7811CF" w:rsidR="00D356DC" w:rsidRPr="00D356DC" w:rsidRDefault="00D356DC" w:rsidP="00D356DC">
      <w:pPr>
        <w:pStyle w:val="ListParagraph"/>
        <w:numPr>
          <w:ilvl w:val="0"/>
          <w:numId w:val="1"/>
        </w:numPr>
        <w:ind w:right="-270"/>
        <w:rPr>
          <w:rFonts w:ascii="Microsoft Sans Serif" w:eastAsia="Calibri" w:hAnsi="Microsoft Sans Serif" w:cs="Microsoft Sans Serif"/>
        </w:rPr>
      </w:pPr>
      <w:r>
        <w:rPr>
          <w:rFonts w:ascii="Microsoft Sans Serif" w:eastAsia="Calibri" w:hAnsi="Microsoft Sans Serif" w:cs="Microsoft Sans Serif"/>
        </w:rPr>
        <w:t>215</w:t>
      </w:r>
      <w:r w:rsidRPr="000727EC">
        <w:rPr>
          <w:rFonts w:ascii="Microsoft Sans Serif" w:eastAsia="Calibri" w:hAnsi="Microsoft Sans Serif" w:cs="Microsoft Sans Serif"/>
        </w:rPr>
        <w:t>-</w:t>
      </w:r>
      <w:r>
        <w:rPr>
          <w:rFonts w:ascii="Microsoft Sans Serif" w:eastAsia="Calibri" w:hAnsi="Microsoft Sans Serif" w:cs="Microsoft Sans Serif"/>
        </w:rPr>
        <w:t>BISU-Bilar Campus Library Managemen</w:t>
      </w:r>
      <w:r w:rsidR="002F6040">
        <w:rPr>
          <w:rFonts w:ascii="Microsoft Sans Serif" w:eastAsia="Calibri" w:hAnsi="Microsoft Sans Serif" w:cs="Microsoft Sans Serif"/>
        </w:rPr>
        <w:t>t Information System</w:t>
      </w:r>
    </w:p>
    <w:p w14:paraId="7BA3DCE5" w14:textId="117289F2" w:rsidR="00D356DC" w:rsidRPr="00D356DC" w:rsidRDefault="00D356DC" w:rsidP="00D356DC">
      <w:pPr>
        <w:ind w:right="-270"/>
        <w:rPr>
          <w:rFonts w:ascii="Microsoft Sans Serif" w:eastAsia="Calibri" w:hAnsi="Microsoft Sans Serif" w:cs="Microsoft Sans Serif"/>
        </w:rPr>
      </w:pPr>
    </w:p>
    <w:p w14:paraId="24641C4A" w14:textId="77777777" w:rsidR="00875C87" w:rsidRPr="00875C87" w:rsidRDefault="00875C87" w:rsidP="00875C87">
      <w:pPr>
        <w:ind w:left="360" w:right="-270"/>
        <w:rPr>
          <w:rFonts w:ascii="Microsoft Sans Serif" w:eastAsia="Calibri" w:hAnsi="Microsoft Sans Serif" w:cs="Microsoft Sans Serif"/>
        </w:rPr>
      </w:pPr>
    </w:p>
    <w:p w14:paraId="74895C09" w14:textId="30A5B8F6" w:rsidR="00B910E9" w:rsidRPr="00792BEB" w:rsidRDefault="00B910E9" w:rsidP="00347B5B">
      <w:pPr>
        <w:pStyle w:val="ListParagraph"/>
        <w:ind w:right="-270"/>
        <w:rPr>
          <w:rFonts w:ascii="Microsoft Sans Serif" w:eastAsia="Calibri" w:hAnsi="Microsoft Sans Serif" w:cs="Microsoft Sans Serif"/>
          <w:sz w:val="16"/>
          <w:szCs w:val="16"/>
        </w:rPr>
      </w:pPr>
    </w:p>
    <w:sectPr w:rsidR="00B910E9" w:rsidRPr="00792BEB" w:rsidSect="00A729E1">
      <w:pgSz w:w="12240" w:h="20160" w:code="5"/>
      <w:pgMar w:top="450" w:right="630" w:bottom="1440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8FBC53" w14:textId="77777777" w:rsidR="005D377B" w:rsidRDefault="005D377B" w:rsidP="005B0DD9">
      <w:pPr>
        <w:spacing w:after="0" w:line="240" w:lineRule="auto"/>
      </w:pPr>
      <w:r>
        <w:separator/>
      </w:r>
    </w:p>
  </w:endnote>
  <w:endnote w:type="continuationSeparator" w:id="0">
    <w:p w14:paraId="42550927" w14:textId="77777777" w:rsidR="005D377B" w:rsidRDefault="005D377B" w:rsidP="005B0DD9">
      <w:pPr>
        <w:spacing w:after="0" w:line="240" w:lineRule="auto"/>
      </w:pPr>
      <w:r>
        <w:continuationSeparator/>
      </w:r>
    </w:p>
  </w:endnote>
  <w:endnote w:type="continuationNotice" w:id="1">
    <w:p w14:paraId="4B818FD4" w14:textId="77777777" w:rsidR="005D377B" w:rsidRDefault="005D377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galog Doctrina 1593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E60C3" w14:textId="77777777" w:rsidR="005D377B" w:rsidRDefault="005D377B" w:rsidP="005B0DD9">
      <w:pPr>
        <w:spacing w:after="0" w:line="240" w:lineRule="auto"/>
      </w:pPr>
      <w:r>
        <w:separator/>
      </w:r>
    </w:p>
  </w:footnote>
  <w:footnote w:type="continuationSeparator" w:id="0">
    <w:p w14:paraId="6BEC90B1" w14:textId="77777777" w:rsidR="005D377B" w:rsidRDefault="005D377B" w:rsidP="005B0DD9">
      <w:pPr>
        <w:spacing w:after="0" w:line="240" w:lineRule="auto"/>
      </w:pPr>
      <w:r>
        <w:continuationSeparator/>
      </w:r>
    </w:p>
  </w:footnote>
  <w:footnote w:type="continuationNotice" w:id="1">
    <w:p w14:paraId="268191C7" w14:textId="77777777" w:rsidR="005D377B" w:rsidRDefault="005D377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6658E"/>
    <w:multiLevelType w:val="hybridMultilevel"/>
    <w:tmpl w:val="CD00103A"/>
    <w:lvl w:ilvl="0" w:tplc="BE205120">
      <w:numFmt w:val="bullet"/>
      <w:lvlText w:val="-"/>
      <w:lvlJc w:val="left"/>
      <w:pPr>
        <w:ind w:left="1080" w:hanging="360"/>
      </w:pPr>
      <w:rPr>
        <w:rFonts w:ascii="Microsoft Sans Serif" w:eastAsia="Calibri" w:hAnsi="Microsoft Sans Serif" w:cs="Microsoft Sans Serif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CEE80DB"/>
    <w:multiLevelType w:val="hybridMultilevel"/>
    <w:tmpl w:val="86C48416"/>
    <w:lvl w:ilvl="0" w:tplc="DC962A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515A56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9DE1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6654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665B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A07A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A03F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505AD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85C3F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E19CD"/>
    <w:multiLevelType w:val="hybridMultilevel"/>
    <w:tmpl w:val="5FD4C3FC"/>
    <w:lvl w:ilvl="0" w:tplc="3EE406C8">
      <w:numFmt w:val="bullet"/>
      <w:lvlText w:val="-"/>
      <w:lvlJc w:val="left"/>
      <w:pPr>
        <w:ind w:left="1080" w:hanging="360"/>
      </w:pPr>
      <w:rPr>
        <w:rFonts w:ascii="Microsoft Sans Serif" w:eastAsia="Calibri" w:hAnsi="Microsoft Sans Serif" w:cs="Microsoft Sans Serif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6578233">
    <w:abstractNumId w:val="1"/>
  </w:num>
  <w:num w:numId="2" w16cid:durableId="68117596">
    <w:abstractNumId w:val="0"/>
  </w:num>
  <w:num w:numId="3" w16cid:durableId="132690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zNDc3NTI1NzQ1MLNU0lEKTi0uzszPAykwMakFAN9nF4MtAAAA"/>
  </w:docVars>
  <w:rsids>
    <w:rsidRoot w:val="20671589"/>
    <w:rsid w:val="000002BB"/>
    <w:rsid w:val="00000B65"/>
    <w:rsid w:val="000043FE"/>
    <w:rsid w:val="00005B19"/>
    <w:rsid w:val="000066B1"/>
    <w:rsid w:val="00014588"/>
    <w:rsid w:val="0001731E"/>
    <w:rsid w:val="000218A6"/>
    <w:rsid w:val="0002326A"/>
    <w:rsid w:val="00025912"/>
    <w:rsid w:val="000300F3"/>
    <w:rsid w:val="000323F2"/>
    <w:rsid w:val="0003314C"/>
    <w:rsid w:val="000340A3"/>
    <w:rsid w:val="00034B1A"/>
    <w:rsid w:val="00042BD6"/>
    <w:rsid w:val="000433BE"/>
    <w:rsid w:val="0004536F"/>
    <w:rsid w:val="00047D15"/>
    <w:rsid w:val="000503FA"/>
    <w:rsid w:val="00053387"/>
    <w:rsid w:val="000555DB"/>
    <w:rsid w:val="0006287E"/>
    <w:rsid w:val="00064C48"/>
    <w:rsid w:val="00065794"/>
    <w:rsid w:val="0006708B"/>
    <w:rsid w:val="000727EC"/>
    <w:rsid w:val="0007314F"/>
    <w:rsid w:val="00074B32"/>
    <w:rsid w:val="0008232D"/>
    <w:rsid w:val="000876D0"/>
    <w:rsid w:val="00090184"/>
    <w:rsid w:val="00090798"/>
    <w:rsid w:val="0009300D"/>
    <w:rsid w:val="00094A5D"/>
    <w:rsid w:val="0009572C"/>
    <w:rsid w:val="000A4236"/>
    <w:rsid w:val="000B16DE"/>
    <w:rsid w:val="000B25AE"/>
    <w:rsid w:val="000B4684"/>
    <w:rsid w:val="000C6F11"/>
    <w:rsid w:val="000D0285"/>
    <w:rsid w:val="000D184E"/>
    <w:rsid w:val="000D3583"/>
    <w:rsid w:val="000D3D6B"/>
    <w:rsid w:val="000D71AB"/>
    <w:rsid w:val="000E207B"/>
    <w:rsid w:val="00105C18"/>
    <w:rsid w:val="00105F93"/>
    <w:rsid w:val="00113212"/>
    <w:rsid w:val="00115322"/>
    <w:rsid w:val="00116C94"/>
    <w:rsid w:val="00116D3F"/>
    <w:rsid w:val="001203F5"/>
    <w:rsid w:val="001207C9"/>
    <w:rsid w:val="00123D80"/>
    <w:rsid w:val="001253A4"/>
    <w:rsid w:val="0013277D"/>
    <w:rsid w:val="001347C8"/>
    <w:rsid w:val="00137922"/>
    <w:rsid w:val="00140EEA"/>
    <w:rsid w:val="00145B8C"/>
    <w:rsid w:val="001468E4"/>
    <w:rsid w:val="00146C74"/>
    <w:rsid w:val="0015394E"/>
    <w:rsid w:val="00153CA1"/>
    <w:rsid w:val="001549BB"/>
    <w:rsid w:val="00166850"/>
    <w:rsid w:val="001678CE"/>
    <w:rsid w:val="001727A8"/>
    <w:rsid w:val="00173FC9"/>
    <w:rsid w:val="001741ED"/>
    <w:rsid w:val="00180D44"/>
    <w:rsid w:val="00182540"/>
    <w:rsid w:val="0018447B"/>
    <w:rsid w:val="0019151F"/>
    <w:rsid w:val="00195BE5"/>
    <w:rsid w:val="00197D59"/>
    <w:rsid w:val="001A014D"/>
    <w:rsid w:val="001A06F2"/>
    <w:rsid w:val="001A08D7"/>
    <w:rsid w:val="001A3B95"/>
    <w:rsid w:val="001A4A95"/>
    <w:rsid w:val="001A573B"/>
    <w:rsid w:val="001A6509"/>
    <w:rsid w:val="001A7549"/>
    <w:rsid w:val="001C484C"/>
    <w:rsid w:val="001C5C86"/>
    <w:rsid w:val="001D2D1B"/>
    <w:rsid w:val="001D44C9"/>
    <w:rsid w:val="001D66E7"/>
    <w:rsid w:val="001E163F"/>
    <w:rsid w:val="001E261C"/>
    <w:rsid w:val="001E6E16"/>
    <w:rsid w:val="001F1145"/>
    <w:rsid w:val="00202C12"/>
    <w:rsid w:val="00204C7B"/>
    <w:rsid w:val="002148BF"/>
    <w:rsid w:val="00220336"/>
    <w:rsid w:val="00226799"/>
    <w:rsid w:val="002377E4"/>
    <w:rsid w:val="002418F2"/>
    <w:rsid w:val="00243735"/>
    <w:rsid w:val="0025484A"/>
    <w:rsid w:val="00257BB3"/>
    <w:rsid w:val="002650FA"/>
    <w:rsid w:val="00267550"/>
    <w:rsid w:val="00270B12"/>
    <w:rsid w:val="00272595"/>
    <w:rsid w:val="002734E1"/>
    <w:rsid w:val="0027545B"/>
    <w:rsid w:val="00276FC6"/>
    <w:rsid w:val="002802B4"/>
    <w:rsid w:val="00282121"/>
    <w:rsid w:val="00284095"/>
    <w:rsid w:val="00284325"/>
    <w:rsid w:val="002845A0"/>
    <w:rsid w:val="002847D6"/>
    <w:rsid w:val="0028633F"/>
    <w:rsid w:val="00287695"/>
    <w:rsid w:val="002904B9"/>
    <w:rsid w:val="002955F2"/>
    <w:rsid w:val="002A5E39"/>
    <w:rsid w:val="002B2A82"/>
    <w:rsid w:val="002B4D17"/>
    <w:rsid w:val="002C0273"/>
    <w:rsid w:val="002C2809"/>
    <w:rsid w:val="002C307C"/>
    <w:rsid w:val="002C39FC"/>
    <w:rsid w:val="002D1A21"/>
    <w:rsid w:val="002D2AB9"/>
    <w:rsid w:val="002D4241"/>
    <w:rsid w:val="002E04F7"/>
    <w:rsid w:val="002E080E"/>
    <w:rsid w:val="002E356F"/>
    <w:rsid w:val="002E4380"/>
    <w:rsid w:val="002E73EC"/>
    <w:rsid w:val="002F6040"/>
    <w:rsid w:val="002F6BD1"/>
    <w:rsid w:val="0030166F"/>
    <w:rsid w:val="00305C61"/>
    <w:rsid w:val="003124BA"/>
    <w:rsid w:val="003125F4"/>
    <w:rsid w:val="00313646"/>
    <w:rsid w:val="003152B0"/>
    <w:rsid w:val="003212F8"/>
    <w:rsid w:val="0032206A"/>
    <w:rsid w:val="00322138"/>
    <w:rsid w:val="0033094E"/>
    <w:rsid w:val="00330ADA"/>
    <w:rsid w:val="00331D76"/>
    <w:rsid w:val="00337943"/>
    <w:rsid w:val="00342E75"/>
    <w:rsid w:val="00346812"/>
    <w:rsid w:val="00347B5B"/>
    <w:rsid w:val="003608A1"/>
    <w:rsid w:val="003608A4"/>
    <w:rsid w:val="00361E05"/>
    <w:rsid w:val="00366B06"/>
    <w:rsid w:val="00371CF9"/>
    <w:rsid w:val="00372A98"/>
    <w:rsid w:val="00373C8E"/>
    <w:rsid w:val="00373E5E"/>
    <w:rsid w:val="00381954"/>
    <w:rsid w:val="00382029"/>
    <w:rsid w:val="00382633"/>
    <w:rsid w:val="003837FE"/>
    <w:rsid w:val="00385DEC"/>
    <w:rsid w:val="00395205"/>
    <w:rsid w:val="003A232B"/>
    <w:rsid w:val="003B264B"/>
    <w:rsid w:val="003B3990"/>
    <w:rsid w:val="003B5DB9"/>
    <w:rsid w:val="003B6985"/>
    <w:rsid w:val="003B7296"/>
    <w:rsid w:val="003C01EE"/>
    <w:rsid w:val="003C3805"/>
    <w:rsid w:val="003C392B"/>
    <w:rsid w:val="003C4437"/>
    <w:rsid w:val="003D1101"/>
    <w:rsid w:val="003D204E"/>
    <w:rsid w:val="003D2AB0"/>
    <w:rsid w:val="003D4479"/>
    <w:rsid w:val="003D647D"/>
    <w:rsid w:val="003E0B94"/>
    <w:rsid w:val="003E23A8"/>
    <w:rsid w:val="003E31D3"/>
    <w:rsid w:val="003E4A2F"/>
    <w:rsid w:val="003E6F60"/>
    <w:rsid w:val="003E7781"/>
    <w:rsid w:val="003F059A"/>
    <w:rsid w:val="003F7912"/>
    <w:rsid w:val="00400700"/>
    <w:rsid w:val="0040125E"/>
    <w:rsid w:val="00410DFE"/>
    <w:rsid w:val="00411983"/>
    <w:rsid w:val="004128CE"/>
    <w:rsid w:val="00416CF8"/>
    <w:rsid w:val="00417D63"/>
    <w:rsid w:val="0042119B"/>
    <w:rsid w:val="004218B6"/>
    <w:rsid w:val="004324FC"/>
    <w:rsid w:val="004409A7"/>
    <w:rsid w:val="00441941"/>
    <w:rsid w:val="0044478B"/>
    <w:rsid w:val="00445EEA"/>
    <w:rsid w:val="0045275F"/>
    <w:rsid w:val="00455F20"/>
    <w:rsid w:val="00460032"/>
    <w:rsid w:val="00463831"/>
    <w:rsid w:val="00463A2D"/>
    <w:rsid w:val="0047273E"/>
    <w:rsid w:val="00473FA9"/>
    <w:rsid w:val="0047769D"/>
    <w:rsid w:val="00486B5E"/>
    <w:rsid w:val="00491057"/>
    <w:rsid w:val="00491DA4"/>
    <w:rsid w:val="004946FA"/>
    <w:rsid w:val="004A14F5"/>
    <w:rsid w:val="004A18EA"/>
    <w:rsid w:val="004B080F"/>
    <w:rsid w:val="004B4DAF"/>
    <w:rsid w:val="004C166D"/>
    <w:rsid w:val="004C2106"/>
    <w:rsid w:val="004D6ECB"/>
    <w:rsid w:val="004D7D2D"/>
    <w:rsid w:val="004E092C"/>
    <w:rsid w:val="004E6500"/>
    <w:rsid w:val="004F3A94"/>
    <w:rsid w:val="004F53CC"/>
    <w:rsid w:val="00504972"/>
    <w:rsid w:val="005060FC"/>
    <w:rsid w:val="00510813"/>
    <w:rsid w:val="005111D5"/>
    <w:rsid w:val="005118EB"/>
    <w:rsid w:val="00512966"/>
    <w:rsid w:val="0052405D"/>
    <w:rsid w:val="00525D42"/>
    <w:rsid w:val="005339A2"/>
    <w:rsid w:val="00533DB9"/>
    <w:rsid w:val="005402AB"/>
    <w:rsid w:val="0054605C"/>
    <w:rsid w:val="00546FD3"/>
    <w:rsid w:val="0055272D"/>
    <w:rsid w:val="00565B19"/>
    <w:rsid w:val="0056768E"/>
    <w:rsid w:val="0057167B"/>
    <w:rsid w:val="005775A0"/>
    <w:rsid w:val="00577714"/>
    <w:rsid w:val="005853B0"/>
    <w:rsid w:val="00587429"/>
    <w:rsid w:val="00590414"/>
    <w:rsid w:val="005974B3"/>
    <w:rsid w:val="005A1F4A"/>
    <w:rsid w:val="005A253F"/>
    <w:rsid w:val="005A5585"/>
    <w:rsid w:val="005A6F95"/>
    <w:rsid w:val="005A7702"/>
    <w:rsid w:val="005B0DD9"/>
    <w:rsid w:val="005B559A"/>
    <w:rsid w:val="005C14D6"/>
    <w:rsid w:val="005D13EA"/>
    <w:rsid w:val="005D1825"/>
    <w:rsid w:val="005D377B"/>
    <w:rsid w:val="005D5591"/>
    <w:rsid w:val="005D6FE1"/>
    <w:rsid w:val="005E1C13"/>
    <w:rsid w:val="005E22D4"/>
    <w:rsid w:val="005E5D7B"/>
    <w:rsid w:val="005F7108"/>
    <w:rsid w:val="006048DD"/>
    <w:rsid w:val="006102C5"/>
    <w:rsid w:val="00610F7F"/>
    <w:rsid w:val="00611744"/>
    <w:rsid w:val="00614134"/>
    <w:rsid w:val="00615537"/>
    <w:rsid w:val="0061741F"/>
    <w:rsid w:val="00621BAC"/>
    <w:rsid w:val="00625071"/>
    <w:rsid w:val="00631350"/>
    <w:rsid w:val="00636485"/>
    <w:rsid w:val="00643360"/>
    <w:rsid w:val="00643888"/>
    <w:rsid w:val="006554CE"/>
    <w:rsid w:val="00655C7B"/>
    <w:rsid w:val="0065612D"/>
    <w:rsid w:val="00657E23"/>
    <w:rsid w:val="006608B8"/>
    <w:rsid w:val="0066361F"/>
    <w:rsid w:val="00664646"/>
    <w:rsid w:val="00677E9F"/>
    <w:rsid w:val="00680776"/>
    <w:rsid w:val="006841F9"/>
    <w:rsid w:val="006844B0"/>
    <w:rsid w:val="00693398"/>
    <w:rsid w:val="00696092"/>
    <w:rsid w:val="00697D65"/>
    <w:rsid w:val="00697FF0"/>
    <w:rsid w:val="006A0E24"/>
    <w:rsid w:val="006A793A"/>
    <w:rsid w:val="006A7D1C"/>
    <w:rsid w:val="006B3123"/>
    <w:rsid w:val="006B723A"/>
    <w:rsid w:val="006C251D"/>
    <w:rsid w:val="006C31B7"/>
    <w:rsid w:val="006C3332"/>
    <w:rsid w:val="006C391B"/>
    <w:rsid w:val="006C3E7E"/>
    <w:rsid w:val="006C65A2"/>
    <w:rsid w:val="006D4972"/>
    <w:rsid w:val="006E0F69"/>
    <w:rsid w:val="006E65F6"/>
    <w:rsid w:val="006E77A9"/>
    <w:rsid w:val="006E77E9"/>
    <w:rsid w:val="006F2995"/>
    <w:rsid w:val="00700754"/>
    <w:rsid w:val="00703F62"/>
    <w:rsid w:val="00705E3C"/>
    <w:rsid w:val="00713043"/>
    <w:rsid w:val="0071458B"/>
    <w:rsid w:val="00721486"/>
    <w:rsid w:val="00723FE7"/>
    <w:rsid w:val="0072428D"/>
    <w:rsid w:val="00724762"/>
    <w:rsid w:val="00724BF9"/>
    <w:rsid w:val="00724CDA"/>
    <w:rsid w:val="00733764"/>
    <w:rsid w:val="00734CEE"/>
    <w:rsid w:val="007559AE"/>
    <w:rsid w:val="00756D23"/>
    <w:rsid w:val="007613AC"/>
    <w:rsid w:val="00761D38"/>
    <w:rsid w:val="0077000A"/>
    <w:rsid w:val="00784424"/>
    <w:rsid w:val="00791D6F"/>
    <w:rsid w:val="00792BEB"/>
    <w:rsid w:val="007932FE"/>
    <w:rsid w:val="00793601"/>
    <w:rsid w:val="00796EC2"/>
    <w:rsid w:val="007A502A"/>
    <w:rsid w:val="007A6ADC"/>
    <w:rsid w:val="007B073A"/>
    <w:rsid w:val="007B6CD6"/>
    <w:rsid w:val="007B7387"/>
    <w:rsid w:val="007C1632"/>
    <w:rsid w:val="007C5444"/>
    <w:rsid w:val="007C59B9"/>
    <w:rsid w:val="007C67E5"/>
    <w:rsid w:val="007D18F2"/>
    <w:rsid w:val="007D2099"/>
    <w:rsid w:val="007D2CFA"/>
    <w:rsid w:val="007D71F7"/>
    <w:rsid w:val="007E032F"/>
    <w:rsid w:val="007E154F"/>
    <w:rsid w:val="007E195F"/>
    <w:rsid w:val="007E1EB9"/>
    <w:rsid w:val="007F297C"/>
    <w:rsid w:val="007F4B2B"/>
    <w:rsid w:val="007F4E44"/>
    <w:rsid w:val="007F64DC"/>
    <w:rsid w:val="00802B25"/>
    <w:rsid w:val="00810BE6"/>
    <w:rsid w:val="00815E24"/>
    <w:rsid w:val="0081648B"/>
    <w:rsid w:val="00817545"/>
    <w:rsid w:val="0081778F"/>
    <w:rsid w:val="008178B4"/>
    <w:rsid w:val="0082067E"/>
    <w:rsid w:val="00822535"/>
    <w:rsid w:val="008265E5"/>
    <w:rsid w:val="00832291"/>
    <w:rsid w:val="00834022"/>
    <w:rsid w:val="008352AB"/>
    <w:rsid w:val="00836067"/>
    <w:rsid w:val="008428E4"/>
    <w:rsid w:val="0084522D"/>
    <w:rsid w:val="00845F85"/>
    <w:rsid w:val="00847D31"/>
    <w:rsid w:val="008529C4"/>
    <w:rsid w:val="008567B5"/>
    <w:rsid w:val="008569A0"/>
    <w:rsid w:val="008623E6"/>
    <w:rsid w:val="008624CA"/>
    <w:rsid w:val="008644B9"/>
    <w:rsid w:val="008702B6"/>
    <w:rsid w:val="00871838"/>
    <w:rsid w:val="0087353C"/>
    <w:rsid w:val="008739F1"/>
    <w:rsid w:val="00875C87"/>
    <w:rsid w:val="00877E58"/>
    <w:rsid w:val="00881867"/>
    <w:rsid w:val="00886E45"/>
    <w:rsid w:val="00897388"/>
    <w:rsid w:val="008A1292"/>
    <w:rsid w:val="008A22D6"/>
    <w:rsid w:val="008A4480"/>
    <w:rsid w:val="008A50A2"/>
    <w:rsid w:val="008A5610"/>
    <w:rsid w:val="008A5B0F"/>
    <w:rsid w:val="008A62F0"/>
    <w:rsid w:val="008A6B1B"/>
    <w:rsid w:val="008B05B1"/>
    <w:rsid w:val="008B72A0"/>
    <w:rsid w:val="008C0A1D"/>
    <w:rsid w:val="008C1D83"/>
    <w:rsid w:val="008C1E3C"/>
    <w:rsid w:val="008C1F09"/>
    <w:rsid w:val="008C219B"/>
    <w:rsid w:val="008C3D69"/>
    <w:rsid w:val="008C7B87"/>
    <w:rsid w:val="008D6A59"/>
    <w:rsid w:val="008D6E61"/>
    <w:rsid w:val="008E2B4E"/>
    <w:rsid w:val="008F5F7B"/>
    <w:rsid w:val="00902D9C"/>
    <w:rsid w:val="00906FEB"/>
    <w:rsid w:val="00910B05"/>
    <w:rsid w:val="00910CB6"/>
    <w:rsid w:val="00911A26"/>
    <w:rsid w:val="00927533"/>
    <w:rsid w:val="009304B9"/>
    <w:rsid w:val="00945998"/>
    <w:rsid w:val="009477E4"/>
    <w:rsid w:val="00951CDC"/>
    <w:rsid w:val="00954417"/>
    <w:rsid w:val="009544B5"/>
    <w:rsid w:val="00955122"/>
    <w:rsid w:val="009556EF"/>
    <w:rsid w:val="0095655E"/>
    <w:rsid w:val="00956F9F"/>
    <w:rsid w:val="009579DA"/>
    <w:rsid w:val="00967823"/>
    <w:rsid w:val="00972DDF"/>
    <w:rsid w:val="00975345"/>
    <w:rsid w:val="00976E95"/>
    <w:rsid w:val="00980AD0"/>
    <w:rsid w:val="00980C79"/>
    <w:rsid w:val="00981305"/>
    <w:rsid w:val="0098207E"/>
    <w:rsid w:val="0098259B"/>
    <w:rsid w:val="00986192"/>
    <w:rsid w:val="00997081"/>
    <w:rsid w:val="00997EDF"/>
    <w:rsid w:val="009A03E5"/>
    <w:rsid w:val="009A2F06"/>
    <w:rsid w:val="009B60F6"/>
    <w:rsid w:val="009B648A"/>
    <w:rsid w:val="009C44CF"/>
    <w:rsid w:val="009C7DEB"/>
    <w:rsid w:val="009D4353"/>
    <w:rsid w:val="009E35AC"/>
    <w:rsid w:val="009E7771"/>
    <w:rsid w:val="009E7E66"/>
    <w:rsid w:val="009F01F0"/>
    <w:rsid w:val="009F0536"/>
    <w:rsid w:val="009F1823"/>
    <w:rsid w:val="00A068EC"/>
    <w:rsid w:val="00A12864"/>
    <w:rsid w:val="00A16AB1"/>
    <w:rsid w:val="00A21BA1"/>
    <w:rsid w:val="00A22311"/>
    <w:rsid w:val="00A30B2D"/>
    <w:rsid w:val="00A33093"/>
    <w:rsid w:val="00A375D6"/>
    <w:rsid w:val="00A41E64"/>
    <w:rsid w:val="00A42103"/>
    <w:rsid w:val="00A53B2B"/>
    <w:rsid w:val="00A54C85"/>
    <w:rsid w:val="00A5542C"/>
    <w:rsid w:val="00A55E8D"/>
    <w:rsid w:val="00A56C05"/>
    <w:rsid w:val="00A576C1"/>
    <w:rsid w:val="00A63811"/>
    <w:rsid w:val="00A70C90"/>
    <w:rsid w:val="00A729E1"/>
    <w:rsid w:val="00A72FE8"/>
    <w:rsid w:val="00A761A3"/>
    <w:rsid w:val="00A766F6"/>
    <w:rsid w:val="00A77D79"/>
    <w:rsid w:val="00A80AAD"/>
    <w:rsid w:val="00A8338A"/>
    <w:rsid w:val="00A83612"/>
    <w:rsid w:val="00A95BE2"/>
    <w:rsid w:val="00A97EF9"/>
    <w:rsid w:val="00AA06C3"/>
    <w:rsid w:val="00AA14DF"/>
    <w:rsid w:val="00AA72E1"/>
    <w:rsid w:val="00AA7E45"/>
    <w:rsid w:val="00AB28AA"/>
    <w:rsid w:val="00AB2C44"/>
    <w:rsid w:val="00AB4424"/>
    <w:rsid w:val="00AB7AB0"/>
    <w:rsid w:val="00AC7153"/>
    <w:rsid w:val="00AC78DB"/>
    <w:rsid w:val="00AD1A5A"/>
    <w:rsid w:val="00AD32A9"/>
    <w:rsid w:val="00AD4FE2"/>
    <w:rsid w:val="00AE05A6"/>
    <w:rsid w:val="00AE7556"/>
    <w:rsid w:val="00AF4B0F"/>
    <w:rsid w:val="00B03614"/>
    <w:rsid w:val="00B04B5A"/>
    <w:rsid w:val="00B06F8B"/>
    <w:rsid w:val="00B10302"/>
    <w:rsid w:val="00B11D57"/>
    <w:rsid w:val="00B15E2F"/>
    <w:rsid w:val="00B17C73"/>
    <w:rsid w:val="00B253CB"/>
    <w:rsid w:val="00B3086D"/>
    <w:rsid w:val="00B30888"/>
    <w:rsid w:val="00B3292E"/>
    <w:rsid w:val="00B33F5E"/>
    <w:rsid w:val="00B40A80"/>
    <w:rsid w:val="00B4241C"/>
    <w:rsid w:val="00B431CB"/>
    <w:rsid w:val="00B466E3"/>
    <w:rsid w:val="00B46C64"/>
    <w:rsid w:val="00B502B2"/>
    <w:rsid w:val="00B50B54"/>
    <w:rsid w:val="00B51533"/>
    <w:rsid w:val="00B52A20"/>
    <w:rsid w:val="00B53DF6"/>
    <w:rsid w:val="00B56827"/>
    <w:rsid w:val="00B56887"/>
    <w:rsid w:val="00B6003F"/>
    <w:rsid w:val="00B612D5"/>
    <w:rsid w:val="00B61F89"/>
    <w:rsid w:val="00B6591D"/>
    <w:rsid w:val="00B70AC5"/>
    <w:rsid w:val="00B74BCA"/>
    <w:rsid w:val="00B75357"/>
    <w:rsid w:val="00B81BA1"/>
    <w:rsid w:val="00B83EBB"/>
    <w:rsid w:val="00B85BA7"/>
    <w:rsid w:val="00B910E9"/>
    <w:rsid w:val="00B91E11"/>
    <w:rsid w:val="00B941E0"/>
    <w:rsid w:val="00B942D7"/>
    <w:rsid w:val="00B94733"/>
    <w:rsid w:val="00BA030A"/>
    <w:rsid w:val="00BA358E"/>
    <w:rsid w:val="00BC1511"/>
    <w:rsid w:val="00BC61D6"/>
    <w:rsid w:val="00BC64BE"/>
    <w:rsid w:val="00BC7A30"/>
    <w:rsid w:val="00BD08AF"/>
    <w:rsid w:val="00BD1181"/>
    <w:rsid w:val="00BD66F8"/>
    <w:rsid w:val="00BD74FB"/>
    <w:rsid w:val="00BE1A25"/>
    <w:rsid w:val="00BE20B8"/>
    <w:rsid w:val="00BE471D"/>
    <w:rsid w:val="00BF1AA5"/>
    <w:rsid w:val="00C02727"/>
    <w:rsid w:val="00C03460"/>
    <w:rsid w:val="00C041D6"/>
    <w:rsid w:val="00C0736D"/>
    <w:rsid w:val="00C1182B"/>
    <w:rsid w:val="00C1263A"/>
    <w:rsid w:val="00C162C5"/>
    <w:rsid w:val="00C1788B"/>
    <w:rsid w:val="00C22423"/>
    <w:rsid w:val="00C23DA0"/>
    <w:rsid w:val="00C31DF3"/>
    <w:rsid w:val="00C3319A"/>
    <w:rsid w:val="00C40AFC"/>
    <w:rsid w:val="00C50303"/>
    <w:rsid w:val="00C61EA9"/>
    <w:rsid w:val="00C64F74"/>
    <w:rsid w:val="00C67564"/>
    <w:rsid w:val="00C71A76"/>
    <w:rsid w:val="00C73B9C"/>
    <w:rsid w:val="00C7488B"/>
    <w:rsid w:val="00C762D9"/>
    <w:rsid w:val="00C803B8"/>
    <w:rsid w:val="00C80AE3"/>
    <w:rsid w:val="00C82940"/>
    <w:rsid w:val="00C83B80"/>
    <w:rsid w:val="00C84228"/>
    <w:rsid w:val="00C95BBD"/>
    <w:rsid w:val="00CA074C"/>
    <w:rsid w:val="00CA1CC1"/>
    <w:rsid w:val="00CB4EBB"/>
    <w:rsid w:val="00CC25CF"/>
    <w:rsid w:val="00CC2844"/>
    <w:rsid w:val="00CC5277"/>
    <w:rsid w:val="00CC60B5"/>
    <w:rsid w:val="00CD37B8"/>
    <w:rsid w:val="00CD4EE1"/>
    <w:rsid w:val="00CD6EAC"/>
    <w:rsid w:val="00CF79B0"/>
    <w:rsid w:val="00D0204D"/>
    <w:rsid w:val="00D03CAC"/>
    <w:rsid w:val="00D06902"/>
    <w:rsid w:val="00D16277"/>
    <w:rsid w:val="00D17DD0"/>
    <w:rsid w:val="00D33A25"/>
    <w:rsid w:val="00D356DC"/>
    <w:rsid w:val="00D55837"/>
    <w:rsid w:val="00D56E96"/>
    <w:rsid w:val="00D5701A"/>
    <w:rsid w:val="00D66796"/>
    <w:rsid w:val="00D705BA"/>
    <w:rsid w:val="00D70C09"/>
    <w:rsid w:val="00D713AB"/>
    <w:rsid w:val="00D7666F"/>
    <w:rsid w:val="00D80B84"/>
    <w:rsid w:val="00DA06CC"/>
    <w:rsid w:val="00DA3D92"/>
    <w:rsid w:val="00DA5B44"/>
    <w:rsid w:val="00DB46ED"/>
    <w:rsid w:val="00DC3913"/>
    <w:rsid w:val="00DC58EC"/>
    <w:rsid w:val="00DD19F7"/>
    <w:rsid w:val="00DD21B1"/>
    <w:rsid w:val="00DD5421"/>
    <w:rsid w:val="00DE4DBC"/>
    <w:rsid w:val="00DE51DB"/>
    <w:rsid w:val="00DE6A24"/>
    <w:rsid w:val="00DE797C"/>
    <w:rsid w:val="00DF127B"/>
    <w:rsid w:val="00DF3C16"/>
    <w:rsid w:val="00DF533B"/>
    <w:rsid w:val="00DF581D"/>
    <w:rsid w:val="00E035C9"/>
    <w:rsid w:val="00E04912"/>
    <w:rsid w:val="00E10685"/>
    <w:rsid w:val="00E10CE1"/>
    <w:rsid w:val="00E114C3"/>
    <w:rsid w:val="00E14BC7"/>
    <w:rsid w:val="00E22975"/>
    <w:rsid w:val="00E23E6F"/>
    <w:rsid w:val="00E24789"/>
    <w:rsid w:val="00E3044E"/>
    <w:rsid w:val="00E313E2"/>
    <w:rsid w:val="00E32CBA"/>
    <w:rsid w:val="00E35FCD"/>
    <w:rsid w:val="00E40D89"/>
    <w:rsid w:val="00E43CA1"/>
    <w:rsid w:val="00E44AA4"/>
    <w:rsid w:val="00E513A6"/>
    <w:rsid w:val="00E514AF"/>
    <w:rsid w:val="00E526C7"/>
    <w:rsid w:val="00E52C35"/>
    <w:rsid w:val="00E53472"/>
    <w:rsid w:val="00E5718C"/>
    <w:rsid w:val="00E62264"/>
    <w:rsid w:val="00E62432"/>
    <w:rsid w:val="00E65185"/>
    <w:rsid w:val="00E66201"/>
    <w:rsid w:val="00E701C0"/>
    <w:rsid w:val="00E72FC0"/>
    <w:rsid w:val="00E818D8"/>
    <w:rsid w:val="00E83262"/>
    <w:rsid w:val="00E83B7C"/>
    <w:rsid w:val="00E84CA3"/>
    <w:rsid w:val="00E872BA"/>
    <w:rsid w:val="00E91748"/>
    <w:rsid w:val="00E93FEF"/>
    <w:rsid w:val="00E960BA"/>
    <w:rsid w:val="00E97565"/>
    <w:rsid w:val="00E975BE"/>
    <w:rsid w:val="00EA09EA"/>
    <w:rsid w:val="00EA0FC3"/>
    <w:rsid w:val="00EA2A50"/>
    <w:rsid w:val="00EA3740"/>
    <w:rsid w:val="00EA6310"/>
    <w:rsid w:val="00EB125D"/>
    <w:rsid w:val="00EB1BCE"/>
    <w:rsid w:val="00EB1E0A"/>
    <w:rsid w:val="00EB6D87"/>
    <w:rsid w:val="00EB72CA"/>
    <w:rsid w:val="00EC249E"/>
    <w:rsid w:val="00EC395E"/>
    <w:rsid w:val="00EC3F44"/>
    <w:rsid w:val="00EC5408"/>
    <w:rsid w:val="00EC59D4"/>
    <w:rsid w:val="00ED30FD"/>
    <w:rsid w:val="00ED6F2E"/>
    <w:rsid w:val="00EE1C5A"/>
    <w:rsid w:val="00EE458E"/>
    <w:rsid w:val="00EE4D01"/>
    <w:rsid w:val="00EE5EF1"/>
    <w:rsid w:val="00EF0355"/>
    <w:rsid w:val="00EF53A0"/>
    <w:rsid w:val="00F00008"/>
    <w:rsid w:val="00F01824"/>
    <w:rsid w:val="00F04982"/>
    <w:rsid w:val="00F0654C"/>
    <w:rsid w:val="00F06FC1"/>
    <w:rsid w:val="00F11801"/>
    <w:rsid w:val="00F14147"/>
    <w:rsid w:val="00F143CA"/>
    <w:rsid w:val="00F1481C"/>
    <w:rsid w:val="00F14DB4"/>
    <w:rsid w:val="00F15F9F"/>
    <w:rsid w:val="00F17D10"/>
    <w:rsid w:val="00F206AA"/>
    <w:rsid w:val="00F21D1B"/>
    <w:rsid w:val="00F24567"/>
    <w:rsid w:val="00F246E2"/>
    <w:rsid w:val="00F263BA"/>
    <w:rsid w:val="00F27E11"/>
    <w:rsid w:val="00F31D10"/>
    <w:rsid w:val="00F32FBD"/>
    <w:rsid w:val="00F4143A"/>
    <w:rsid w:val="00F42B83"/>
    <w:rsid w:val="00F4448D"/>
    <w:rsid w:val="00F5009D"/>
    <w:rsid w:val="00F5608A"/>
    <w:rsid w:val="00F56C61"/>
    <w:rsid w:val="00F57381"/>
    <w:rsid w:val="00F60FBB"/>
    <w:rsid w:val="00F63592"/>
    <w:rsid w:val="00F6374E"/>
    <w:rsid w:val="00F675D0"/>
    <w:rsid w:val="00F67F43"/>
    <w:rsid w:val="00F722E5"/>
    <w:rsid w:val="00F73BA7"/>
    <w:rsid w:val="00F73D1B"/>
    <w:rsid w:val="00F75266"/>
    <w:rsid w:val="00F75F6B"/>
    <w:rsid w:val="00F878EA"/>
    <w:rsid w:val="00F9090A"/>
    <w:rsid w:val="00FA5179"/>
    <w:rsid w:val="00FB00B6"/>
    <w:rsid w:val="00FB1191"/>
    <w:rsid w:val="00FB26E2"/>
    <w:rsid w:val="00FB308D"/>
    <w:rsid w:val="00FC1150"/>
    <w:rsid w:val="00FC4CFC"/>
    <w:rsid w:val="00FD13C7"/>
    <w:rsid w:val="00FD26BD"/>
    <w:rsid w:val="00FD662B"/>
    <w:rsid w:val="00FE3448"/>
    <w:rsid w:val="00FE4F6C"/>
    <w:rsid w:val="00FE63E1"/>
    <w:rsid w:val="00FF33C1"/>
    <w:rsid w:val="20671589"/>
    <w:rsid w:val="4F65A90E"/>
    <w:rsid w:val="6E9BD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671589"/>
  <w15:chartTrackingRefBased/>
  <w15:docId w15:val="{0E214C21-DF03-4042-AB80-8A535FF555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0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0DD9"/>
  </w:style>
  <w:style w:type="paragraph" w:styleId="Footer">
    <w:name w:val="footer"/>
    <w:basedOn w:val="Normal"/>
    <w:link w:val="FooterChar"/>
    <w:uiPriority w:val="99"/>
    <w:unhideWhenUsed/>
    <w:rsid w:val="005B0D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0DD9"/>
  </w:style>
  <w:style w:type="character" w:customStyle="1" w:styleId="ui-provider">
    <w:name w:val="ui-provider"/>
    <w:basedOn w:val="DefaultParagraphFont"/>
    <w:rsid w:val="00784424"/>
  </w:style>
  <w:style w:type="character" w:styleId="UnresolvedMention">
    <w:name w:val="Unresolved Mention"/>
    <w:basedOn w:val="DefaultParagraphFont"/>
    <w:uiPriority w:val="99"/>
    <w:semiHidden/>
    <w:unhideWhenUsed/>
    <w:rsid w:val="00E6620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128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A77D7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3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1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2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9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92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5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D1DEEADAC1A5458EF0D48482917E3D" ma:contentTypeVersion="36" ma:contentTypeDescription="Create a new document." ma:contentTypeScope="" ma:versionID="b7aea47dc6ae66664ea90708d5997129">
  <xsd:schema xmlns:xsd="http://www.w3.org/2001/XMLSchema" xmlns:xs="http://www.w3.org/2001/XMLSchema" xmlns:p="http://schemas.microsoft.com/office/2006/metadata/properties" xmlns:ns2="64465c1d-2775-432b-8ccf-8b9a5bbd2975" xmlns:ns3="d7bec7bf-3da8-4078-8aa6-220bab9f77bc" targetNamespace="http://schemas.microsoft.com/office/2006/metadata/properties" ma:root="true" ma:fieldsID="98593b28f1f0b1cf1ed3518b24bbb869" ns2:_="" ns3:_="">
    <xsd:import namespace="64465c1d-2775-432b-8ccf-8b9a5bbd2975"/>
    <xsd:import namespace="d7bec7bf-3da8-4078-8aa6-220bab9f77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NotebookType" minOccurs="0"/>
                <xsd:element ref="ns2:FolderType" minOccurs="0"/>
                <xsd:element ref="ns2:CultureName" minOccurs="0"/>
                <xsd:element ref="ns2:AppVersion" minOccurs="0"/>
                <xsd:element ref="ns2:TeamsChannelId" minOccurs="0"/>
                <xsd:element ref="ns2:Owner" minOccurs="0"/>
                <xsd:element ref="ns2:Math_Settings" minOccurs="0"/>
                <xsd:element ref="ns2:DefaultSectionNames" minOccurs="0"/>
                <xsd:element ref="ns2:Templates" minOccurs="0"/>
                <xsd:element ref="ns2:Teachers" minOccurs="0"/>
                <xsd:element ref="ns2:Students" minOccurs="0"/>
                <xsd:element ref="ns2:Student_Groups" minOccurs="0"/>
                <xsd:element ref="ns2:Distribution_Groups" minOccurs="0"/>
                <xsd:element ref="ns2:LMS_Mappings" minOccurs="0"/>
                <xsd:element ref="ns2:Invited_Teachers" minOccurs="0"/>
                <xsd:element ref="ns2:Invited_Students" minOccurs="0"/>
                <xsd:element ref="ns2:Self_Registration_Enabled" minOccurs="0"/>
                <xsd:element ref="ns2:Has_Teacher_Only_SectionGroup" minOccurs="0"/>
                <xsd:element ref="ns2:Is_Collaboration_Space_Locked" minOccurs="0"/>
                <xsd:element ref="ns2:IsNotebookLocked" minOccurs="0"/>
                <xsd:element ref="ns2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465c1d-2775-432b-8ccf-8b9a5bbd297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fd7ea6d2-4e14-4425-ae5e-6429df85295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NotebookType" ma:index="23" nillable="true" ma:displayName="Notebook Type" ma:internalName="NotebookType">
      <xsd:simpleType>
        <xsd:restriction base="dms:Text"/>
      </xsd:simpleType>
    </xsd:element>
    <xsd:element name="FolderType" ma:index="24" nillable="true" ma:displayName="Folder Type" ma:internalName="FolderType">
      <xsd:simpleType>
        <xsd:restriction base="dms:Text"/>
      </xsd:simpleType>
    </xsd:element>
    <xsd:element name="CultureName" ma:index="25" nillable="true" ma:displayName="Culture Name" ma:internalName="CultureName">
      <xsd:simpleType>
        <xsd:restriction base="dms:Text"/>
      </xsd:simpleType>
    </xsd:element>
    <xsd:element name="AppVersion" ma:index="26" nillable="true" ma:displayName="App Version" ma:internalName="AppVersion">
      <xsd:simpleType>
        <xsd:restriction base="dms:Text"/>
      </xsd:simpleType>
    </xsd:element>
    <xsd:element name="TeamsChannelId" ma:index="27" nillable="true" ma:displayName="Teams Channel Id" ma:internalName="TeamsChannelId">
      <xsd:simpleType>
        <xsd:restriction base="dms:Text"/>
      </xsd:simpleType>
    </xsd:element>
    <xsd:element name="Owner" ma:index="28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9" nillable="true" ma:displayName="Math Settings" ma:internalName="Math_Settings">
      <xsd:simpleType>
        <xsd:restriction base="dms:Text"/>
      </xsd:simpleType>
    </xsd:element>
    <xsd:element name="DefaultSectionNames" ma:index="30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31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32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33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4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5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6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7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8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9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40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41" nillable="true" ma:displayName="Is Collaboration Space Locked" ma:internalName="Is_Collaboration_Space_Locked">
      <xsd:simpleType>
        <xsd:restriction base="dms:Boolean"/>
      </xsd:simpleType>
    </xsd:element>
    <xsd:element name="IsNotebookLocked" ma:index="42" nillable="true" ma:displayName="Is Notebook Locked" ma:internalName="IsNotebookLocked">
      <xsd:simpleType>
        <xsd:restriction base="dms:Boolean"/>
      </xsd:simpleType>
    </xsd:element>
    <xsd:element name="Teams_Channel_Section_Location" ma:index="43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bec7bf-3da8-4078-8aa6-220bab9f77b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deb092a-ce5a-4891-bc8f-8f74d2b18616}" ma:internalName="TaxCatchAll" ma:showField="CatchAllData" ma:web="d7bec7bf-3da8-4078-8aa6-220bab9f77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d7bec7bf-3da8-4078-8aa6-220bab9f77bc">
      <UserInfo>
        <DisplayName>Max Angelo Perin</DisplayName>
        <AccountId>10</AccountId>
        <AccountType/>
      </UserInfo>
    </SharedWithUsers>
    <TaxCatchAll xmlns="d7bec7bf-3da8-4078-8aa6-220bab9f77bc" xsi:nil="true"/>
    <lcf76f155ced4ddcb4097134ff3c332f xmlns="64465c1d-2775-432b-8ccf-8b9a5bbd2975">
      <Terms xmlns="http://schemas.microsoft.com/office/infopath/2007/PartnerControls"/>
    </lcf76f155ced4ddcb4097134ff3c332f>
    <NotebookType xmlns="64465c1d-2775-432b-8ccf-8b9a5bbd2975" xsi:nil="true"/>
    <FolderType xmlns="64465c1d-2775-432b-8ccf-8b9a5bbd2975" xsi:nil="true"/>
    <Teachers xmlns="64465c1d-2775-432b-8ccf-8b9a5bbd2975">
      <UserInfo>
        <DisplayName/>
        <AccountId xsi:nil="true"/>
        <AccountType/>
      </UserInfo>
    </Teachers>
    <DefaultSectionNames xmlns="64465c1d-2775-432b-8ccf-8b9a5bbd2975" xsi:nil="true"/>
    <Teams_Channel_Section_Location xmlns="64465c1d-2775-432b-8ccf-8b9a5bbd2975" xsi:nil="true"/>
    <Owner xmlns="64465c1d-2775-432b-8ccf-8b9a5bbd2975">
      <UserInfo>
        <DisplayName/>
        <AccountId xsi:nil="true"/>
        <AccountType/>
      </UserInfo>
    </Owner>
    <Is_Collaboration_Space_Locked xmlns="64465c1d-2775-432b-8ccf-8b9a5bbd2975" xsi:nil="true"/>
    <CultureName xmlns="64465c1d-2775-432b-8ccf-8b9a5bbd2975" xsi:nil="true"/>
    <Distribution_Groups xmlns="64465c1d-2775-432b-8ccf-8b9a5bbd2975" xsi:nil="true"/>
    <AppVersion xmlns="64465c1d-2775-432b-8ccf-8b9a5bbd2975" xsi:nil="true"/>
    <Invited_Students xmlns="64465c1d-2775-432b-8ccf-8b9a5bbd2975" xsi:nil="true"/>
    <Student_Groups xmlns="64465c1d-2775-432b-8ccf-8b9a5bbd2975">
      <UserInfo>
        <DisplayName/>
        <AccountId xsi:nil="true"/>
        <AccountType/>
      </UserInfo>
    </Student_Groups>
    <Math_Settings xmlns="64465c1d-2775-432b-8ccf-8b9a5bbd2975" xsi:nil="true"/>
    <Templates xmlns="64465c1d-2775-432b-8ccf-8b9a5bbd2975" xsi:nil="true"/>
    <TeamsChannelId xmlns="64465c1d-2775-432b-8ccf-8b9a5bbd2975" xsi:nil="true"/>
    <Invited_Teachers xmlns="64465c1d-2775-432b-8ccf-8b9a5bbd2975" xsi:nil="true"/>
    <IsNotebookLocked xmlns="64465c1d-2775-432b-8ccf-8b9a5bbd2975" xsi:nil="true"/>
    <Students xmlns="64465c1d-2775-432b-8ccf-8b9a5bbd2975">
      <UserInfo>
        <DisplayName/>
        <AccountId xsi:nil="true"/>
        <AccountType/>
      </UserInfo>
    </Students>
    <Self_Registration_Enabled xmlns="64465c1d-2775-432b-8ccf-8b9a5bbd2975" xsi:nil="true"/>
    <Has_Teacher_Only_SectionGroup xmlns="64465c1d-2775-432b-8ccf-8b9a5bbd2975" xsi:nil="true"/>
    <LMS_Mappings xmlns="64465c1d-2775-432b-8ccf-8b9a5bbd2975" xsi:nil="true"/>
  </documentManagement>
</p:properties>
</file>

<file path=customXml/itemProps1.xml><?xml version="1.0" encoding="utf-8"?>
<ds:datastoreItem xmlns:ds="http://schemas.openxmlformats.org/officeDocument/2006/customXml" ds:itemID="{3D79E358-45DB-498D-AB60-F3CE5FEA6C5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04BB33-324A-43B5-82FE-942022A70BD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6E1628-33A9-4D17-8A7D-30EAABD580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4465c1d-2775-432b-8ccf-8b9a5bbd2975"/>
    <ds:schemaRef ds:uri="d7bec7bf-3da8-4078-8aa6-220bab9f77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8C18407-32EE-43E7-B18E-01C2ABB2AADA}">
  <ds:schemaRefs>
    <ds:schemaRef ds:uri="http://schemas.microsoft.com/office/2006/metadata/properties"/>
    <ds:schemaRef ds:uri="http://schemas.microsoft.com/office/infopath/2007/PartnerControls"/>
    <ds:schemaRef ds:uri="d7bec7bf-3da8-4078-8aa6-220bab9f77bc"/>
    <ds:schemaRef ds:uri="64465c1d-2775-432b-8ccf-8b9a5bbd297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4</TotalTime>
  <Pages>10</Pages>
  <Words>7005</Words>
  <Characters>39934</Characters>
  <Application>Microsoft Office Word</Application>
  <DocSecurity>0</DocSecurity>
  <Lines>332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Angelo Perin</dc:creator>
  <cp:keywords/>
  <dc:description/>
  <cp:lastModifiedBy>Max Angelo Perin</cp:lastModifiedBy>
  <cp:revision>664</cp:revision>
  <dcterms:created xsi:type="dcterms:W3CDTF">2023-01-02T01:42:00Z</dcterms:created>
  <dcterms:modified xsi:type="dcterms:W3CDTF">2023-07-04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D1DEEADAC1A5458EF0D48482917E3D</vt:lpwstr>
  </property>
  <property fmtid="{D5CDD505-2E9C-101B-9397-08002B2CF9AE}" pid="3" name="MediaServiceImageTags">
    <vt:lpwstr/>
  </property>
</Properties>
</file>